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FA63C" w14:textId="6EF1811F" w:rsidR="00FB53D6" w:rsidRPr="00FB53D6" w:rsidRDefault="00FB53D6" w:rsidP="00FB53D6">
      <w:pPr>
        <w:spacing w:before="75"/>
        <w:ind w:left="2592" w:right="2570"/>
        <w:jc w:val="center"/>
        <w:rPr>
          <w:b/>
        </w:rPr>
      </w:pPr>
      <w:r w:rsidRPr="00FB53D6">
        <w:rPr>
          <w:b/>
        </w:rPr>
        <w:t>Pakuotės lapelis: informacija pacientui</w:t>
      </w:r>
    </w:p>
    <w:p w14:paraId="3A49087D" w14:textId="77777777" w:rsidR="00FB53D6" w:rsidRPr="00FB53D6" w:rsidRDefault="00FB53D6" w:rsidP="00FB53D6">
      <w:pPr>
        <w:spacing w:before="7"/>
        <w:rPr>
          <w:b/>
          <w:sz w:val="21"/>
        </w:rPr>
      </w:pPr>
    </w:p>
    <w:p w14:paraId="1ED78232" w14:textId="2BB1F37A" w:rsidR="00FB53D6" w:rsidRPr="00FB53D6" w:rsidRDefault="00862B50" w:rsidP="00FB53D6">
      <w:pPr>
        <w:ind w:right="96"/>
        <w:jc w:val="center"/>
      </w:pPr>
      <w:proofErr w:type="spellStart"/>
      <w:r>
        <w:rPr>
          <w:b/>
        </w:rPr>
        <w:t>Torasemide</w:t>
      </w:r>
      <w:proofErr w:type="spellEnd"/>
      <w:r>
        <w:rPr>
          <w:b/>
        </w:rPr>
        <w:t xml:space="preserve"> </w:t>
      </w:r>
      <w:proofErr w:type="spellStart"/>
      <w:r>
        <w:rPr>
          <w:b/>
        </w:rPr>
        <w:t>Polfarmex</w:t>
      </w:r>
      <w:proofErr w:type="spellEnd"/>
      <w:r w:rsidR="00FB53D6" w:rsidRPr="00FB53D6">
        <w:rPr>
          <w:b/>
        </w:rPr>
        <w:t xml:space="preserve"> 20 mg tabletės</w:t>
      </w:r>
      <w:r w:rsidR="00FB53D6" w:rsidRPr="00FB53D6">
        <w:t xml:space="preserve"> </w:t>
      </w:r>
    </w:p>
    <w:p w14:paraId="4CAA8963" w14:textId="77777777" w:rsidR="00FB53D6" w:rsidRPr="00FB53D6" w:rsidRDefault="00FB53D6" w:rsidP="00FB53D6">
      <w:pPr>
        <w:ind w:left="2880" w:right="3730" w:firstLine="720"/>
        <w:jc w:val="center"/>
        <w:rPr>
          <w:b/>
          <w:iCs/>
        </w:rPr>
      </w:pPr>
      <w:proofErr w:type="spellStart"/>
      <w:r w:rsidRPr="00FB53D6">
        <w:t>torazemidas</w:t>
      </w:r>
      <w:proofErr w:type="spellEnd"/>
    </w:p>
    <w:p w14:paraId="456570E8" w14:textId="77777777" w:rsidR="00FB53D6" w:rsidRPr="00FB53D6" w:rsidRDefault="00FB53D6" w:rsidP="00FB53D6">
      <w:pPr>
        <w:spacing w:before="2"/>
        <w:rPr>
          <w:sz w:val="23"/>
        </w:rPr>
      </w:pPr>
    </w:p>
    <w:p w14:paraId="5FA95B3B" w14:textId="77777777" w:rsidR="00FB53D6" w:rsidRPr="00FB53D6" w:rsidRDefault="00FB53D6" w:rsidP="00FB53D6">
      <w:pPr>
        <w:ind w:left="118" w:right="915"/>
        <w:outlineLvl w:val="0"/>
        <w:rPr>
          <w:b/>
          <w:bCs/>
        </w:rPr>
      </w:pPr>
      <w:r w:rsidRPr="00FB53D6">
        <w:rPr>
          <w:b/>
          <w:bCs/>
        </w:rPr>
        <w:t>Atidžiai perskaitykite visą šį lapelį, prieš pradėdami vartoti vaistą, nes jame pateikiama Jums svarbi informacija.</w:t>
      </w:r>
    </w:p>
    <w:p w14:paraId="7F1DD64C" w14:textId="77777777" w:rsidR="00FB53D6" w:rsidRPr="00FB53D6" w:rsidRDefault="00FB53D6" w:rsidP="00FB53D6">
      <w:pPr>
        <w:numPr>
          <w:ilvl w:val="0"/>
          <w:numId w:val="10"/>
        </w:numPr>
        <w:tabs>
          <w:tab w:val="left" w:pos="685"/>
        </w:tabs>
        <w:spacing w:line="249" w:lineRule="exact"/>
        <w:ind w:hanging="566"/>
        <w:jc w:val="both"/>
      </w:pPr>
      <w:r w:rsidRPr="00FB53D6">
        <w:t xml:space="preserve">Neišmeskite šio lapelio, nes vėl gali prireikti jį perskaityti. </w:t>
      </w:r>
    </w:p>
    <w:p w14:paraId="36B32915" w14:textId="77777777" w:rsidR="00FB53D6" w:rsidRPr="00FB53D6" w:rsidRDefault="00FB53D6" w:rsidP="00FB53D6">
      <w:pPr>
        <w:numPr>
          <w:ilvl w:val="0"/>
          <w:numId w:val="10"/>
        </w:numPr>
        <w:tabs>
          <w:tab w:val="left" w:pos="685"/>
        </w:tabs>
        <w:spacing w:line="252" w:lineRule="exact"/>
        <w:ind w:hanging="566"/>
        <w:jc w:val="both"/>
      </w:pPr>
      <w:r w:rsidRPr="00FB53D6">
        <w:t>Jeigu kiltų daugiau klausimų, kreipkitės į gydytoją arba vaistininką.</w:t>
      </w:r>
    </w:p>
    <w:p w14:paraId="123BCDB1" w14:textId="77777777" w:rsidR="00FB53D6" w:rsidRPr="00FB53D6" w:rsidRDefault="00FB53D6" w:rsidP="00FB53D6">
      <w:pPr>
        <w:numPr>
          <w:ilvl w:val="0"/>
          <w:numId w:val="10"/>
        </w:numPr>
        <w:tabs>
          <w:tab w:val="left" w:pos="685"/>
        </w:tabs>
        <w:spacing w:before="1"/>
        <w:ind w:right="259" w:hanging="566"/>
      </w:pPr>
      <w:r w:rsidRPr="00FB53D6">
        <w:t xml:space="preserve">Šis vaistas skirtas tik Jums, todėl kitiems žmonėms jo duoti negalima. Vaistas gali jiems pakenkti (net tiems, kurių ligos požymiai yra tokie patys kaip Jūsų).  </w:t>
      </w:r>
    </w:p>
    <w:p w14:paraId="1B4EC895" w14:textId="77777777" w:rsidR="00FB53D6" w:rsidRPr="00FB53D6" w:rsidRDefault="00FB53D6" w:rsidP="00FB53D6">
      <w:pPr>
        <w:numPr>
          <w:ilvl w:val="0"/>
          <w:numId w:val="10"/>
        </w:numPr>
        <w:tabs>
          <w:tab w:val="left" w:pos="685"/>
        </w:tabs>
        <w:ind w:right="466" w:hanging="566"/>
      </w:pPr>
      <w:r w:rsidRPr="00FB53D6">
        <w:t>Jeigu pasireiškė šalutinis poveikis (net jeigu jis šiame lapelyje nenurodytas), kreipkitės į gydytoją arba vaistininką. Žr. 4 skyrių.</w:t>
      </w:r>
    </w:p>
    <w:p w14:paraId="3871C855" w14:textId="77777777" w:rsidR="00FB53D6" w:rsidRPr="00FB53D6" w:rsidRDefault="00FB53D6" w:rsidP="00FB53D6">
      <w:pPr>
        <w:tabs>
          <w:tab w:val="left" w:pos="686"/>
        </w:tabs>
        <w:spacing w:before="3"/>
        <w:ind w:right="172" w:hanging="478"/>
        <w:jc w:val="both"/>
      </w:pPr>
    </w:p>
    <w:p w14:paraId="001F344F" w14:textId="77777777" w:rsidR="00FB53D6" w:rsidRPr="00FB53D6" w:rsidRDefault="00FB53D6" w:rsidP="00FB53D6">
      <w:pPr>
        <w:ind w:left="118"/>
        <w:outlineLvl w:val="0"/>
        <w:rPr>
          <w:b/>
          <w:bCs/>
        </w:rPr>
      </w:pPr>
      <w:r w:rsidRPr="00FB53D6">
        <w:rPr>
          <w:b/>
          <w:bCs/>
        </w:rPr>
        <w:t>Apie ką rašoma šiame lapelyje?</w:t>
      </w:r>
    </w:p>
    <w:p w14:paraId="48265C7E" w14:textId="77777777" w:rsidR="00FB53D6" w:rsidRPr="00FB53D6" w:rsidRDefault="00FB53D6" w:rsidP="00FB53D6">
      <w:pPr>
        <w:spacing w:before="2"/>
        <w:rPr>
          <w:sz w:val="23"/>
        </w:rPr>
      </w:pPr>
    </w:p>
    <w:p w14:paraId="02B7248C" w14:textId="64D6687C" w:rsidR="00FB53D6" w:rsidRPr="00FB53D6" w:rsidRDefault="00FB53D6" w:rsidP="00FB53D6">
      <w:pPr>
        <w:numPr>
          <w:ilvl w:val="0"/>
          <w:numId w:val="11"/>
        </w:numPr>
        <w:tabs>
          <w:tab w:val="left" w:pos="546"/>
        </w:tabs>
        <w:ind w:hanging="427"/>
      </w:pPr>
      <w:r w:rsidRPr="00FB53D6">
        <w:t xml:space="preserve">Kas yra </w:t>
      </w:r>
      <w:proofErr w:type="spellStart"/>
      <w:r w:rsidR="00862B50">
        <w:t>Torasemide</w:t>
      </w:r>
      <w:proofErr w:type="spellEnd"/>
      <w:r w:rsidR="00862B50">
        <w:t xml:space="preserve"> </w:t>
      </w:r>
      <w:proofErr w:type="spellStart"/>
      <w:r w:rsidR="00862B50">
        <w:t>Polfarmex</w:t>
      </w:r>
      <w:proofErr w:type="spellEnd"/>
      <w:r w:rsidRPr="00FB53D6">
        <w:t xml:space="preserve"> ir kam jis vartojamas</w:t>
      </w:r>
    </w:p>
    <w:p w14:paraId="4701B765" w14:textId="10733CBC" w:rsidR="00FB53D6" w:rsidRPr="00FB53D6" w:rsidRDefault="00FB53D6" w:rsidP="00FB53D6">
      <w:pPr>
        <w:numPr>
          <w:ilvl w:val="0"/>
          <w:numId w:val="11"/>
        </w:numPr>
        <w:tabs>
          <w:tab w:val="left" w:pos="546"/>
        </w:tabs>
        <w:spacing w:before="1" w:line="252" w:lineRule="exact"/>
        <w:ind w:hanging="427"/>
      </w:pPr>
      <w:r w:rsidRPr="00FB53D6">
        <w:t xml:space="preserve">Kas žinotina prieš vartojant </w:t>
      </w:r>
      <w:proofErr w:type="spellStart"/>
      <w:r w:rsidR="00862B50">
        <w:t>Torasemide</w:t>
      </w:r>
      <w:proofErr w:type="spellEnd"/>
      <w:r w:rsidR="00862B50">
        <w:t xml:space="preserve"> </w:t>
      </w:r>
      <w:proofErr w:type="spellStart"/>
      <w:r w:rsidR="00862B50">
        <w:t>Polfarmex</w:t>
      </w:r>
      <w:proofErr w:type="spellEnd"/>
    </w:p>
    <w:p w14:paraId="27E581CD" w14:textId="2FEDAA0D" w:rsidR="00FB53D6" w:rsidRPr="00FB53D6" w:rsidRDefault="00FB53D6" w:rsidP="00FB53D6">
      <w:pPr>
        <w:numPr>
          <w:ilvl w:val="0"/>
          <w:numId w:val="11"/>
        </w:numPr>
        <w:tabs>
          <w:tab w:val="left" w:pos="546"/>
        </w:tabs>
        <w:spacing w:line="252" w:lineRule="exact"/>
        <w:ind w:hanging="427"/>
      </w:pPr>
      <w:r w:rsidRPr="00FB53D6">
        <w:t xml:space="preserve">Kaip vartoti </w:t>
      </w:r>
      <w:proofErr w:type="spellStart"/>
      <w:r w:rsidR="00862B50">
        <w:t>Torasemide</w:t>
      </w:r>
      <w:proofErr w:type="spellEnd"/>
      <w:r w:rsidR="00862B50">
        <w:t xml:space="preserve"> </w:t>
      </w:r>
      <w:proofErr w:type="spellStart"/>
      <w:r w:rsidR="00862B50">
        <w:t>Polfarmex</w:t>
      </w:r>
      <w:proofErr w:type="spellEnd"/>
    </w:p>
    <w:p w14:paraId="2AB1535D" w14:textId="77777777" w:rsidR="00FB53D6" w:rsidRPr="00FB53D6" w:rsidRDefault="00FB53D6" w:rsidP="00FB53D6">
      <w:pPr>
        <w:numPr>
          <w:ilvl w:val="0"/>
          <w:numId w:val="11"/>
        </w:numPr>
        <w:tabs>
          <w:tab w:val="left" w:pos="546"/>
        </w:tabs>
        <w:spacing w:before="1" w:line="252" w:lineRule="exact"/>
        <w:ind w:hanging="427"/>
      </w:pPr>
      <w:r w:rsidRPr="00FB53D6">
        <w:t>Galimas šalutinis poveikis</w:t>
      </w:r>
    </w:p>
    <w:p w14:paraId="6FD7F1F8" w14:textId="4BA17F93" w:rsidR="00FB53D6" w:rsidRPr="00FB53D6" w:rsidRDefault="00FB53D6" w:rsidP="00FB53D6">
      <w:pPr>
        <w:numPr>
          <w:ilvl w:val="0"/>
          <w:numId w:val="11"/>
        </w:numPr>
        <w:tabs>
          <w:tab w:val="left" w:pos="546"/>
        </w:tabs>
        <w:spacing w:line="252" w:lineRule="exact"/>
        <w:ind w:hanging="427"/>
      </w:pPr>
      <w:r w:rsidRPr="00FB53D6">
        <w:t xml:space="preserve">Kaip laikyti </w:t>
      </w:r>
      <w:proofErr w:type="spellStart"/>
      <w:r w:rsidR="00862B50">
        <w:t>Torasemide</w:t>
      </w:r>
      <w:proofErr w:type="spellEnd"/>
      <w:r w:rsidR="00862B50">
        <w:t xml:space="preserve"> </w:t>
      </w:r>
      <w:proofErr w:type="spellStart"/>
      <w:r w:rsidR="00862B50">
        <w:t>Polfarmex</w:t>
      </w:r>
      <w:proofErr w:type="spellEnd"/>
    </w:p>
    <w:p w14:paraId="4A6AB978" w14:textId="77777777" w:rsidR="00FB53D6" w:rsidRPr="00FB53D6" w:rsidRDefault="00FB53D6" w:rsidP="00FB53D6">
      <w:pPr>
        <w:numPr>
          <w:ilvl w:val="0"/>
          <w:numId w:val="11"/>
        </w:numPr>
        <w:tabs>
          <w:tab w:val="left" w:pos="546"/>
        </w:tabs>
        <w:spacing w:line="252" w:lineRule="exact"/>
        <w:ind w:hanging="427"/>
      </w:pPr>
      <w:r w:rsidRPr="00FB53D6">
        <w:t>Pakuotės turinys ir kita informacija</w:t>
      </w:r>
    </w:p>
    <w:p w14:paraId="7B5A0C87" w14:textId="77777777" w:rsidR="00FB53D6" w:rsidRPr="00FB53D6" w:rsidRDefault="00FB53D6" w:rsidP="00FB53D6">
      <w:pPr>
        <w:rPr>
          <w:sz w:val="24"/>
        </w:rPr>
      </w:pPr>
    </w:p>
    <w:p w14:paraId="489F9260" w14:textId="77777777" w:rsidR="00FB53D6" w:rsidRPr="00FB53D6" w:rsidRDefault="00FB53D6" w:rsidP="00FB53D6">
      <w:pPr>
        <w:spacing w:before="1"/>
      </w:pPr>
    </w:p>
    <w:p w14:paraId="2CBF461E" w14:textId="0DA815DA" w:rsidR="00FB53D6" w:rsidRPr="00FB53D6" w:rsidRDefault="00FB53D6" w:rsidP="00FB53D6">
      <w:pPr>
        <w:numPr>
          <w:ilvl w:val="0"/>
          <w:numId w:val="9"/>
        </w:numPr>
        <w:tabs>
          <w:tab w:val="left" w:pos="685"/>
          <w:tab w:val="left" w:pos="686"/>
        </w:tabs>
        <w:outlineLvl w:val="1"/>
        <w:rPr>
          <w:b/>
          <w:bCs/>
        </w:rPr>
      </w:pPr>
      <w:r w:rsidRPr="00FB53D6">
        <w:rPr>
          <w:b/>
          <w:bCs/>
        </w:rPr>
        <w:t xml:space="preserve">Kas yra </w:t>
      </w:r>
      <w:proofErr w:type="spellStart"/>
      <w:r w:rsidR="00862B50">
        <w:rPr>
          <w:b/>
          <w:bCs/>
        </w:rPr>
        <w:t>Torasemide</w:t>
      </w:r>
      <w:proofErr w:type="spellEnd"/>
      <w:r w:rsidR="00862B50">
        <w:rPr>
          <w:b/>
          <w:bCs/>
        </w:rPr>
        <w:t xml:space="preserve"> </w:t>
      </w:r>
      <w:proofErr w:type="spellStart"/>
      <w:r w:rsidR="00862B50">
        <w:rPr>
          <w:b/>
          <w:bCs/>
        </w:rPr>
        <w:t>Polfarmex</w:t>
      </w:r>
      <w:proofErr w:type="spellEnd"/>
      <w:r w:rsidRPr="00FB53D6">
        <w:rPr>
          <w:b/>
          <w:bCs/>
        </w:rPr>
        <w:t xml:space="preserve"> ir kam jis vartojamas</w:t>
      </w:r>
    </w:p>
    <w:p w14:paraId="40F1AD30" w14:textId="77777777" w:rsidR="00FB53D6" w:rsidRPr="00FB53D6" w:rsidRDefault="00FB53D6" w:rsidP="00FB53D6">
      <w:pPr>
        <w:spacing w:before="7"/>
        <w:rPr>
          <w:b/>
        </w:rPr>
      </w:pPr>
    </w:p>
    <w:p w14:paraId="128DDE6F" w14:textId="221C0FDF" w:rsidR="00FB53D6" w:rsidRPr="00FB53D6" w:rsidRDefault="00862B50" w:rsidP="00FB53D6">
      <w:pPr>
        <w:spacing w:line="244" w:lineRule="auto"/>
        <w:ind w:left="119" w:right="114"/>
      </w:pPr>
      <w:proofErr w:type="spellStart"/>
      <w:r>
        <w:t>Torasemide</w:t>
      </w:r>
      <w:proofErr w:type="spellEnd"/>
      <w:r>
        <w:t xml:space="preserve"> </w:t>
      </w:r>
      <w:proofErr w:type="spellStart"/>
      <w:r>
        <w:t>Polfarmex</w:t>
      </w:r>
      <w:proofErr w:type="spellEnd"/>
      <w:r w:rsidR="00FB53D6" w:rsidRPr="00FB53D6">
        <w:t xml:space="preserve"> yra diuretikas ir </w:t>
      </w:r>
      <w:proofErr w:type="spellStart"/>
      <w:r w:rsidR="00FB53D6" w:rsidRPr="00FB53D6">
        <w:t>antihipertenzinis</w:t>
      </w:r>
      <w:proofErr w:type="spellEnd"/>
      <w:r w:rsidR="00FB53D6" w:rsidRPr="00FB53D6">
        <w:t xml:space="preserve"> </w:t>
      </w:r>
      <w:r w:rsidR="009219A6" w:rsidRPr="009219A6">
        <w:t>vaistas</w:t>
      </w:r>
      <w:r w:rsidR="00FB53D6" w:rsidRPr="00FB53D6">
        <w:t>, priklausantis kilpinių diuretikų grupei.</w:t>
      </w:r>
    </w:p>
    <w:p w14:paraId="679B138D" w14:textId="77777777" w:rsidR="00FB53D6" w:rsidRPr="00FB53D6" w:rsidRDefault="00FB53D6" w:rsidP="00FB53D6">
      <w:pPr>
        <w:spacing w:before="9"/>
      </w:pPr>
    </w:p>
    <w:p w14:paraId="4349F026" w14:textId="101D95C6" w:rsidR="00FB53D6" w:rsidRPr="00FB53D6" w:rsidRDefault="00862B50" w:rsidP="00FB53D6">
      <w:pPr>
        <w:spacing w:line="244" w:lineRule="auto"/>
        <w:ind w:left="119"/>
      </w:pPr>
      <w:proofErr w:type="spellStart"/>
      <w:r>
        <w:t>Torasemide</w:t>
      </w:r>
      <w:proofErr w:type="spellEnd"/>
      <w:r>
        <w:t xml:space="preserve"> </w:t>
      </w:r>
      <w:proofErr w:type="spellStart"/>
      <w:r>
        <w:t>Polfarmex</w:t>
      </w:r>
      <w:proofErr w:type="spellEnd"/>
      <w:r w:rsidR="00FB53D6" w:rsidRPr="00FB53D6">
        <w:t xml:space="preserve"> vartojamas funkcinių širdies sutrikimų (širdies nepakankamumas)</w:t>
      </w:r>
      <w:r w:rsidR="009219A6">
        <w:t>,</w:t>
      </w:r>
      <w:r w:rsidR="00FB53D6" w:rsidRPr="00FB53D6">
        <w:t xml:space="preserve"> audiniuose </w:t>
      </w:r>
      <w:r w:rsidR="009219A6" w:rsidRPr="009219A6">
        <w:t>ir (arba) kūno ertmėse (</w:t>
      </w:r>
      <w:proofErr w:type="spellStart"/>
      <w:r w:rsidR="009219A6" w:rsidRPr="009219A6">
        <w:t>efuzija</w:t>
      </w:r>
      <w:proofErr w:type="spellEnd"/>
      <w:r w:rsidR="009219A6" w:rsidRPr="009219A6">
        <w:t>)</w:t>
      </w:r>
      <w:r w:rsidR="009219A6">
        <w:t xml:space="preserve"> </w:t>
      </w:r>
      <w:r w:rsidR="00FB53D6" w:rsidRPr="00FB53D6">
        <w:t>susilaikančių skysčių (</w:t>
      </w:r>
      <w:proofErr w:type="spellStart"/>
      <w:r w:rsidR="00FB53D6" w:rsidRPr="00FB53D6">
        <w:t>kardiogeninė</w:t>
      </w:r>
      <w:proofErr w:type="spellEnd"/>
      <w:r w:rsidR="00FB53D6" w:rsidRPr="00FB53D6">
        <w:t xml:space="preserve"> edema) gydymui ir profilaktikai.</w:t>
      </w:r>
    </w:p>
    <w:p w14:paraId="068EB92D" w14:textId="77777777" w:rsidR="00FB53D6" w:rsidRPr="00FB53D6" w:rsidRDefault="00FB53D6" w:rsidP="00FB53D6">
      <w:pPr>
        <w:rPr>
          <w:sz w:val="24"/>
        </w:rPr>
      </w:pPr>
    </w:p>
    <w:p w14:paraId="2C629EE2" w14:textId="77777777" w:rsidR="00FB53D6" w:rsidRPr="00FB53D6" w:rsidRDefault="00FB53D6" w:rsidP="00FB53D6">
      <w:pPr>
        <w:spacing w:before="9"/>
        <w:rPr>
          <w:sz w:val="21"/>
        </w:rPr>
      </w:pPr>
    </w:p>
    <w:p w14:paraId="5E760C08" w14:textId="4BED6076" w:rsidR="00FB53D6" w:rsidRPr="00FB53D6" w:rsidRDefault="00FB53D6" w:rsidP="00FB53D6">
      <w:pPr>
        <w:numPr>
          <w:ilvl w:val="0"/>
          <w:numId w:val="9"/>
        </w:numPr>
        <w:tabs>
          <w:tab w:val="left" w:pos="685"/>
          <w:tab w:val="left" w:pos="686"/>
        </w:tabs>
        <w:outlineLvl w:val="1"/>
        <w:rPr>
          <w:b/>
          <w:bCs/>
        </w:rPr>
      </w:pPr>
      <w:r w:rsidRPr="00FB53D6">
        <w:rPr>
          <w:b/>
          <w:bCs/>
        </w:rPr>
        <w:t xml:space="preserve">Kas žinotina prieš vartojant </w:t>
      </w:r>
      <w:proofErr w:type="spellStart"/>
      <w:r w:rsidR="00862B50">
        <w:rPr>
          <w:b/>
          <w:bCs/>
        </w:rPr>
        <w:t>Torasemide</w:t>
      </w:r>
      <w:proofErr w:type="spellEnd"/>
      <w:r w:rsidR="00862B50">
        <w:rPr>
          <w:b/>
          <w:bCs/>
        </w:rPr>
        <w:t xml:space="preserve"> </w:t>
      </w:r>
      <w:proofErr w:type="spellStart"/>
      <w:r w:rsidR="00862B50">
        <w:rPr>
          <w:b/>
          <w:bCs/>
        </w:rPr>
        <w:t>Polfarmex</w:t>
      </w:r>
      <w:proofErr w:type="spellEnd"/>
    </w:p>
    <w:p w14:paraId="71B87721" w14:textId="77777777" w:rsidR="00FB53D6" w:rsidRPr="00FB53D6" w:rsidRDefault="00FB53D6" w:rsidP="00FB53D6">
      <w:pPr>
        <w:tabs>
          <w:tab w:val="left" w:pos="685"/>
        </w:tabs>
        <w:outlineLvl w:val="0"/>
        <w:rPr>
          <w:b/>
          <w:bCs/>
        </w:rPr>
      </w:pPr>
    </w:p>
    <w:p w14:paraId="4CBF203A" w14:textId="7A46FBD4" w:rsidR="00FB53D6" w:rsidRPr="00FB53D6" w:rsidRDefault="00862B50" w:rsidP="00FB53D6">
      <w:pPr>
        <w:tabs>
          <w:tab w:val="left" w:pos="685"/>
        </w:tabs>
        <w:ind w:left="118"/>
        <w:outlineLvl w:val="0"/>
        <w:rPr>
          <w:b/>
          <w:bCs/>
        </w:rPr>
      </w:pPr>
      <w:proofErr w:type="spellStart"/>
      <w:r>
        <w:rPr>
          <w:b/>
          <w:bCs/>
        </w:rPr>
        <w:t>Torasemide</w:t>
      </w:r>
      <w:proofErr w:type="spellEnd"/>
      <w:r>
        <w:rPr>
          <w:b/>
          <w:bCs/>
        </w:rPr>
        <w:t xml:space="preserve"> </w:t>
      </w:r>
      <w:proofErr w:type="spellStart"/>
      <w:r>
        <w:rPr>
          <w:b/>
          <w:bCs/>
        </w:rPr>
        <w:t>Polfarmex</w:t>
      </w:r>
      <w:proofErr w:type="spellEnd"/>
      <w:r w:rsidR="00FB53D6" w:rsidRPr="00FB53D6">
        <w:rPr>
          <w:b/>
          <w:bCs/>
        </w:rPr>
        <w:t xml:space="preserve"> vartoti draudžiama</w:t>
      </w:r>
      <w:r w:rsidR="009219A6">
        <w:rPr>
          <w:b/>
          <w:bCs/>
        </w:rPr>
        <w:t>:</w:t>
      </w:r>
    </w:p>
    <w:p w14:paraId="5B4438FF" w14:textId="77777777" w:rsidR="00FB53D6" w:rsidRPr="00FB53D6" w:rsidRDefault="00FB53D6" w:rsidP="00FB53D6">
      <w:pPr>
        <w:spacing w:before="1"/>
        <w:rPr>
          <w:b/>
          <w:sz w:val="23"/>
        </w:rPr>
      </w:pPr>
    </w:p>
    <w:p w14:paraId="634B6600" w14:textId="77777777" w:rsidR="00FB53D6" w:rsidRPr="00FB53D6" w:rsidRDefault="00FB53D6" w:rsidP="00FB53D6">
      <w:pPr>
        <w:spacing w:before="2"/>
        <w:ind w:left="720" w:right="235" w:hanging="630"/>
      </w:pPr>
      <w:r w:rsidRPr="00FB53D6">
        <w:t>–         jeigu yra alergija veikliajai medžiagai arba bet kuriai pagalbinei šio vaisto medžiagai (jos išvardytos 6 skyriuje);</w:t>
      </w:r>
    </w:p>
    <w:p w14:paraId="5E950642" w14:textId="77777777" w:rsidR="00FB53D6" w:rsidRPr="00FB53D6" w:rsidRDefault="00FB53D6" w:rsidP="00FB53D6">
      <w:pPr>
        <w:numPr>
          <w:ilvl w:val="1"/>
          <w:numId w:val="9"/>
        </w:numPr>
        <w:tabs>
          <w:tab w:val="left" w:pos="685"/>
          <w:tab w:val="left" w:pos="686"/>
        </w:tabs>
        <w:spacing w:before="2"/>
      </w:pPr>
      <w:r w:rsidRPr="00FB53D6">
        <w:t>esant inkstų nepakankamumui, kai nesigamina šlapimas (</w:t>
      </w:r>
      <w:proofErr w:type="spellStart"/>
      <w:r w:rsidRPr="00FB53D6">
        <w:t>anurija</w:t>
      </w:r>
      <w:proofErr w:type="spellEnd"/>
      <w:r w:rsidRPr="00FB53D6">
        <w:t>);</w:t>
      </w:r>
    </w:p>
    <w:p w14:paraId="161E0046" w14:textId="2C6C58D8" w:rsidR="00FB53D6" w:rsidRPr="00FB53D6" w:rsidRDefault="00FB53D6" w:rsidP="00FB53D6">
      <w:pPr>
        <w:numPr>
          <w:ilvl w:val="1"/>
          <w:numId w:val="9"/>
        </w:numPr>
        <w:tabs>
          <w:tab w:val="left" w:pos="685"/>
          <w:tab w:val="left" w:pos="686"/>
        </w:tabs>
        <w:spacing w:before="6" w:line="244" w:lineRule="auto"/>
        <w:ind w:right="543"/>
      </w:pPr>
      <w:r w:rsidRPr="00FB53D6">
        <w:t>esant sunkiam kepenų funkcijos sutrikimui su sąmonės pritemimu (</w:t>
      </w:r>
      <w:proofErr w:type="spellStart"/>
      <w:r w:rsidRPr="00FB53D6">
        <w:t>hepatinė</w:t>
      </w:r>
      <w:proofErr w:type="spellEnd"/>
      <w:r w:rsidRPr="00FB53D6">
        <w:t xml:space="preserve"> </w:t>
      </w:r>
      <w:r w:rsidR="000B5691">
        <w:t>koma</w:t>
      </w:r>
      <w:r w:rsidRPr="00FB53D6">
        <w:t>), kol ši būklė pagerėja arba išnyksta;</w:t>
      </w:r>
    </w:p>
    <w:p w14:paraId="17FD3F4B" w14:textId="77777777" w:rsidR="00FB53D6" w:rsidRPr="00FB53D6" w:rsidRDefault="00FB53D6" w:rsidP="00FB53D6">
      <w:pPr>
        <w:numPr>
          <w:ilvl w:val="1"/>
          <w:numId w:val="9"/>
        </w:numPr>
        <w:tabs>
          <w:tab w:val="left" w:pos="685"/>
          <w:tab w:val="left" w:pos="686"/>
        </w:tabs>
        <w:spacing w:before="3"/>
        <w:ind w:hanging="568"/>
      </w:pPr>
      <w:r w:rsidRPr="00FB53D6">
        <w:t>esant patologiškai žemam kraujospūdžiui (</w:t>
      </w:r>
      <w:proofErr w:type="spellStart"/>
      <w:r w:rsidRPr="00FB53D6">
        <w:t>hipotenzija</w:t>
      </w:r>
      <w:proofErr w:type="spellEnd"/>
      <w:r w:rsidRPr="00FB53D6">
        <w:t>);</w:t>
      </w:r>
    </w:p>
    <w:p w14:paraId="6971ED1F" w14:textId="77777777" w:rsidR="00FB53D6" w:rsidRPr="00FB53D6" w:rsidRDefault="00FB53D6" w:rsidP="00FB53D6">
      <w:pPr>
        <w:numPr>
          <w:ilvl w:val="1"/>
          <w:numId w:val="9"/>
        </w:numPr>
        <w:tabs>
          <w:tab w:val="left" w:pos="685"/>
          <w:tab w:val="left" w:pos="686"/>
        </w:tabs>
        <w:spacing w:before="6"/>
        <w:ind w:hanging="568"/>
      </w:pPr>
      <w:r w:rsidRPr="00FB53D6">
        <w:t>esant nepakankamam kraujo tūriui (</w:t>
      </w:r>
      <w:proofErr w:type="spellStart"/>
      <w:r w:rsidRPr="00FB53D6">
        <w:t>hipovolemija</w:t>
      </w:r>
      <w:proofErr w:type="spellEnd"/>
      <w:r w:rsidRPr="00FB53D6">
        <w:t>);</w:t>
      </w:r>
    </w:p>
    <w:p w14:paraId="52A2A609" w14:textId="77777777" w:rsidR="00FB53D6" w:rsidRPr="00FB53D6" w:rsidRDefault="00FB53D6" w:rsidP="00FB53D6">
      <w:pPr>
        <w:numPr>
          <w:ilvl w:val="1"/>
          <w:numId w:val="9"/>
        </w:numPr>
        <w:tabs>
          <w:tab w:val="left" w:pos="685"/>
          <w:tab w:val="left" w:pos="686"/>
        </w:tabs>
        <w:spacing w:before="6"/>
        <w:ind w:hanging="568"/>
      </w:pPr>
      <w:r w:rsidRPr="00FB53D6">
        <w:t>esant natrio arba kalio trūkumui (</w:t>
      </w:r>
      <w:proofErr w:type="spellStart"/>
      <w:r w:rsidRPr="00FB53D6">
        <w:t>hiponatremija</w:t>
      </w:r>
      <w:proofErr w:type="spellEnd"/>
      <w:r w:rsidRPr="00FB53D6">
        <w:t xml:space="preserve">, </w:t>
      </w:r>
      <w:proofErr w:type="spellStart"/>
      <w:r w:rsidRPr="00FB53D6">
        <w:t>hipokalemija</w:t>
      </w:r>
      <w:proofErr w:type="spellEnd"/>
      <w:r w:rsidRPr="00FB53D6">
        <w:t>);</w:t>
      </w:r>
    </w:p>
    <w:p w14:paraId="44C89710" w14:textId="77777777" w:rsidR="00FB53D6" w:rsidRPr="00FB53D6" w:rsidRDefault="00FB53D6" w:rsidP="00FB53D6">
      <w:pPr>
        <w:numPr>
          <w:ilvl w:val="1"/>
          <w:numId w:val="9"/>
        </w:numPr>
        <w:tabs>
          <w:tab w:val="left" w:pos="684"/>
          <w:tab w:val="left" w:pos="685"/>
        </w:tabs>
        <w:spacing w:before="7" w:line="244" w:lineRule="auto"/>
        <w:ind w:left="684" w:right="268"/>
      </w:pPr>
      <w:r w:rsidRPr="00FB53D6">
        <w:t>esant dideliems šlapimo nutekėjimo sutrikimams (pvz., dėl patologinio prostatos padidėjimo);</w:t>
      </w:r>
    </w:p>
    <w:p w14:paraId="5E581AF3" w14:textId="77777777" w:rsidR="00FB53D6" w:rsidRPr="00FB53D6" w:rsidRDefault="00FB53D6" w:rsidP="00FB53D6">
      <w:pPr>
        <w:numPr>
          <w:ilvl w:val="1"/>
          <w:numId w:val="9"/>
        </w:numPr>
        <w:tabs>
          <w:tab w:val="left" w:pos="684"/>
          <w:tab w:val="left" w:pos="685"/>
        </w:tabs>
        <w:spacing w:before="2"/>
        <w:ind w:left="684"/>
      </w:pPr>
      <w:r w:rsidRPr="00FB53D6">
        <w:t>jei maitinate krūtimi;</w:t>
      </w:r>
    </w:p>
    <w:p w14:paraId="750EC9D2" w14:textId="77777777" w:rsidR="00FB53D6" w:rsidRPr="00FB53D6" w:rsidRDefault="00FB53D6" w:rsidP="00FB53D6">
      <w:pPr>
        <w:numPr>
          <w:ilvl w:val="1"/>
          <w:numId w:val="9"/>
        </w:numPr>
        <w:tabs>
          <w:tab w:val="left" w:pos="684"/>
          <w:tab w:val="left" w:pos="685"/>
        </w:tabs>
        <w:spacing w:before="6"/>
        <w:ind w:left="684"/>
      </w:pPr>
      <w:r w:rsidRPr="00FB53D6">
        <w:t>sergant podagra;</w:t>
      </w:r>
    </w:p>
    <w:p w14:paraId="53616C8F" w14:textId="77777777" w:rsidR="00FB53D6" w:rsidRPr="00FB53D6" w:rsidRDefault="00FB53D6" w:rsidP="00FB53D6">
      <w:pPr>
        <w:numPr>
          <w:ilvl w:val="1"/>
          <w:numId w:val="9"/>
        </w:numPr>
        <w:tabs>
          <w:tab w:val="left" w:pos="685"/>
        </w:tabs>
        <w:spacing w:line="244" w:lineRule="auto"/>
        <w:ind w:left="684" w:right="543"/>
        <w:jc w:val="both"/>
      </w:pPr>
      <w:r w:rsidRPr="00FB53D6">
        <w:t>esant didesnio sužadinimo formavimuisi ir širdies laidumo sutrikimams (pvz., SABI, II ar III laipsnio AV blokada);</w:t>
      </w:r>
    </w:p>
    <w:p w14:paraId="5B8E79BF" w14:textId="77777777" w:rsidR="00FB53D6" w:rsidRPr="00FB53D6" w:rsidRDefault="00FB53D6" w:rsidP="00FB53D6">
      <w:pPr>
        <w:numPr>
          <w:ilvl w:val="1"/>
          <w:numId w:val="9"/>
        </w:numPr>
        <w:tabs>
          <w:tab w:val="left" w:pos="685"/>
        </w:tabs>
        <w:spacing w:line="244" w:lineRule="auto"/>
        <w:ind w:left="684" w:right="543"/>
        <w:jc w:val="both"/>
      </w:pPr>
      <w:r w:rsidRPr="00FB53D6">
        <w:t>jei kartu gydoma tam tikrais antibiotikais (</w:t>
      </w:r>
      <w:proofErr w:type="spellStart"/>
      <w:r w:rsidRPr="00FB53D6">
        <w:t>aminoglikozidai</w:t>
      </w:r>
      <w:proofErr w:type="spellEnd"/>
      <w:r w:rsidRPr="00FB53D6">
        <w:t xml:space="preserve">, </w:t>
      </w:r>
      <w:proofErr w:type="spellStart"/>
      <w:r w:rsidRPr="00FB53D6">
        <w:t>cefalosporinai</w:t>
      </w:r>
      <w:proofErr w:type="spellEnd"/>
      <w:r w:rsidRPr="00FB53D6">
        <w:t>);</w:t>
      </w:r>
    </w:p>
    <w:p w14:paraId="03E17F63" w14:textId="77777777" w:rsidR="00FB53D6" w:rsidRPr="00FB53D6" w:rsidRDefault="00FB53D6" w:rsidP="00FB53D6">
      <w:pPr>
        <w:numPr>
          <w:ilvl w:val="1"/>
          <w:numId w:val="9"/>
        </w:numPr>
        <w:tabs>
          <w:tab w:val="left" w:pos="685"/>
        </w:tabs>
        <w:spacing w:before="6"/>
        <w:ind w:left="684"/>
        <w:jc w:val="both"/>
      </w:pPr>
      <w:r w:rsidRPr="00FB53D6">
        <w:t>sutrikus inkstų funkcijai dėl inkstus pažeidžiančių medžiagų.</w:t>
      </w:r>
    </w:p>
    <w:p w14:paraId="7CE0BB20" w14:textId="77777777" w:rsidR="00FB53D6" w:rsidRPr="00FB53D6" w:rsidRDefault="00FB53D6" w:rsidP="00FB53D6">
      <w:pPr>
        <w:spacing w:before="6"/>
        <w:rPr>
          <w:sz w:val="23"/>
        </w:rPr>
      </w:pPr>
    </w:p>
    <w:p w14:paraId="5477A360" w14:textId="77777777" w:rsidR="00FB53D6" w:rsidRPr="00FB53D6" w:rsidRDefault="00FB53D6" w:rsidP="00FB53D6">
      <w:pPr>
        <w:ind w:left="118"/>
        <w:jc w:val="both"/>
        <w:outlineLvl w:val="1"/>
        <w:rPr>
          <w:b/>
          <w:bCs/>
        </w:rPr>
      </w:pPr>
      <w:r w:rsidRPr="00FB53D6">
        <w:rPr>
          <w:b/>
          <w:bCs/>
        </w:rPr>
        <w:t>Įspėjimai ir atsargumo priemonės</w:t>
      </w:r>
    </w:p>
    <w:p w14:paraId="0CC37152" w14:textId="7B08D56A" w:rsidR="00FB53D6" w:rsidRPr="00FB53D6" w:rsidRDefault="00FB53D6" w:rsidP="00FB53D6">
      <w:pPr>
        <w:spacing w:before="1"/>
        <w:ind w:left="118"/>
      </w:pPr>
      <w:r w:rsidRPr="00FB53D6">
        <w:t xml:space="preserve">Pasitarkite su gydytoju arba vaistininku, prieš pradėdami vartoti </w:t>
      </w:r>
      <w:proofErr w:type="spellStart"/>
      <w:r w:rsidR="00862B50">
        <w:t>Torasemide</w:t>
      </w:r>
      <w:proofErr w:type="spellEnd"/>
      <w:r w:rsidR="00862B50">
        <w:t xml:space="preserve"> </w:t>
      </w:r>
      <w:proofErr w:type="spellStart"/>
      <w:r w:rsidR="00862B50">
        <w:t>Polfarmex</w:t>
      </w:r>
      <w:proofErr w:type="spellEnd"/>
      <w:r w:rsidRPr="00FB53D6">
        <w:t>.</w:t>
      </w:r>
    </w:p>
    <w:p w14:paraId="40DF094A" w14:textId="77777777" w:rsidR="00FB53D6" w:rsidRPr="00FB53D6" w:rsidRDefault="00FB53D6" w:rsidP="00FB53D6">
      <w:pPr>
        <w:spacing w:before="1"/>
        <w:rPr>
          <w:sz w:val="23"/>
        </w:rPr>
      </w:pPr>
    </w:p>
    <w:p w14:paraId="4774460E" w14:textId="1CF036AD" w:rsidR="00FB53D6" w:rsidRPr="00FB53D6" w:rsidRDefault="00FB53D6" w:rsidP="00FB53D6">
      <w:pPr>
        <w:spacing w:line="244" w:lineRule="auto"/>
        <w:ind w:left="118" w:right="703"/>
      </w:pPr>
      <w:r w:rsidRPr="00FB53D6">
        <w:t xml:space="preserve">Kadangi kol kas nėra surinktas pakankamas kiekis gydymo šiuo vaistiniu preparatu duomenų, </w:t>
      </w:r>
      <w:proofErr w:type="spellStart"/>
      <w:r w:rsidR="00862B50">
        <w:t>Torasemide</w:t>
      </w:r>
      <w:proofErr w:type="spellEnd"/>
      <w:r w:rsidR="00862B50">
        <w:t xml:space="preserve"> </w:t>
      </w:r>
      <w:proofErr w:type="spellStart"/>
      <w:r w:rsidR="00862B50">
        <w:t>Polfarmex</w:t>
      </w:r>
      <w:proofErr w:type="spellEnd"/>
      <w:r w:rsidRPr="00FB53D6">
        <w:t xml:space="preserve"> neturėtų būti naudojamas:</w:t>
      </w:r>
    </w:p>
    <w:p w14:paraId="52B06FAF" w14:textId="77777777" w:rsidR="00FB53D6" w:rsidRPr="00FB53D6" w:rsidRDefault="00FB53D6" w:rsidP="00FB53D6">
      <w:pPr>
        <w:numPr>
          <w:ilvl w:val="1"/>
          <w:numId w:val="9"/>
        </w:numPr>
        <w:tabs>
          <w:tab w:val="left" w:pos="685"/>
        </w:tabs>
        <w:spacing w:before="3"/>
        <w:ind w:left="684"/>
        <w:jc w:val="both"/>
      </w:pPr>
      <w:r w:rsidRPr="00FB53D6">
        <w:t>esant patologiniams rūgščių ir šarmų pusiausvyros pokyčiams;</w:t>
      </w:r>
    </w:p>
    <w:p w14:paraId="55B97C4B" w14:textId="77777777" w:rsidR="00FB53D6" w:rsidRPr="00FB53D6" w:rsidRDefault="00FB53D6" w:rsidP="00FB53D6">
      <w:pPr>
        <w:numPr>
          <w:ilvl w:val="1"/>
          <w:numId w:val="9"/>
        </w:numPr>
        <w:tabs>
          <w:tab w:val="left" w:pos="685"/>
        </w:tabs>
        <w:spacing w:before="6" w:line="244" w:lineRule="auto"/>
        <w:ind w:left="684" w:right="761"/>
      </w:pPr>
      <w:r w:rsidRPr="00FB53D6">
        <w:t xml:space="preserve">esant patologiniams kraujo rodiklių pokyčiams (pvz., esant </w:t>
      </w:r>
      <w:proofErr w:type="spellStart"/>
      <w:r w:rsidRPr="00FB53D6">
        <w:t>trombocitopenijai</w:t>
      </w:r>
      <w:proofErr w:type="spellEnd"/>
      <w:r w:rsidRPr="00FB53D6">
        <w:t xml:space="preserve"> arba anemijai pacientams, kuriems nėra inkstų nepakankamumo);</w:t>
      </w:r>
    </w:p>
    <w:p w14:paraId="47E21C6B" w14:textId="77777777" w:rsidR="00FB53D6" w:rsidRPr="00FB53D6" w:rsidRDefault="00FB53D6" w:rsidP="00FB53D6">
      <w:pPr>
        <w:numPr>
          <w:ilvl w:val="1"/>
          <w:numId w:val="9"/>
        </w:numPr>
        <w:tabs>
          <w:tab w:val="left" w:pos="685"/>
        </w:tabs>
        <w:spacing w:before="2" w:line="244" w:lineRule="auto"/>
        <w:ind w:left="684" w:right="718"/>
        <w:jc w:val="both"/>
      </w:pPr>
      <w:r w:rsidRPr="00FB53D6">
        <w:t xml:space="preserve">prieš pradedant gydymą </w:t>
      </w:r>
      <w:proofErr w:type="spellStart"/>
      <w:r w:rsidRPr="00FB53D6">
        <w:t>torazemidu</w:t>
      </w:r>
      <w:proofErr w:type="spellEnd"/>
      <w:r w:rsidRPr="00FB53D6">
        <w:t>, reikia koreguoti šlapinimosi sutrikimų vertinamąsias reikšmes;</w:t>
      </w:r>
    </w:p>
    <w:p w14:paraId="4869002D" w14:textId="77777777" w:rsidR="00FB53D6" w:rsidRPr="00FB53D6" w:rsidRDefault="00FB53D6" w:rsidP="00FB53D6">
      <w:pPr>
        <w:numPr>
          <w:ilvl w:val="1"/>
          <w:numId w:val="9"/>
        </w:numPr>
        <w:tabs>
          <w:tab w:val="left" w:pos="685"/>
        </w:tabs>
        <w:spacing w:before="3" w:line="244" w:lineRule="auto"/>
        <w:ind w:left="684" w:right="113"/>
      </w:pPr>
      <w:r w:rsidRPr="00FB53D6">
        <w:t>pacientams, sergantiems širdies aritmija, kilpinių diuretikų vartojimas gali sukelti pavojų gyvybei dėl elektrolitų (kalio, natrio, kalcio ir magnio) koncentracijos pokyčių. Reikėtų reguliariai tikrinti elektrolitų, ypač kalio ir kalcio, koncentraciją serume.</w:t>
      </w:r>
    </w:p>
    <w:p w14:paraId="7F3886E0" w14:textId="77777777" w:rsidR="00FB53D6" w:rsidRPr="00FB53D6" w:rsidRDefault="00FB53D6" w:rsidP="00FB53D6">
      <w:pPr>
        <w:spacing w:before="10"/>
      </w:pPr>
    </w:p>
    <w:p w14:paraId="369B38FC" w14:textId="77777777" w:rsidR="00FB53D6" w:rsidRPr="00FB53D6" w:rsidRDefault="00FB53D6" w:rsidP="00FB53D6">
      <w:pPr>
        <w:ind w:left="118"/>
        <w:jc w:val="both"/>
        <w:rPr>
          <w:u w:val="single"/>
        </w:rPr>
      </w:pPr>
      <w:r w:rsidRPr="00FB53D6">
        <w:rPr>
          <w:u w:val="single"/>
        </w:rPr>
        <w:t>Piktnaudžiavimo dopingo tikslais pasekmės</w:t>
      </w:r>
    </w:p>
    <w:p w14:paraId="7BE5EDE4" w14:textId="0F67FBAC" w:rsidR="00FB53D6" w:rsidRPr="00FB53D6" w:rsidRDefault="00FB53D6" w:rsidP="00FB53D6">
      <w:pPr>
        <w:spacing w:before="7" w:line="244" w:lineRule="auto"/>
        <w:ind w:left="118" w:right="114"/>
      </w:pPr>
      <w:r w:rsidRPr="00FB53D6">
        <w:t xml:space="preserve">Dėl </w:t>
      </w:r>
      <w:proofErr w:type="spellStart"/>
      <w:r w:rsidR="00862B50">
        <w:t>Torasemide</w:t>
      </w:r>
      <w:proofErr w:type="spellEnd"/>
      <w:r w:rsidR="00862B50">
        <w:t xml:space="preserve"> </w:t>
      </w:r>
      <w:proofErr w:type="spellStart"/>
      <w:r w:rsidR="00862B50">
        <w:t>Polfarmex</w:t>
      </w:r>
      <w:proofErr w:type="spellEnd"/>
      <w:r w:rsidRPr="00FB53D6">
        <w:t xml:space="preserve"> vartojimo dopingo testų rezultatai gali būti teigiami. </w:t>
      </w:r>
      <w:proofErr w:type="spellStart"/>
      <w:r w:rsidR="00862B50">
        <w:t>Torasemide</w:t>
      </w:r>
      <w:proofErr w:type="spellEnd"/>
      <w:r w:rsidR="00862B50">
        <w:t xml:space="preserve"> </w:t>
      </w:r>
      <w:proofErr w:type="spellStart"/>
      <w:r w:rsidR="00862B50">
        <w:t>Polfarmex</w:t>
      </w:r>
      <w:proofErr w:type="spellEnd"/>
      <w:r w:rsidRPr="00FB53D6">
        <w:t xml:space="preserve"> kaip dopingo priemonės naudojimas gali būti pavojingas sveikatai.</w:t>
      </w:r>
    </w:p>
    <w:p w14:paraId="3EE43592" w14:textId="77777777" w:rsidR="00FB53D6" w:rsidRPr="00FB53D6" w:rsidRDefault="00FB53D6" w:rsidP="00FB53D6">
      <w:pPr>
        <w:spacing w:before="1"/>
        <w:rPr>
          <w:sz w:val="23"/>
        </w:rPr>
      </w:pPr>
    </w:p>
    <w:p w14:paraId="53E7F1B0" w14:textId="232EA4C4" w:rsidR="00FB53D6" w:rsidRPr="00FB53D6" w:rsidRDefault="00FB53D6" w:rsidP="00FB53D6">
      <w:pPr>
        <w:ind w:left="118"/>
        <w:jc w:val="both"/>
        <w:outlineLvl w:val="1"/>
        <w:rPr>
          <w:b/>
          <w:bCs/>
        </w:rPr>
      </w:pPr>
      <w:r w:rsidRPr="00FB53D6">
        <w:rPr>
          <w:b/>
          <w:bCs/>
        </w:rPr>
        <w:t xml:space="preserve">Kiti vaistai ir </w:t>
      </w:r>
      <w:proofErr w:type="spellStart"/>
      <w:r w:rsidR="00862B50">
        <w:rPr>
          <w:b/>
          <w:bCs/>
        </w:rPr>
        <w:t>Torasemide</w:t>
      </w:r>
      <w:proofErr w:type="spellEnd"/>
      <w:r w:rsidR="00862B50">
        <w:rPr>
          <w:b/>
          <w:bCs/>
        </w:rPr>
        <w:t xml:space="preserve"> </w:t>
      </w:r>
      <w:proofErr w:type="spellStart"/>
      <w:r w:rsidR="00862B50">
        <w:rPr>
          <w:b/>
          <w:bCs/>
        </w:rPr>
        <w:t>Polfarmex</w:t>
      </w:r>
      <w:proofErr w:type="spellEnd"/>
    </w:p>
    <w:p w14:paraId="042FCA01" w14:textId="77777777" w:rsidR="00FB53D6" w:rsidRPr="00FB53D6" w:rsidRDefault="00FB53D6" w:rsidP="00FB53D6">
      <w:pPr>
        <w:ind w:left="118"/>
        <w:outlineLvl w:val="0"/>
        <w:rPr>
          <w:b/>
          <w:bCs/>
          <w:color w:val="FF0000"/>
        </w:rPr>
      </w:pPr>
    </w:p>
    <w:p w14:paraId="38652C68" w14:textId="77777777" w:rsidR="00FB53D6" w:rsidRPr="00FB53D6" w:rsidRDefault="00FB53D6" w:rsidP="00FB53D6">
      <w:pPr>
        <w:spacing w:before="2" w:line="244" w:lineRule="auto"/>
        <w:ind w:left="118" w:right="96"/>
      </w:pPr>
      <w:r w:rsidRPr="00FB53D6">
        <w:t>Jeigu vartojate ar neseniai vartojote kitų vaistų arba dėl to nesate tikri, apie tai pasakykite gydytojui arba vaistininkui.</w:t>
      </w:r>
    </w:p>
    <w:p w14:paraId="1C65536C" w14:textId="77777777" w:rsidR="00FB53D6" w:rsidRPr="00FB53D6" w:rsidRDefault="00FB53D6" w:rsidP="00FB53D6">
      <w:pPr>
        <w:spacing w:before="9"/>
      </w:pPr>
    </w:p>
    <w:p w14:paraId="763E0E34" w14:textId="22EADAAB" w:rsidR="00FB53D6" w:rsidRPr="00FB53D6" w:rsidRDefault="00862B50" w:rsidP="00FB53D6">
      <w:pPr>
        <w:spacing w:before="1" w:line="244" w:lineRule="auto"/>
        <w:ind w:left="118" w:right="114"/>
      </w:pPr>
      <w:proofErr w:type="spellStart"/>
      <w:r>
        <w:t>Torasemide</w:t>
      </w:r>
      <w:proofErr w:type="spellEnd"/>
      <w:r>
        <w:t xml:space="preserve"> </w:t>
      </w:r>
      <w:proofErr w:type="spellStart"/>
      <w:r>
        <w:t>Polfarmex</w:t>
      </w:r>
      <w:proofErr w:type="spellEnd"/>
      <w:r w:rsidR="00FB53D6" w:rsidRPr="00FB53D6">
        <w:t xml:space="preserve"> didina kitų kraujospūdį mažinančių vaistų, ypač AKF inhibitorių, poveikį. Kai AKF inhibitoriai skiriami kartu su gydymu </w:t>
      </w:r>
      <w:proofErr w:type="spellStart"/>
      <w:r>
        <w:t>Torasemide</w:t>
      </w:r>
      <w:proofErr w:type="spellEnd"/>
      <w:r>
        <w:t xml:space="preserve"> </w:t>
      </w:r>
      <w:proofErr w:type="spellStart"/>
      <w:r>
        <w:t>Polfarmex</w:t>
      </w:r>
      <w:proofErr w:type="spellEnd"/>
      <w:r w:rsidR="00FB53D6" w:rsidRPr="00FB53D6">
        <w:t xml:space="preserve"> arba iš karto po jo, gali pernelyg sumažėti kraujospūdis.</w:t>
      </w:r>
    </w:p>
    <w:p w14:paraId="45B3D508" w14:textId="77777777" w:rsidR="00FB53D6" w:rsidRPr="00FB53D6" w:rsidRDefault="00FB53D6" w:rsidP="00FB53D6">
      <w:pPr>
        <w:spacing w:before="3"/>
        <w:ind w:left="118"/>
      </w:pPr>
      <w:r w:rsidRPr="00FB53D6">
        <w:t>Gali padidėti AKF inhibitorių sukelto inkstų nepakankamumo rizika.</w:t>
      </w:r>
    </w:p>
    <w:p w14:paraId="1F005C5D" w14:textId="77777777" w:rsidR="00FB53D6" w:rsidRPr="00FB53D6" w:rsidRDefault="00FB53D6" w:rsidP="00FB53D6">
      <w:pPr>
        <w:spacing w:before="1"/>
        <w:rPr>
          <w:sz w:val="23"/>
        </w:rPr>
      </w:pPr>
    </w:p>
    <w:p w14:paraId="6BE4280F" w14:textId="59EBFEF9" w:rsidR="00FB53D6" w:rsidRPr="00FB53D6" w:rsidRDefault="00FB53D6" w:rsidP="00FB53D6">
      <w:pPr>
        <w:spacing w:line="244" w:lineRule="auto"/>
        <w:ind w:left="118"/>
      </w:pPr>
      <w:r w:rsidRPr="00FB53D6">
        <w:t xml:space="preserve">Dėl kalio trūkumo, kurį sukelia </w:t>
      </w:r>
      <w:proofErr w:type="spellStart"/>
      <w:r w:rsidR="00862B50">
        <w:t>Torasemide</w:t>
      </w:r>
      <w:proofErr w:type="spellEnd"/>
      <w:r w:rsidR="00862B50">
        <w:t xml:space="preserve"> </w:t>
      </w:r>
      <w:proofErr w:type="spellStart"/>
      <w:r w:rsidR="00862B50">
        <w:t>Polfarmex</w:t>
      </w:r>
      <w:proofErr w:type="spellEnd"/>
      <w:r w:rsidRPr="00FB53D6">
        <w:t xml:space="preserve">, gali sustiprėti ir suintensyvėti tuo pačiu metu vartojamų </w:t>
      </w:r>
      <w:r w:rsidR="000B5691" w:rsidRPr="000B5691">
        <w:t>rusmenės</w:t>
      </w:r>
      <w:r w:rsidRPr="00FB53D6">
        <w:t xml:space="preserve"> preparatų nepageidaujamas poveikis.</w:t>
      </w:r>
    </w:p>
    <w:p w14:paraId="2AE1C435" w14:textId="77777777" w:rsidR="00FB53D6" w:rsidRPr="00FB53D6" w:rsidRDefault="00FB53D6" w:rsidP="00FB53D6">
      <w:pPr>
        <w:spacing w:before="9"/>
      </w:pPr>
    </w:p>
    <w:p w14:paraId="3230E95D" w14:textId="55F81CDE" w:rsidR="00FB53D6" w:rsidRPr="00FB53D6" w:rsidRDefault="00862B50" w:rsidP="00FB53D6">
      <w:pPr>
        <w:ind w:left="118"/>
      </w:pPr>
      <w:proofErr w:type="spellStart"/>
      <w:r>
        <w:t>Torasemide</w:t>
      </w:r>
      <w:proofErr w:type="spellEnd"/>
      <w:r>
        <w:t xml:space="preserve"> </w:t>
      </w:r>
      <w:proofErr w:type="spellStart"/>
      <w:r>
        <w:t>Polfarmex</w:t>
      </w:r>
      <w:proofErr w:type="spellEnd"/>
      <w:r w:rsidR="00FB53D6" w:rsidRPr="00FB53D6">
        <w:t xml:space="preserve"> gali susilpninti vaistų, skirtų diabetui gydyti, poveikį.</w:t>
      </w:r>
    </w:p>
    <w:p w14:paraId="197572E6" w14:textId="77777777" w:rsidR="00FB53D6" w:rsidRPr="00FB53D6" w:rsidRDefault="00FB53D6" w:rsidP="00FB53D6">
      <w:pPr>
        <w:spacing w:before="1"/>
        <w:rPr>
          <w:sz w:val="23"/>
        </w:rPr>
      </w:pPr>
    </w:p>
    <w:p w14:paraId="49C59A6D" w14:textId="2D6C145E" w:rsidR="00FB53D6" w:rsidRPr="00FB53D6" w:rsidRDefault="00FB53D6" w:rsidP="00FB53D6">
      <w:pPr>
        <w:spacing w:line="244" w:lineRule="auto"/>
        <w:ind w:left="118" w:right="110"/>
      </w:pPr>
      <w:proofErr w:type="spellStart"/>
      <w:r w:rsidRPr="00FB53D6">
        <w:t>Probenecidas</w:t>
      </w:r>
      <w:proofErr w:type="spellEnd"/>
      <w:r w:rsidRPr="00FB53D6">
        <w:t xml:space="preserve"> (vaist</w:t>
      </w:r>
      <w:r w:rsidR="000B5691">
        <w:t>as</w:t>
      </w:r>
      <w:r w:rsidRPr="00FB53D6">
        <w:t xml:space="preserve"> podagrai gydyti) ir tam tikri priešuždegiminiai vaistai (pvz., </w:t>
      </w:r>
      <w:proofErr w:type="spellStart"/>
      <w:r w:rsidRPr="00FB53D6">
        <w:t>indometacinas</w:t>
      </w:r>
      <w:proofErr w:type="spellEnd"/>
      <w:r w:rsidRPr="00FB53D6">
        <w:t xml:space="preserve">, </w:t>
      </w:r>
      <w:proofErr w:type="spellStart"/>
      <w:r w:rsidRPr="00FB53D6">
        <w:t>acetilsalicilo</w:t>
      </w:r>
      <w:proofErr w:type="spellEnd"/>
      <w:r w:rsidRPr="00FB53D6">
        <w:t xml:space="preserve"> rūgštis) gali susilpninti </w:t>
      </w:r>
      <w:proofErr w:type="spellStart"/>
      <w:r w:rsidRPr="00FB53D6">
        <w:t>diuretinį</w:t>
      </w:r>
      <w:proofErr w:type="spellEnd"/>
      <w:r w:rsidRPr="00FB53D6">
        <w:t xml:space="preserve"> ir </w:t>
      </w:r>
      <w:proofErr w:type="spellStart"/>
      <w:r w:rsidRPr="00FB53D6">
        <w:t>antihipertenzinį</w:t>
      </w:r>
      <w:proofErr w:type="spellEnd"/>
      <w:r w:rsidRPr="00FB53D6">
        <w:t xml:space="preserve"> </w:t>
      </w:r>
      <w:proofErr w:type="spellStart"/>
      <w:r w:rsidR="00862B50">
        <w:t>Torasemide</w:t>
      </w:r>
      <w:proofErr w:type="spellEnd"/>
      <w:r w:rsidR="00862B50">
        <w:t xml:space="preserve"> </w:t>
      </w:r>
      <w:proofErr w:type="spellStart"/>
      <w:r w:rsidR="00862B50">
        <w:t>Polfarmex</w:t>
      </w:r>
      <w:proofErr w:type="spellEnd"/>
      <w:r w:rsidRPr="00FB53D6">
        <w:t xml:space="preserve"> poveikį. Diuretikai gali padidinti tokių priešuždegiminių vaistų sukeliamo inkstų nepakankamumo riziką.</w:t>
      </w:r>
    </w:p>
    <w:p w14:paraId="3CC21C44" w14:textId="77777777" w:rsidR="00FB53D6" w:rsidRPr="00FB53D6" w:rsidRDefault="00FB53D6" w:rsidP="00FB53D6">
      <w:pPr>
        <w:spacing w:before="11"/>
      </w:pPr>
    </w:p>
    <w:p w14:paraId="7DC34048" w14:textId="510765C2" w:rsidR="00FB53D6" w:rsidRPr="00FB53D6" w:rsidRDefault="00FB53D6" w:rsidP="00FB53D6">
      <w:pPr>
        <w:spacing w:line="244" w:lineRule="auto"/>
        <w:ind w:left="118"/>
      </w:pPr>
      <w:r w:rsidRPr="00FB53D6">
        <w:t xml:space="preserve">Gydant didele </w:t>
      </w:r>
      <w:proofErr w:type="spellStart"/>
      <w:r w:rsidRPr="00FB53D6">
        <w:t>salicilatų</w:t>
      </w:r>
      <w:proofErr w:type="spellEnd"/>
      <w:r w:rsidRPr="00FB53D6">
        <w:t xml:space="preserve"> (vaistų nuo skausmo ir reumato) doze, jų poveikis centrinei nervų sistemai dėl </w:t>
      </w:r>
      <w:proofErr w:type="spellStart"/>
      <w:r w:rsidR="00862B50">
        <w:t>Torasemide</w:t>
      </w:r>
      <w:proofErr w:type="spellEnd"/>
      <w:r w:rsidR="00862B50">
        <w:t xml:space="preserve"> </w:t>
      </w:r>
      <w:proofErr w:type="spellStart"/>
      <w:r w:rsidR="00862B50">
        <w:t>Polfarmex</w:t>
      </w:r>
      <w:proofErr w:type="spellEnd"/>
      <w:r w:rsidRPr="00FB53D6">
        <w:t xml:space="preserve"> gali sustiprėti. Be to, </w:t>
      </w:r>
      <w:proofErr w:type="spellStart"/>
      <w:r w:rsidR="000B5691" w:rsidRPr="000B5691">
        <w:t>salicilatų</w:t>
      </w:r>
      <w:proofErr w:type="spellEnd"/>
      <w:r w:rsidRPr="00FB53D6">
        <w:t xml:space="preserve"> vartojantiems pacientams padidėja pasikartojančių podagros priepuolių rizika.</w:t>
      </w:r>
    </w:p>
    <w:p w14:paraId="4685F35B" w14:textId="77777777" w:rsidR="00FB53D6" w:rsidRPr="00FB53D6" w:rsidRDefault="00FB53D6" w:rsidP="00FB53D6">
      <w:pPr>
        <w:spacing w:before="9"/>
      </w:pPr>
    </w:p>
    <w:p w14:paraId="1BD5C4CD" w14:textId="187A1FE5" w:rsidR="00FB53D6" w:rsidRPr="00FB53D6" w:rsidRDefault="00862B50" w:rsidP="00FB53D6">
      <w:pPr>
        <w:spacing w:before="1" w:line="244" w:lineRule="auto"/>
        <w:ind w:left="118"/>
      </w:pPr>
      <w:proofErr w:type="spellStart"/>
      <w:r>
        <w:t>Torasemide</w:t>
      </w:r>
      <w:proofErr w:type="spellEnd"/>
      <w:r>
        <w:t xml:space="preserve"> </w:t>
      </w:r>
      <w:proofErr w:type="spellStart"/>
      <w:r>
        <w:t>Polfarmex</w:t>
      </w:r>
      <w:proofErr w:type="spellEnd"/>
      <w:r w:rsidR="00FB53D6" w:rsidRPr="00FB53D6">
        <w:t xml:space="preserve"> gali sustiprinti toliau išvardytą nepageidaujamą poveikį, ypač gydant didelėmis dozėmis.</w:t>
      </w:r>
    </w:p>
    <w:p w14:paraId="72EB9EAC" w14:textId="2E98D3ED" w:rsidR="00FB53D6" w:rsidRPr="00FB53D6" w:rsidRDefault="00FB53D6" w:rsidP="00FB53D6">
      <w:pPr>
        <w:spacing w:before="2" w:line="244" w:lineRule="auto"/>
        <w:ind w:left="118" w:right="114"/>
      </w:pPr>
      <w:proofErr w:type="spellStart"/>
      <w:r w:rsidRPr="00FB53D6">
        <w:t>Aminoglikozidinių</w:t>
      </w:r>
      <w:proofErr w:type="spellEnd"/>
      <w:r w:rsidRPr="00FB53D6">
        <w:t xml:space="preserve"> antibiotikų (pvz., </w:t>
      </w:r>
      <w:proofErr w:type="spellStart"/>
      <w:r w:rsidRPr="00FB53D6">
        <w:t>kanamicino</w:t>
      </w:r>
      <w:proofErr w:type="spellEnd"/>
      <w:r w:rsidRPr="00FB53D6">
        <w:t xml:space="preserve">, </w:t>
      </w:r>
      <w:proofErr w:type="spellStart"/>
      <w:r w:rsidRPr="00FB53D6">
        <w:t>gentamicino</w:t>
      </w:r>
      <w:proofErr w:type="spellEnd"/>
      <w:r w:rsidRPr="00FB53D6">
        <w:t xml:space="preserve">, </w:t>
      </w:r>
      <w:proofErr w:type="spellStart"/>
      <w:r w:rsidRPr="00FB53D6">
        <w:t>tobramicino</w:t>
      </w:r>
      <w:proofErr w:type="spellEnd"/>
      <w:r w:rsidRPr="00FB53D6">
        <w:t xml:space="preserve">), </w:t>
      </w:r>
      <w:proofErr w:type="spellStart"/>
      <w:r w:rsidRPr="00FB53D6">
        <w:t>cisplatinos</w:t>
      </w:r>
      <w:proofErr w:type="spellEnd"/>
      <w:r w:rsidRPr="00FB53D6">
        <w:t xml:space="preserve"> preparatų (ląstelių dalijimąsi slopinantis vaist</w:t>
      </w:r>
      <w:r w:rsidR="000B5691">
        <w:t>as</w:t>
      </w:r>
      <w:r w:rsidRPr="00FB53D6">
        <w:t xml:space="preserve"> vėžiui gydyti) žalingas poveikis klausai ir inkstams</w:t>
      </w:r>
      <w:r w:rsidR="000B5691">
        <w:t>,</w:t>
      </w:r>
      <w:r w:rsidRPr="00FB53D6">
        <w:t xml:space="preserve"> bei </w:t>
      </w:r>
      <w:proofErr w:type="spellStart"/>
      <w:r w:rsidRPr="00FB53D6">
        <w:t>cefalosporinų</w:t>
      </w:r>
      <w:proofErr w:type="spellEnd"/>
      <w:r w:rsidRPr="00FB53D6">
        <w:t xml:space="preserve"> (vaistai infekcijoms gydyti) kenksmingas poveikis inkstams.</w:t>
      </w:r>
    </w:p>
    <w:p w14:paraId="54332126" w14:textId="77777777" w:rsidR="00FB53D6" w:rsidRPr="00FB53D6" w:rsidRDefault="00FB53D6" w:rsidP="00FB53D6">
      <w:pPr>
        <w:spacing w:before="11"/>
      </w:pPr>
    </w:p>
    <w:p w14:paraId="488B819A" w14:textId="7ED40E2F" w:rsidR="00FB53D6" w:rsidRPr="00FB53D6" w:rsidRDefault="00862B50" w:rsidP="00FB53D6">
      <w:pPr>
        <w:spacing w:line="244" w:lineRule="auto"/>
        <w:ind w:left="118"/>
      </w:pPr>
      <w:proofErr w:type="spellStart"/>
      <w:r>
        <w:t>Torasemide</w:t>
      </w:r>
      <w:proofErr w:type="spellEnd"/>
      <w:r>
        <w:t xml:space="preserve"> </w:t>
      </w:r>
      <w:proofErr w:type="spellStart"/>
      <w:r>
        <w:t>Polfarmex</w:t>
      </w:r>
      <w:proofErr w:type="spellEnd"/>
      <w:r w:rsidR="00FB53D6" w:rsidRPr="00FB53D6">
        <w:t xml:space="preserve"> gali daryti įtaką </w:t>
      </w:r>
      <w:proofErr w:type="spellStart"/>
      <w:r w:rsidR="00FB53D6" w:rsidRPr="00FB53D6">
        <w:t>teofilino</w:t>
      </w:r>
      <w:proofErr w:type="spellEnd"/>
      <w:r w:rsidR="00FB53D6" w:rsidRPr="00FB53D6">
        <w:t xml:space="preserve"> (vaist</w:t>
      </w:r>
      <w:r w:rsidR="007E2BE1">
        <w:t>o</w:t>
      </w:r>
      <w:r w:rsidR="00FB53D6" w:rsidRPr="00FB53D6">
        <w:t xml:space="preserve"> astmai gydyti) veikimui (jį sustiprinti arba susilpninti), taip pat </w:t>
      </w:r>
      <w:proofErr w:type="spellStart"/>
      <w:r w:rsidR="00FB53D6" w:rsidRPr="00FB53D6">
        <w:t>kurarės</w:t>
      </w:r>
      <w:proofErr w:type="spellEnd"/>
      <w:r w:rsidR="00FB53D6" w:rsidRPr="00FB53D6">
        <w:t xml:space="preserve"> tipo vaistų raumenis atpalaiduojančiam poveikiui. Rekomenduojama stebėti </w:t>
      </w:r>
      <w:proofErr w:type="spellStart"/>
      <w:r w:rsidR="00FB53D6" w:rsidRPr="00FB53D6">
        <w:t>teofilino</w:t>
      </w:r>
      <w:proofErr w:type="spellEnd"/>
      <w:r w:rsidR="00FB53D6" w:rsidRPr="00FB53D6">
        <w:t xml:space="preserve"> kiekį serume.</w:t>
      </w:r>
    </w:p>
    <w:p w14:paraId="2AF7BFC6" w14:textId="77777777" w:rsidR="00FB53D6" w:rsidRPr="00FB53D6" w:rsidRDefault="00FB53D6" w:rsidP="00FB53D6">
      <w:pPr>
        <w:spacing w:line="244" w:lineRule="auto"/>
        <w:ind w:left="118"/>
      </w:pPr>
    </w:p>
    <w:p w14:paraId="7D84C5B3" w14:textId="76070D56" w:rsidR="00FB53D6" w:rsidRPr="00FB53D6" w:rsidRDefault="00FB53D6" w:rsidP="00FB53D6">
      <w:pPr>
        <w:spacing w:line="244" w:lineRule="auto"/>
        <w:ind w:left="118"/>
      </w:pPr>
      <w:r w:rsidRPr="00FB53D6">
        <w:t xml:space="preserve">Vidurius laisvinantys </w:t>
      </w:r>
      <w:r w:rsidR="000B5691" w:rsidRPr="000B5691">
        <w:t>vaistai</w:t>
      </w:r>
      <w:r w:rsidRPr="00FB53D6">
        <w:t>, taip pat antinksčių žievės hormonai (</w:t>
      </w:r>
      <w:proofErr w:type="spellStart"/>
      <w:r w:rsidRPr="00FB53D6">
        <w:t>mineralokortikoidai</w:t>
      </w:r>
      <w:proofErr w:type="spellEnd"/>
      <w:r w:rsidRPr="00FB53D6">
        <w:t xml:space="preserve"> ir </w:t>
      </w:r>
      <w:proofErr w:type="spellStart"/>
      <w:r w:rsidRPr="00FB53D6">
        <w:t>gliukokortikoidai</w:t>
      </w:r>
      <w:proofErr w:type="spellEnd"/>
      <w:r w:rsidRPr="00FB53D6">
        <w:t xml:space="preserve">, pvz., </w:t>
      </w:r>
      <w:proofErr w:type="spellStart"/>
      <w:r w:rsidRPr="00FB53D6">
        <w:t>kortizonas</w:t>
      </w:r>
      <w:proofErr w:type="spellEnd"/>
      <w:r w:rsidRPr="00FB53D6">
        <w:t xml:space="preserve">) gali padidinti kalio netekimą, kurį sukelia </w:t>
      </w:r>
      <w:proofErr w:type="spellStart"/>
      <w:r w:rsidR="00862B50">
        <w:t>Torasemide</w:t>
      </w:r>
      <w:proofErr w:type="spellEnd"/>
      <w:r w:rsidR="00862B50">
        <w:t xml:space="preserve"> </w:t>
      </w:r>
      <w:proofErr w:type="spellStart"/>
      <w:r w:rsidR="00862B50">
        <w:t>Polfarmex</w:t>
      </w:r>
      <w:proofErr w:type="spellEnd"/>
      <w:r w:rsidRPr="00FB53D6">
        <w:t>.</w:t>
      </w:r>
    </w:p>
    <w:p w14:paraId="69A15BC3" w14:textId="77777777" w:rsidR="00FB53D6" w:rsidRPr="00FB53D6" w:rsidRDefault="00FB53D6" w:rsidP="00FB53D6">
      <w:pPr>
        <w:spacing w:before="9"/>
      </w:pPr>
    </w:p>
    <w:p w14:paraId="6E4A2BDE" w14:textId="2DFCA164" w:rsidR="00FB53D6" w:rsidRPr="00FB53D6" w:rsidRDefault="00FB53D6" w:rsidP="00FB53D6">
      <w:pPr>
        <w:spacing w:line="244" w:lineRule="auto"/>
        <w:ind w:left="118"/>
      </w:pPr>
      <w:r w:rsidRPr="00FB53D6">
        <w:t xml:space="preserve">Vienu metu gydant </w:t>
      </w:r>
      <w:proofErr w:type="spellStart"/>
      <w:r w:rsidR="00862B50">
        <w:t>Torasemide</w:t>
      </w:r>
      <w:proofErr w:type="spellEnd"/>
      <w:r w:rsidR="00862B50">
        <w:t xml:space="preserve"> </w:t>
      </w:r>
      <w:proofErr w:type="spellStart"/>
      <w:r w:rsidR="00862B50">
        <w:t>Polfarmex</w:t>
      </w:r>
      <w:proofErr w:type="spellEnd"/>
      <w:r w:rsidRPr="00FB53D6">
        <w:t xml:space="preserve"> ir ličiu, gali padidėti ličio koncentracija kraujyje bei padidėti širdį bei inkstus žalojantis ličio poveikis.</w:t>
      </w:r>
    </w:p>
    <w:p w14:paraId="2E81D04C" w14:textId="77777777" w:rsidR="00FB53D6" w:rsidRPr="00FB53D6" w:rsidRDefault="00FB53D6" w:rsidP="00FB53D6">
      <w:pPr>
        <w:spacing w:before="8"/>
      </w:pPr>
    </w:p>
    <w:p w14:paraId="4520B5C5" w14:textId="5BD88FED" w:rsidR="00FB53D6" w:rsidRPr="00FB53D6" w:rsidRDefault="00862B50" w:rsidP="00FB53D6">
      <w:pPr>
        <w:spacing w:line="244" w:lineRule="auto"/>
        <w:ind w:left="118"/>
      </w:pPr>
      <w:proofErr w:type="spellStart"/>
      <w:r>
        <w:t>Torasemide</w:t>
      </w:r>
      <w:proofErr w:type="spellEnd"/>
      <w:r>
        <w:t xml:space="preserve"> </w:t>
      </w:r>
      <w:proofErr w:type="spellStart"/>
      <w:r>
        <w:t>Polfarmex</w:t>
      </w:r>
      <w:proofErr w:type="spellEnd"/>
      <w:r w:rsidR="00FB53D6" w:rsidRPr="00FB53D6">
        <w:t xml:space="preserve"> gali padidinti arterijų jautrumą </w:t>
      </w:r>
      <w:proofErr w:type="spellStart"/>
      <w:r w:rsidR="00FB53D6" w:rsidRPr="00FB53D6">
        <w:t>vazokonstrikciniams</w:t>
      </w:r>
      <w:proofErr w:type="spellEnd"/>
      <w:r w:rsidR="00FB53D6" w:rsidRPr="00FB53D6">
        <w:t xml:space="preserve"> </w:t>
      </w:r>
      <w:r w:rsidR="00433126" w:rsidRPr="00433126">
        <w:t>vaistams</w:t>
      </w:r>
      <w:r w:rsidR="00FB53D6" w:rsidRPr="00FB53D6">
        <w:t xml:space="preserve"> (pvz., </w:t>
      </w:r>
      <w:proofErr w:type="spellStart"/>
      <w:r w:rsidR="00433126" w:rsidRPr="00433126">
        <w:lastRenderedPageBreak/>
        <w:t>epinefrinui</w:t>
      </w:r>
      <w:proofErr w:type="spellEnd"/>
      <w:r w:rsidR="00433126">
        <w:t xml:space="preserve">, </w:t>
      </w:r>
      <w:proofErr w:type="spellStart"/>
      <w:r w:rsidR="00433126" w:rsidRPr="00433126">
        <w:t>norepinefrinui</w:t>
      </w:r>
      <w:proofErr w:type="spellEnd"/>
      <w:r w:rsidR="00FB53D6" w:rsidRPr="00FB53D6">
        <w:t>).</w:t>
      </w:r>
    </w:p>
    <w:p w14:paraId="12EA2F52" w14:textId="77777777" w:rsidR="00FB53D6" w:rsidRPr="00FB53D6" w:rsidRDefault="00FB53D6" w:rsidP="00FB53D6">
      <w:pPr>
        <w:spacing w:before="9"/>
      </w:pPr>
    </w:p>
    <w:p w14:paraId="3D260DB8" w14:textId="72033A68" w:rsidR="00FB53D6" w:rsidRPr="00FB53D6" w:rsidRDefault="00FB53D6" w:rsidP="00FB53D6">
      <w:pPr>
        <w:spacing w:line="244" w:lineRule="auto"/>
        <w:ind w:left="118" w:right="114"/>
      </w:pPr>
      <w:r w:rsidRPr="00FB53D6">
        <w:t xml:space="preserve">Kartu taikant gydymą </w:t>
      </w:r>
      <w:proofErr w:type="spellStart"/>
      <w:r w:rsidRPr="00FB53D6">
        <w:t>kolestiraminu</w:t>
      </w:r>
      <w:proofErr w:type="spellEnd"/>
      <w:r w:rsidRPr="00FB53D6">
        <w:t xml:space="preserve"> (vaistu kraujo riebalams mažinti), gali sumažėti </w:t>
      </w:r>
      <w:proofErr w:type="spellStart"/>
      <w:r w:rsidR="00862B50">
        <w:t>Torasemide</w:t>
      </w:r>
      <w:proofErr w:type="spellEnd"/>
      <w:r w:rsidR="00862B50">
        <w:t xml:space="preserve"> </w:t>
      </w:r>
      <w:proofErr w:type="spellStart"/>
      <w:r w:rsidR="00862B50">
        <w:t>Polfarmex</w:t>
      </w:r>
      <w:proofErr w:type="spellEnd"/>
      <w:r w:rsidR="007E2BE1">
        <w:t xml:space="preserve"> </w:t>
      </w:r>
      <w:r w:rsidRPr="00FB53D6">
        <w:t>absorbcija iš virškinamojo trakto, taigi ir jo poveikis.</w:t>
      </w:r>
    </w:p>
    <w:p w14:paraId="77E916C5" w14:textId="77777777" w:rsidR="00FB53D6" w:rsidRPr="00FB53D6" w:rsidRDefault="00FB53D6" w:rsidP="00FB53D6">
      <w:pPr>
        <w:spacing w:before="8"/>
      </w:pPr>
    </w:p>
    <w:p w14:paraId="441B75FB" w14:textId="65828E86" w:rsidR="00FB53D6" w:rsidRPr="00FB53D6" w:rsidRDefault="00FB53D6" w:rsidP="00FB53D6">
      <w:pPr>
        <w:spacing w:before="1" w:line="244" w:lineRule="auto"/>
        <w:ind w:left="118"/>
      </w:pPr>
      <w:proofErr w:type="spellStart"/>
      <w:r w:rsidRPr="00FB53D6">
        <w:t>Torazemidą</w:t>
      </w:r>
      <w:proofErr w:type="spellEnd"/>
      <w:r w:rsidRPr="00FB53D6">
        <w:t xml:space="preserve"> kepenyse </w:t>
      </w:r>
      <w:proofErr w:type="spellStart"/>
      <w:r w:rsidRPr="00FB53D6">
        <w:t>metabolizuoja</w:t>
      </w:r>
      <w:proofErr w:type="spellEnd"/>
      <w:r w:rsidRPr="00FB53D6">
        <w:t xml:space="preserve"> specifiniai fermentai (</w:t>
      </w:r>
      <w:proofErr w:type="spellStart"/>
      <w:r w:rsidRPr="00FB53D6">
        <w:t>citochromas</w:t>
      </w:r>
      <w:proofErr w:type="spellEnd"/>
      <w:r w:rsidRPr="00FB53D6">
        <w:t xml:space="preserve"> P450 CYP2C8 ir CYP2C9). Tai gali sukelti sąveiką su kitais vaistais, </w:t>
      </w:r>
      <w:proofErr w:type="spellStart"/>
      <w:r w:rsidRPr="00FB53D6">
        <w:t>metabolizuojamais</w:t>
      </w:r>
      <w:proofErr w:type="spellEnd"/>
      <w:r w:rsidRPr="00FB53D6">
        <w:t xml:space="preserve"> tų pačių fermentų. Todėl, siekiant išvengti nepageidaujamos šių vaistų koncentracijos serume, reikia atidžiai stebėti, ar kartu nėra vartojami aukščiau minimi vaist</w:t>
      </w:r>
      <w:r w:rsidR="00433126">
        <w:t>ai</w:t>
      </w:r>
      <w:r w:rsidRPr="00FB53D6">
        <w:t xml:space="preserve">. Ši sąveika buvo įrodyta su kumarino dariniais (pvz., </w:t>
      </w:r>
      <w:proofErr w:type="spellStart"/>
      <w:r w:rsidRPr="00FB53D6">
        <w:t>markumaru</w:t>
      </w:r>
      <w:proofErr w:type="spellEnd"/>
      <w:r w:rsidRPr="00FB53D6">
        <w:t xml:space="preserve">). </w:t>
      </w:r>
      <w:r w:rsidR="008C49D9" w:rsidRPr="008C49D9">
        <w:t xml:space="preserve">Vaistų </w:t>
      </w:r>
      <w:r w:rsidRPr="00FB53D6">
        <w:t>sąveikos tikimybė gali būti labai svarbus veiksnys, kai vartojamos medžiagos, turinčios siaurą terapinį intervalą.</w:t>
      </w:r>
    </w:p>
    <w:p w14:paraId="6C8A061B" w14:textId="77777777" w:rsidR="00FB53D6" w:rsidRPr="00FB53D6" w:rsidRDefault="00FB53D6" w:rsidP="00FB53D6">
      <w:pPr>
        <w:spacing w:before="6"/>
        <w:rPr>
          <w:sz w:val="23"/>
        </w:rPr>
      </w:pPr>
    </w:p>
    <w:p w14:paraId="0619378B" w14:textId="77777777" w:rsidR="00FB53D6" w:rsidRPr="00FB53D6" w:rsidRDefault="00FB53D6" w:rsidP="00FB53D6">
      <w:pPr>
        <w:ind w:left="118"/>
        <w:jc w:val="both"/>
        <w:outlineLvl w:val="1"/>
        <w:rPr>
          <w:b/>
          <w:bCs/>
        </w:rPr>
      </w:pPr>
      <w:r w:rsidRPr="00FB53D6">
        <w:rPr>
          <w:b/>
          <w:bCs/>
        </w:rPr>
        <w:t>Nėštumas ir žindymo laikotarpis</w:t>
      </w:r>
    </w:p>
    <w:p w14:paraId="10747B2F" w14:textId="77777777" w:rsidR="00FB53D6" w:rsidRPr="00FB53D6" w:rsidRDefault="00FB53D6" w:rsidP="00FB53D6">
      <w:pPr>
        <w:spacing w:before="2" w:line="244" w:lineRule="auto"/>
        <w:ind w:left="118" w:right="109"/>
      </w:pPr>
      <w:r w:rsidRPr="00FB53D6">
        <w:t>Jeigu esate nėščia, žindote kūdikį, manote, kad galbūt esate nėščia arba planuojate pastoti, tai prieš vartodama šį vaistą pasitarkite su gydytoju arba vaistininku.</w:t>
      </w:r>
    </w:p>
    <w:p w14:paraId="5FA66994" w14:textId="77777777" w:rsidR="00FB53D6" w:rsidRPr="00FB53D6" w:rsidRDefault="00FB53D6" w:rsidP="00FB53D6">
      <w:pPr>
        <w:spacing w:before="9"/>
      </w:pPr>
    </w:p>
    <w:p w14:paraId="0E2D32C1" w14:textId="0673EEBC" w:rsidR="00FB53D6" w:rsidRPr="00FB53D6" w:rsidRDefault="00FB53D6" w:rsidP="00FB53D6">
      <w:pPr>
        <w:spacing w:line="244" w:lineRule="auto"/>
        <w:ind w:left="118" w:right="783"/>
      </w:pPr>
      <w:r w:rsidRPr="00FB53D6">
        <w:t xml:space="preserve">Kol kas nėra pakankamai klinikinių duomenų, susijusių su </w:t>
      </w:r>
      <w:proofErr w:type="spellStart"/>
      <w:r w:rsidR="00862B50">
        <w:t>Torasemide</w:t>
      </w:r>
      <w:proofErr w:type="spellEnd"/>
      <w:r w:rsidR="00862B50">
        <w:t xml:space="preserve"> </w:t>
      </w:r>
      <w:proofErr w:type="spellStart"/>
      <w:r w:rsidR="00862B50">
        <w:t>Polfarmex</w:t>
      </w:r>
      <w:proofErr w:type="spellEnd"/>
      <w:r w:rsidRPr="00FB53D6">
        <w:t xml:space="preserve"> poveikiu negimusiam kūdikiui.</w:t>
      </w:r>
    </w:p>
    <w:p w14:paraId="7700BD5F" w14:textId="77777777" w:rsidR="00FB53D6" w:rsidRPr="00FB53D6" w:rsidRDefault="00FB53D6" w:rsidP="00FB53D6">
      <w:pPr>
        <w:spacing w:before="9"/>
      </w:pPr>
    </w:p>
    <w:p w14:paraId="726DEC9B" w14:textId="3B47D910" w:rsidR="00FB53D6" w:rsidRPr="00FB53D6" w:rsidRDefault="00FB53D6" w:rsidP="00FB53D6">
      <w:pPr>
        <w:spacing w:line="244" w:lineRule="auto"/>
        <w:ind w:left="118" w:right="114"/>
      </w:pPr>
      <w:proofErr w:type="spellStart"/>
      <w:r w:rsidRPr="00FB53D6">
        <w:t>Torazemido</w:t>
      </w:r>
      <w:proofErr w:type="spellEnd"/>
      <w:r w:rsidRPr="00FB53D6">
        <w:t xml:space="preserve">, veikliosios </w:t>
      </w:r>
      <w:proofErr w:type="spellStart"/>
      <w:r w:rsidR="00862B50">
        <w:t>Torasemide</w:t>
      </w:r>
      <w:proofErr w:type="spellEnd"/>
      <w:r w:rsidR="00862B50">
        <w:t xml:space="preserve"> </w:t>
      </w:r>
      <w:proofErr w:type="spellStart"/>
      <w:r w:rsidR="00862B50">
        <w:t>Polfarmex</w:t>
      </w:r>
      <w:proofErr w:type="spellEnd"/>
      <w:r w:rsidRPr="00FB53D6">
        <w:t xml:space="preserve"> medžiagos, tyrimai su gyvūnais neparodė žalingo poveikio vaisingumui. Tačiau pavartojus </w:t>
      </w:r>
      <w:r w:rsidR="008C49D9" w:rsidRPr="008C49D9">
        <w:t>didelių</w:t>
      </w:r>
      <w:r w:rsidRPr="00FB53D6">
        <w:t xml:space="preserve"> veikliosios medžiagos doz</w:t>
      </w:r>
      <w:r w:rsidR="008C49D9" w:rsidRPr="008C49D9">
        <w:t>ių</w:t>
      </w:r>
      <w:r w:rsidRPr="00FB53D6">
        <w:t>, pastebėtas neigiamas poveikis negimusiam gyvūnui ir patelei.</w:t>
      </w:r>
    </w:p>
    <w:p w14:paraId="7E1AE353" w14:textId="77777777" w:rsidR="00FB53D6" w:rsidRPr="00FB53D6" w:rsidRDefault="00FB53D6" w:rsidP="00FB53D6">
      <w:pPr>
        <w:spacing w:before="10"/>
      </w:pPr>
    </w:p>
    <w:p w14:paraId="688FF271" w14:textId="4E5F0C1C" w:rsidR="00FB53D6" w:rsidRPr="00FB53D6" w:rsidRDefault="00FB53D6" w:rsidP="00FB53D6">
      <w:pPr>
        <w:spacing w:line="244" w:lineRule="auto"/>
        <w:ind w:left="118" w:right="114"/>
      </w:pPr>
      <w:r w:rsidRPr="00FB53D6">
        <w:t xml:space="preserve">Kol nėra daugiau duomenų, nėštumo metu </w:t>
      </w:r>
      <w:proofErr w:type="spellStart"/>
      <w:r w:rsidR="00862B50">
        <w:t>Torasemide</w:t>
      </w:r>
      <w:proofErr w:type="spellEnd"/>
      <w:r w:rsidR="00862B50">
        <w:t xml:space="preserve"> </w:t>
      </w:r>
      <w:proofErr w:type="spellStart"/>
      <w:r w:rsidR="00862B50">
        <w:t>Polfarmex</w:t>
      </w:r>
      <w:proofErr w:type="spellEnd"/>
      <w:r w:rsidRPr="00FB53D6">
        <w:t xml:space="preserve"> galima vartoti tik tuo atveju, jei </w:t>
      </w:r>
      <w:r w:rsidR="008C49D9">
        <w:t>J</w:t>
      </w:r>
      <w:r w:rsidRPr="00FB53D6">
        <w:t>ūsų gydytojas mano, kad vartojimas yra absoliučiai būtinas. Tokiu atveju galima vartoti tik mažiausią veiksmingą dozę.</w:t>
      </w:r>
    </w:p>
    <w:p w14:paraId="7554CCAA" w14:textId="77777777" w:rsidR="00FB53D6" w:rsidRPr="00FB53D6" w:rsidRDefault="00FB53D6" w:rsidP="00FB53D6">
      <w:pPr>
        <w:spacing w:before="9"/>
      </w:pPr>
    </w:p>
    <w:p w14:paraId="20A6D079" w14:textId="77777777" w:rsidR="008C49D9" w:rsidRDefault="00FB53D6" w:rsidP="00FB53D6">
      <w:pPr>
        <w:spacing w:before="1" w:line="244" w:lineRule="auto"/>
        <w:ind w:left="118" w:right="110"/>
      </w:pPr>
      <w:r w:rsidRPr="00FB53D6">
        <w:t xml:space="preserve">Nėra pakankamai duomenų apie </w:t>
      </w:r>
      <w:proofErr w:type="spellStart"/>
      <w:r w:rsidRPr="00FB53D6">
        <w:t>torazemido</w:t>
      </w:r>
      <w:proofErr w:type="spellEnd"/>
      <w:r w:rsidRPr="00FB53D6">
        <w:t xml:space="preserve">, veikliosios </w:t>
      </w:r>
      <w:proofErr w:type="spellStart"/>
      <w:r w:rsidR="00862B50">
        <w:t>Torasemide</w:t>
      </w:r>
      <w:proofErr w:type="spellEnd"/>
      <w:r w:rsidR="00862B50">
        <w:t xml:space="preserve"> </w:t>
      </w:r>
      <w:proofErr w:type="spellStart"/>
      <w:r w:rsidR="00862B50">
        <w:t>Polfarmex</w:t>
      </w:r>
      <w:proofErr w:type="spellEnd"/>
      <w:r w:rsidRPr="00FB53D6">
        <w:t xml:space="preserve"> medžiagos, patekimą </w:t>
      </w:r>
    </w:p>
    <w:p w14:paraId="513C7A03" w14:textId="2F606B16" w:rsidR="00FB53D6" w:rsidRPr="00FB53D6" w:rsidRDefault="00FB53D6" w:rsidP="00FB53D6">
      <w:pPr>
        <w:spacing w:before="1" w:line="244" w:lineRule="auto"/>
        <w:ind w:left="118" w:right="110"/>
      </w:pPr>
      <w:r w:rsidRPr="00FB53D6">
        <w:t xml:space="preserve">į žindyvės pieną (žmonių populiacijoje). Negalima atmesti rizikos naujagimiams ir (arba) vaikams. Kilpiniai diuretikai gali sumažinti pieno gamybą. Todėl </w:t>
      </w:r>
      <w:proofErr w:type="spellStart"/>
      <w:r w:rsidR="00862B50">
        <w:t>Torasemide</w:t>
      </w:r>
      <w:proofErr w:type="spellEnd"/>
      <w:r w:rsidR="00862B50">
        <w:t xml:space="preserve"> </w:t>
      </w:r>
      <w:proofErr w:type="spellStart"/>
      <w:r w:rsidR="00862B50">
        <w:t>Polfarmex</w:t>
      </w:r>
      <w:proofErr w:type="spellEnd"/>
      <w:r w:rsidRPr="00FB53D6">
        <w:t xml:space="preserve"> negali būti skiriamas </w:t>
      </w:r>
      <w:r w:rsidR="008C49D9">
        <w:t>J</w:t>
      </w:r>
      <w:r w:rsidRPr="00FB53D6">
        <w:t xml:space="preserve">ums, kol žindote. Jei gydytojas nuspręstų, kad žindymo laikotarpiu turite būti gydoma </w:t>
      </w:r>
      <w:proofErr w:type="spellStart"/>
      <w:r w:rsidR="00862B50">
        <w:t>Torasemide</w:t>
      </w:r>
      <w:proofErr w:type="spellEnd"/>
      <w:r w:rsidR="00862B50">
        <w:t xml:space="preserve"> </w:t>
      </w:r>
      <w:proofErr w:type="spellStart"/>
      <w:r w:rsidR="00862B50">
        <w:t>Polfarmex</w:t>
      </w:r>
      <w:proofErr w:type="spellEnd"/>
      <w:r w:rsidRPr="00FB53D6">
        <w:t>, žindymą turite nutraukti.</w:t>
      </w:r>
    </w:p>
    <w:p w14:paraId="1821A06E" w14:textId="77777777" w:rsidR="00FB53D6" w:rsidRPr="00FB53D6" w:rsidRDefault="00FB53D6" w:rsidP="00FB53D6">
      <w:pPr>
        <w:spacing w:before="5"/>
        <w:ind w:left="118"/>
        <w:rPr>
          <w:b/>
        </w:rPr>
      </w:pPr>
    </w:p>
    <w:p w14:paraId="5D145F8B" w14:textId="77777777" w:rsidR="00FB53D6" w:rsidRPr="00FB53D6" w:rsidRDefault="00FB53D6" w:rsidP="00FB53D6">
      <w:pPr>
        <w:spacing w:before="5"/>
        <w:ind w:left="118"/>
        <w:rPr>
          <w:b/>
        </w:rPr>
      </w:pPr>
      <w:r w:rsidRPr="00FB53D6">
        <w:rPr>
          <w:b/>
        </w:rPr>
        <w:t>Vairavimas ir mechanizmų valdymas</w:t>
      </w:r>
    </w:p>
    <w:p w14:paraId="71A2518D" w14:textId="7A0373F8" w:rsidR="00FB53D6" w:rsidRPr="00FB53D6" w:rsidRDefault="00FB53D6" w:rsidP="00FB53D6">
      <w:pPr>
        <w:spacing w:before="1" w:line="244" w:lineRule="auto"/>
        <w:ind w:left="118" w:right="110"/>
      </w:pPr>
      <w:r w:rsidRPr="00FB53D6">
        <w:t xml:space="preserve">Net jei vartojamas taip, kaip nurodyta, </w:t>
      </w:r>
      <w:proofErr w:type="spellStart"/>
      <w:r w:rsidR="00862B50">
        <w:t>Torasemide</w:t>
      </w:r>
      <w:proofErr w:type="spellEnd"/>
      <w:r w:rsidR="00862B50">
        <w:t xml:space="preserve"> </w:t>
      </w:r>
      <w:proofErr w:type="spellStart"/>
      <w:r w:rsidR="00862B50">
        <w:t>Polfarmex</w:t>
      </w:r>
      <w:proofErr w:type="spellEnd"/>
      <w:r w:rsidRPr="00FB53D6">
        <w:t xml:space="preserve"> gali taip pakeisti gebėjimą reaguoti, kad, pavyzdžiui, gali sutrikti gebėjimas aktyviai dalyvauti kelių eisme, valdyti mechanizmus ar saugiai dirbti. Tai dažniau pasireiškia gydymo pradžioje, didinant dozę ar keičiant vaist</w:t>
      </w:r>
      <w:r w:rsidR="008C49D9">
        <w:t>ą</w:t>
      </w:r>
      <w:r w:rsidRPr="00FB53D6">
        <w:t>, arba pradedant vartoti papildomą vaistą, taip pat sąveikoje su alkoholiu.</w:t>
      </w:r>
    </w:p>
    <w:p w14:paraId="7B1F8A4D" w14:textId="77777777" w:rsidR="00FB53D6" w:rsidRPr="00FB53D6" w:rsidRDefault="00FB53D6" w:rsidP="00FB53D6">
      <w:pPr>
        <w:spacing w:before="6"/>
        <w:rPr>
          <w:sz w:val="23"/>
        </w:rPr>
      </w:pPr>
    </w:p>
    <w:p w14:paraId="0409A463" w14:textId="2AC69A58" w:rsidR="00FB53D6" w:rsidRPr="00FB53D6" w:rsidRDefault="00862B50" w:rsidP="00FB53D6">
      <w:pPr>
        <w:ind w:left="118"/>
        <w:outlineLvl w:val="1"/>
        <w:rPr>
          <w:b/>
          <w:bCs/>
        </w:rPr>
      </w:pPr>
      <w:proofErr w:type="spellStart"/>
      <w:r>
        <w:rPr>
          <w:b/>
          <w:bCs/>
        </w:rPr>
        <w:t>Torasemide</w:t>
      </w:r>
      <w:proofErr w:type="spellEnd"/>
      <w:r>
        <w:rPr>
          <w:b/>
          <w:bCs/>
        </w:rPr>
        <w:t xml:space="preserve"> </w:t>
      </w:r>
      <w:proofErr w:type="spellStart"/>
      <w:r>
        <w:rPr>
          <w:b/>
          <w:bCs/>
        </w:rPr>
        <w:t>Polfarmex</w:t>
      </w:r>
      <w:proofErr w:type="spellEnd"/>
      <w:r w:rsidR="00FB53D6" w:rsidRPr="00FB53D6">
        <w:rPr>
          <w:b/>
          <w:bCs/>
        </w:rPr>
        <w:t xml:space="preserve"> sudėtyje yra laktozės</w:t>
      </w:r>
    </w:p>
    <w:p w14:paraId="00F4198C" w14:textId="6EEA2584" w:rsidR="00FB53D6" w:rsidRPr="00FB53D6" w:rsidRDefault="00036B2D" w:rsidP="00FB53D6">
      <w:pPr>
        <w:spacing w:before="1" w:line="244" w:lineRule="auto"/>
        <w:ind w:left="119" w:right="185"/>
      </w:pPr>
      <w:bookmarkStart w:id="0" w:name="_Hlk149644468"/>
      <w:r w:rsidRPr="00B45B05">
        <w:t>Jei</w:t>
      </w:r>
      <w:r>
        <w:t>gu</w:t>
      </w:r>
      <w:r w:rsidRPr="00B45B05">
        <w:t xml:space="preserve"> </w:t>
      </w:r>
      <w:r>
        <w:t>gydytojas Jums yra sakęs</w:t>
      </w:r>
      <w:r w:rsidRPr="00C958B6">
        <w:t xml:space="preserve">, kad netoleruojate </w:t>
      </w:r>
      <w:r>
        <w:t>kokių nors angliavandenių</w:t>
      </w:r>
      <w:r w:rsidRPr="00C958B6">
        <w:t xml:space="preserve">, </w:t>
      </w:r>
      <w:r>
        <w:t>kreipkitės į jį prieš vartodami šį vaistą</w:t>
      </w:r>
      <w:bookmarkEnd w:id="0"/>
      <w:r w:rsidR="00FB53D6" w:rsidRPr="00FB53D6">
        <w:t>.</w:t>
      </w:r>
    </w:p>
    <w:p w14:paraId="2F84D073" w14:textId="77777777" w:rsidR="00FB53D6" w:rsidRPr="00FB53D6" w:rsidRDefault="00FB53D6" w:rsidP="00FB53D6">
      <w:pPr>
        <w:rPr>
          <w:sz w:val="24"/>
        </w:rPr>
      </w:pPr>
    </w:p>
    <w:p w14:paraId="153D9549" w14:textId="77777777" w:rsidR="00FB53D6" w:rsidRPr="00FB53D6" w:rsidRDefault="00FB53D6" w:rsidP="00FB53D6">
      <w:pPr>
        <w:spacing w:before="8"/>
        <w:rPr>
          <w:sz w:val="21"/>
        </w:rPr>
      </w:pPr>
    </w:p>
    <w:p w14:paraId="7694D7C3" w14:textId="6D0B00B2" w:rsidR="00FB53D6" w:rsidRPr="00FB53D6" w:rsidRDefault="00FB53D6" w:rsidP="00FB53D6">
      <w:pPr>
        <w:numPr>
          <w:ilvl w:val="0"/>
          <w:numId w:val="9"/>
        </w:numPr>
        <w:tabs>
          <w:tab w:val="left" w:pos="685"/>
          <w:tab w:val="left" w:pos="686"/>
        </w:tabs>
        <w:spacing w:before="1"/>
        <w:ind w:left="118" w:right="282" w:firstLine="24"/>
        <w:outlineLvl w:val="1"/>
        <w:rPr>
          <w:b/>
          <w:bCs/>
        </w:rPr>
      </w:pPr>
      <w:r w:rsidRPr="00FB53D6">
        <w:rPr>
          <w:b/>
          <w:bCs/>
        </w:rPr>
        <w:t xml:space="preserve">Kaip vartoti </w:t>
      </w:r>
      <w:proofErr w:type="spellStart"/>
      <w:r w:rsidR="00862B50">
        <w:rPr>
          <w:b/>
          <w:bCs/>
        </w:rPr>
        <w:t>Torasemide</w:t>
      </w:r>
      <w:proofErr w:type="spellEnd"/>
      <w:r w:rsidR="00862B50">
        <w:rPr>
          <w:b/>
          <w:bCs/>
        </w:rPr>
        <w:t xml:space="preserve"> </w:t>
      </w:r>
      <w:proofErr w:type="spellStart"/>
      <w:r w:rsidR="00862B50">
        <w:rPr>
          <w:b/>
          <w:bCs/>
        </w:rPr>
        <w:t>Polfarmex</w:t>
      </w:r>
      <w:proofErr w:type="spellEnd"/>
    </w:p>
    <w:p w14:paraId="47264BEA" w14:textId="77777777" w:rsidR="00FB53D6" w:rsidRPr="00FB53D6" w:rsidRDefault="00FB53D6" w:rsidP="00FB53D6">
      <w:pPr>
        <w:tabs>
          <w:tab w:val="left" w:pos="685"/>
          <w:tab w:val="left" w:pos="686"/>
        </w:tabs>
        <w:spacing w:before="1"/>
        <w:ind w:left="118" w:right="282"/>
        <w:outlineLvl w:val="1"/>
        <w:rPr>
          <w:b/>
          <w:bCs/>
        </w:rPr>
      </w:pPr>
    </w:p>
    <w:p w14:paraId="233B19D0" w14:textId="77777777" w:rsidR="00FB53D6" w:rsidRPr="00FB53D6" w:rsidRDefault="00FB53D6" w:rsidP="00FB53D6">
      <w:pPr>
        <w:tabs>
          <w:tab w:val="left" w:pos="685"/>
          <w:tab w:val="left" w:pos="686"/>
        </w:tabs>
        <w:spacing w:before="1"/>
        <w:ind w:left="118" w:right="282"/>
        <w:outlineLvl w:val="1"/>
      </w:pPr>
      <w:r w:rsidRPr="00FB53D6">
        <w:t>Visada vartokite šį vaistą tiksliai kaip nurodė gydytojas. Jeigu abejojate, kreipkitės į gydytoją arba vaistininką.</w:t>
      </w:r>
    </w:p>
    <w:p w14:paraId="2D5A172E" w14:textId="77777777" w:rsidR="00FB53D6" w:rsidRPr="00FB53D6" w:rsidRDefault="00FB53D6" w:rsidP="00FB53D6">
      <w:pPr>
        <w:spacing w:before="1"/>
        <w:ind w:left="118" w:right="282"/>
        <w:jc w:val="both"/>
      </w:pPr>
    </w:p>
    <w:p w14:paraId="743818A6" w14:textId="27AE18A3" w:rsidR="00FB53D6" w:rsidRPr="00FB53D6" w:rsidRDefault="00FB53D6" w:rsidP="00FB53D6">
      <w:pPr>
        <w:spacing w:before="80"/>
        <w:ind w:left="118"/>
        <w:rPr>
          <w:i/>
        </w:rPr>
      </w:pPr>
      <w:r w:rsidRPr="00FB53D6">
        <w:rPr>
          <w:i/>
        </w:rPr>
        <w:t>Suaugusie</w:t>
      </w:r>
      <w:r w:rsidR="008C49D9">
        <w:rPr>
          <w:i/>
        </w:rPr>
        <w:t>siems</w:t>
      </w:r>
    </w:p>
    <w:p w14:paraId="27168973" w14:textId="77777777" w:rsidR="00FB53D6" w:rsidRPr="00FB53D6" w:rsidRDefault="00FB53D6" w:rsidP="00FB53D6">
      <w:pPr>
        <w:spacing w:before="80"/>
        <w:ind w:left="118"/>
      </w:pPr>
      <w:r w:rsidRPr="00FB53D6">
        <w:rPr>
          <w:u w:val="single"/>
        </w:rPr>
        <w:t>Rekomenduojama dozė:</w:t>
      </w:r>
    </w:p>
    <w:p w14:paraId="26A3BF0B" w14:textId="77777777" w:rsidR="00FB53D6" w:rsidRPr="00FB53D6" w:rsidRDefault="00FB53D6" w:rsidP="00FB53D6">
      <w:pPr>
        <w:spacing w:before="6" w:line="244" w:lineRule="auto"/>
        <w:ind w:left="118"/>
      </w:pPr>
      <w:r w:rsidRPr="00FB53D6">
        <w:t xml:space="preserve">Jei gydytojas nepaskyrė kitaip, gydymas pradedamas nuo 5 mg </w:t>
      </w:r>
      <w:proofErr w:type="spellStart"/>
      <w:r w:rsidRPr="00FB53D6">
        <w:t>torazemido</w:t>
      </w:r>
      <w:proofErr w:type="spellEnd"/>
      <w:r w:rsidRPr="00FB53D6">
        <w:t xml:space="preserve"> dozės per parą. Šiam tikslui galima įsigyti tablečių su tinkamo stiprumo veikliąja medžiaga.</w:t>
      </w:r>
    </w:p>
    <w:p w14:paraId="72E4E0A9" w14:textId="77777777" w:rsidR="00FB53D6" w:rsidRPr="00FB53D6" w:rsidRDefault="00FB53D6" w:rsidP="00FB53D6">
      <w:pPr>
        <w:spacing w:before="9"/>
      </w:pPr>
    </w:p>
    <w:p w14:paraId="518BA12A" w14:textId="77777777" w:rsidR="00FB53D6" w:rsidRPr="00FB53D6" w:rsidRDefault="00FB53D6" w:rsidP="00FB53D6">
      <w:pPr>
        <w:ind w:left="118"/>
      </w:pPr>
      <w:r w:rsidRPr="00FB53D6">
        <w:lastRenderedPageBreak/>
        <w:t>Ši dozė paprastai taip pat yra ir palaikomoji dozė.</w:t>
      </w:r>
    </w:p>
    <w:p w14:paraId="74B2A624" w14:textId="77777777" w:rsidR="00FB53D6" w:rsidRPr="00FB53D6" w:rsidRDefault="00FB53D6" w:rsidP="00FB53D6">
      <w:pPr>
        <w:spacing w:before="1"/>
        <w:rPr>
          <w:sz w:val="23"/>
        </w:rPr>
      </w:pPr>
    </w:p>
    <w:p w14:paraId="049CA3C6" w14:textId="5A26A107" w:rsidR="00FB53D6" w:rsidRPr="00FB53D6" w:rsidRDefault="00FB53D6" w:rsidP="00FB53D6">
      <w:pPr>
        <w:spacing w:line="244" w:lineRule="auto"/>
        <w:ind w:left="118"/>
      </w:pPr>
      <w:r w:rsidRPr="00FB53D6">
        <w:t xml:space="preserve">Gydymas 1 tablete </w:t>
      </w:r>
      <w:proofErr w:type="spellStart"/>
      <w:r w:rsidR="00862B50">
        <w:t>Torasemide</w:t>
      </w:r>
      <w:proofErr w:type="spellEnd"/>
      <w:r w:rsidR="00862B50">
        <w:t xml:space="preserve"> </w:t>
      </w:r>
      <w:proofErr w:type="spellStart"/>
      <w:r w:rsidR="00862B50">
        <w:t>Polfarmex</w:t>
      </w:r>
      <w:proofErr w:type="spellEnd"/>
      <w:r w:rsidRPr="00FB53D6">
        <w:t xml:space="preserve"> (atitinka 10 mg </w:t>
      </w:r>
      <w:proofErr w:type="spellStart"/>
      <w:r w:rsidRPr="00FB53D6">
        <w:t>torazemido</w:t>
      </w:r>
      <w:proofErr w:type="spellEnd"/>
      <w:r w:rsidRPr="00FB53D6">
        <w:t xml:space="preserve">) per parą skiriamas, jei įprastinė 5 mg </w:t>
      </w:r>
      <w:proofErr w:type="spellStart"/>
      <w:r w:rsidRPr="00FB53D6">
        <w:t>torazemido</w:t>
      </w:r>
      <w:proofErr w:type="spellEnd"/>
      <w:r w:rsidRPr="00FB53D6">
        <w:t xml:space="preserve"> per parą dozė yra nepakankamai veiksminga.</w:t>
      </w:r>
    </w:p>
    <w:p w14:paraId="08439D9A" w14:textId="77777777" w:rsidR="00FB53D6" w:rsidRPr="00FB53D6" w:rsidRDefault="00FB53D6" w:rsidP="00FB53D6">
      <w:pPr>
        <w:spacing w:before="8"/>
      </w:pPr>
    </w:p>
    <w:p w14:paraId="2501D90A" w14:textId="6C01B252" w:rsidR="00FB53D6" w:rsidRPr="00FB53D6" w:rsidRDefault="00FB53D6" w:rsidP="00FB53D6">
      <w:pPr>
        <w:adjustRightInd w:val="0"/>
        <w:ind w:left="142"/>
        <w:rPr>
          <w:bCs/>
        </w:rPr>
      </w:pPr>
      <w:r w:rsidRPr="00FB53D6">
        <w:t xml:space="preserve">Tokiais atvejais per parą geriama po 1 tabletę </w:t>
      </w:r>
      <w:proofErr w:type="spellStart"/>
      <w:r w:rsidR="00862B50">
        <w:t>Torasemide</w:t>
      </w:r>
      <w:proofErr w:type="spellEnd"/>
      <w:r w:rsidR="00862B50">
        <w:t xml:space="preserve"> </w:t>
      </w:r>
      <w:proofErr w:type="spellStart"/>
      <w:r w:rsidR="00862B50">
        <w:t>Polfarmex</w:t>
      </w:r>
      <w:proofErr w:type="spellEnd"/>
      <w:r w:rsidRPr="00FB53D6">
        <w:t xml:space="preserve"> (atitinka 10 mg </w:t>
      </w:r>
      <w:proofErr w:type="spellStart"/>
      <w:r w:rsidRPr="00FB53D6">
        <w:t>torazemido</w:t>
      </w:r>
      <w:proofErr w:type="spellEnd"/>
      <w:r w:rsidRPr="00FB53D6">
        <w:t xml:space="preserve">). Tokiais atvejais dozę galima didinti iki 2 </w:t>
      </w:r>
      <w:proofErr w:type="spellStart"/>
      <w:r w:rsidR="00862B50">
        <w:t>Torasemide</w:t>
      </w:r>
      <w:proofErr w:type="spellEnd"/>
      <w:r w:rsidR="00862B50">
        <w:t xml:space="preserve"> </w:t>
      </w:r>
      <w:proofErr w:type="spellStart"/>
      <w:r w:rsidR="00862B50">
        <w:t>Polfarmex</w:t>
      </w:r>
      <w:proofErr w:type="spellEnd"/>
      <w:r w:rsidRPr="00FB53D6">
        <w:t xml:space="preserve"> tablečių (atitinka 20 mg </w:t>
      </w:r>
      <w:proofErr w:type="spellStart"/>
      <w:r w:rsidRPr="00FB53D6">
        <w:t>torazemido</w:t>
      </w:r>
      <w:proofErr w:type="spellEnd"/>
      <w:r w:rsidRPr="00FB53D6">
        <w:t xml:space="preserve">) per parą, priklausomai nuo klinikinės būklės sunkumo. Atskirais atvejais dozę galima padidinti iki 40 mg </w:t>
      </w:r>
      <w:proofErr w:type="spellStart"/>
      <w:r w:rsidRPr="00FB53D6">
        <w:t>torazemido</w:t>
      </w:r>
      <w:proofErr w:type="spellEnd"/>
      <w:r w:rsidRPr="00FB53D6">
        <w:t xml:space="preserve"> per parą.</w:t>
      </w:r>
    </w:p>
    <w:p w14:paraId="52F02208" w14:textId="77777777" w:rsidR="00FB53D6" w:rsidRPr="00FB53D6" w:rsidRDefault="00FB53D6" w:rsidP="00FB53D6">
      <w:pPr>
        <w:spacing w:before="8"/>
        <w:rPr>
          <w:color w:val="FF0000"/>
        </w:rPr>
      </w:pPr>
    </w:p>
    <w:p w14:paraId="61567F18" w14:textId="62A04803" w:rsidR="00FB53D6" w:rsidRPr="00FB53D6" w:rsidRDefault="00FB53D6" w:rsidP="00FB53D6">
      <w:pPr>
        <w:ind w:left="118"/>
        <w:rPr>
          <w:i/>
        </w:rPr>
      </w:pPr>
      <w:r w:rsidRPr="00FB53D6">
        <w:rPr>
          <w:i/>
        </w:rPr>
        <w:t xml:space="preserve">Vartojimas </w:t>
      </w:r>
      <w:r w:rsidRPr="00E43B85">
        <w:rPr>
          <w:i/>
        </w:rPr>
        <w:t>vaikams</w:t>
      </w:r>
      <w:r w:rsidR="008C49D9" w:rsidRPr="00E43B85">
        <w:t xml:space="preserve"> </w:t>
      </w:r>
      <w:r w:rsidR="008C49D9" w:rsidRPr="00E43B85">
        <w:rPr>
          <w:i/>
        </w:rPr>
        <w:t>ir paaugliams</w:t>
      </w:r>
    </w:p>
    <w:p w14:paraId="4E56B507" w14:textId="77777777" w:rsidR="00FB53D6" w:rsidRPr="00FB53D6" w:rsidRDefault="00FB53D6" w:rsidP="00FB53D6">
      <w:pPr>
        <w:spacing w:before="7" w:line="244" w:lineRule="auto"/>
        <w:ind w:left="118" w:right="114"/>
      </w:pPr>
      <w:proofErr w:type="spellStart"/>
      <w:r w:rsidRPr="00FB53D6">
        <w:t>Torazemido</w:t>
      </w:r>
      <w:proofErr w:type="spellEnd"/>
      <w:r w:rsidRPr="00FB53D6">
        <w:t xml:space="preserve"> saugumas ir veiksmingumas jaunesniems kaip 12 metų vaikams dar neištirtas.</w:t>
      </w:r>
    </w:p>
    <w:p w14:paraId="6F6BAA4D" w14:textId="77777777" w:rsidR="00FB53D6" w:rsidRPr="00FB53D6" w:rsidRDefault="00FB53D6" w:rsidP="00FB53D6">
      <w:pPr>
        <w:ind w:firstLine="158"/>
      </w:pPr>
      <w:r w:rsidRPr="00FB53D6">
        <w:t>Dozavimas 12–18 metų amžiaus paaugliams toks pat, kaip ir suaugusiesiems.</w:t>
      </w:r>
    </w:p>
    <w:p w14:paraId="1071473C" w14:textId="77777777" w:rsidR="00FB53D6" w:rsidRPr="00FB53D6" w:rsidRDefault="00FB53D6" w:rsidP="00FB53D6">
      <w:pPr>
        <w:spacing w:before="8"/>
      </w:pPr>
    </w:p>
    <w:p w14:paraId="64C674A1" w14:textId="50F21015" w:rsidR="00FB53D6" w:rsidRPr="00FB53D6" w:rsidRDefault="00FB53D6" w:rsidP="00FB53D6">
      <w:pPr>
        <w:ind w:left="118"/>
        <w:rPr>
          <w:i/>
        </w:rPr>
      </w:pPr>
      <w:r w:rsidRPr="00FB53D6">
        <w:rPr>
          <w:i/>
        </w:rPr>
        <w:t>Pacienta</w:t>
      </w:r>
      <w:r w:rsidR="008C49D9">
        <w:rPr>
          <w:i/>
        </w:rPr>
        <w:t>ms</w:t>
      </w:r>
      <w:r w:rsidRPr="00FB53D6">
        <w:rPr>
          <w:i/>
        </w:rPr>
        <w:t>, kurių inkstų funkcija sutrikusi</w:t>
      </w:r>
    </w:p>
    <w:p w14:paraId="19A4D119" w14:textId="77777777" w:rsidR="008C49D9" w:rsidRDefault="00FB53D6" w:rsidP="008C49D9">
      <w:pPr>
        <w:spacing w:before="7" w:line="244" w:lineRule="auto"/>
        <w:ind w:left="118" w:right="110"/>
      </w:pPr>
      <w:r w:rsidRPr="00FB53D6">
        <w:t>Pacientams, kurių inkstų funkcija sutrikusi, šalinimas per inkstus yra susilpnėjęs, tačiau bendra koncentracija kraujyje reikšmingai nesikeičia.</w:t>
      </w:r>
      <w:r w:rsidR="008C49D9" w:rsidRPr="008C49D9">
        <w:t xml:space="preserve"> </w:t>
      </w:r>
    </w:p>
    <w:p w14:paraId="42D1E6CB" w14:textId="715FE891" w:rsidR="008C49D9" w:rsidRPr="00E43B85" w:rsidRDefault="008C49D9" w:rsidP="008C49D9">
      <w:pPr>
        <w:spacing w:before="7" w:line="244" w:lineRule="auto"/>
        <w:ind w:left="118" w:right="110"/>
      </w:pPr>
      <w:proofErr w:type="spellStart"/>
      <w:r w:rsidRPr="00E43B85">
        <w:t>Torazemido</w:t>
      </w:r>
      <w:proofErr w:type="spellEnd"/>
      <w:r w:rsidRPr="00E43B85">
        <w:t xml:space="preserve"> draudžiama vartoti pacientams, sergantiems inkstų nepakankamu su </w:t>
      </w:r>
      <w:proofErr w:type="spellStart"/>
      <w:r w:rsidRPr="00E43B85">
        <w:t>anurija</w:t>
      </w:r>
      <w:proofErr w:type="spellEnd"/>
      <w:r w:rsidRPr="00E43B85">
        <w:t xml:space="preserve"> (žr. </w:t>
      </w:r>
    </w:p>
    <w:p w14:paraId="2C75284B" w14:textId="098FE486" w:rsidR="00FB53D6" w:rsidRPr="00FB53D6" w:rsidRDefault="008C49D9" w:rsidP="008C49D9">
      <w:pPr>
        <w:spacing w:before="7" w:line="244" w:lineRule="auto"/>
        <w:ind w:left="118" w:right="110"/>
      </w:pPr>
      <w:r w:rsidRPr="00E43B85">
        <w:t>2 skyrių).</w:t>
      </w:r>
    </w:p>
    <w:p w14:paraId="25979CFD" w14:textId="77777777" w:rsidR="00FB53D6" w:rsidRPr="00FB53D6" w:rsidRDefault="00FB53D6" w:rsidP="00FB53D6">
      <w:pPr>
        <w:spacing w:before="8"/>
      </w:pPr>
    </w:p>
    <w:p w14:paraId="446E6449" w14:textId="174D509B" w:rsidR="00FB53D6" w:rsidRPr="00FB53D6" w:rsidRDefault="00FB53D6" w:rsidP="00FB53D6">
      <w:pPr>
        <w:ind w:left="118"/>
        <w:rPr>
          <w:i/>
        </w:rPr>
      </w:pPr>
      <w:r w:rsidRPr="00FB53D6">
        <w:rPr>
          <w:i/>
        </w:rPr>
        <w:t>Pacienta</w:t>
      </w:r>
      <w:r w:rsidR="008C49D9">
        <w:rPr>
          <w:i/>
        </w:rPr>
        <w:t>ms</w:t>
      </w:r>
      <w:r w:rsidRPr="00FB53D6">
        <w:rPr>
          <w:i/>
        </w:rPr>
        <w:t>, kurių kepenų funkcija sutrikusi</w:t>
      </w:r>
    </w:p>
    <w:p w14:paraId="5A0A1E35" w14:textId="77777777" w:rsidR="00FB53D6" w:rsidRPr="00FB53D6" w:rsidRDefault="00FB53D6" w:rsidP="00FB53D6">
      <w:pPr>
        <w:spacing w:before="6" w:line="244" w:lineRule="auto"/>
        <w:ind w:left="118"/>
      </w:pPr>
      <w:r w:rsidRPr="00FB53D6">
        <w:t xml:space="preserve">Pacientams, kurių kepenų funkcija yra lengvai arba vidutiniškai sutrikusi, dozės koreguoti nereikia, nes </w:t>
      </w:r>
      <w:proofErr w:type="spellStart"/>
      <w:r w:rsidRPr="00FB53D6">
        <w:t>torazemido</w:t>
      </w:r>
      <w:proofErr w:type="spellEnd"/>
      <w:r w:rsidRPr="00FB53D6">
        <w:t xml:space="preserve"> ir jo skilimo ar tarpinių produktų šalinimo laikas pailgėja tik šiek tiek.</w:t>
      </w:r>
    </w:p>
    <w:p w14:paraId="5135C15A" w14:textId="6CE5E7C5" w:rsidR="00FB53D6" w:rsidRPr="00FB53D6" w:rsidRDefault="00FB53D6" w:rsidP="00FB53D6">
      <w:pPr>
        <w:spacing w:before="6" w:line="244" w:lineRule="auto"/>
        <w:ind w:left="118" w:right="114"/>
      </w:pPr>
      <w:proofErr w:type="spellStart"/>
      <w:r w:rsidRPr="00FB53D6">
        <w:t>Torazemid</w:t>
      </w:r>
      <w:r w:rsidR="008C49D9">
        <w:t>o</w:t>
      </w:r>
      <w:proofErr w:type="spellEnd"/>
      <w:r w:rsidRPr="00FB53D6">
        <w:t xml:space="preserve"> draudžiama vartoti pacientams, sergantiems sunkiu kepenų funkcijos sutrikimu su sąmonės pritemimu (</w:t>
      </w:r>
      <w:proofErr w:type="spellStart"/>
      <w:r w:rsidRPr="00FB53D6">
        <w:t>hepatinė</w:t>
      </w:r>
      <w:proofErr w:type="spellEnd"/>
      <w:r w:rsidRPr="00FB53D6">
        <w:t xml:space="preserve"> </w:t>
      </w:r>
      <w:r w:rsidR="008C49D9">
        <w:t>koma</w:t>
      </w:r>
      <w:r w:rsidRPr="00FB53D6">
        <w:t>) (žr. 2 skyrių).</w:t>
      </w:r>
    </w:p>
    <w:p w14:paraId="16477B54" w14:textId="4AF95798" w:rsidR="00FB53D6" w:rsidRPr="00FB53D6" w:rsidRDefault="00FB53D6" w:rsidP="00FB53D6">
      <w:pPr>
        <w:spacing w:before="2" w:line="244" w:lineRule="auto"/>
        <w:ind w:left="118" w:right="114"/>
      </w:pPr>
      <w:r w:rsidRPr="00FB53D6">
        <w:t>Ypatingo atsargumo reikia imtis pacientams, sergantiems kepenų ciroze ar kenčiantiems nuo skysčių kaupimosi pilvo ertmėje (</w:t>
      </w:r>
      <w:proofErr w:type="spellStart"/>
      <w:r w:rsidRPr="00FB53D6">
        <w:t>ascitu</w:t>
      </w:r>
      <w:proofErr w:type="spellEnd"/>
      <w:r w:rsidRPr="00FB53D6">
        <w:t xml:space="preserve">). Ypač atsargiai reikia elgtis, jei </w:t>
      </w:r>
      <w:proofErr w:type="spellStart"/>
      <w:r w:rsidRPr="00FB53D6">
        <w:t>torazemid</w:t>
      </w:r>
      <w:r w:rsidR="008C49D9">
        <w:t>o</w:t>
      </w:r>
      <w:proofErr w:type="spellEnd"/>
      <w:r w:rsidRPr="00FB53D6">
        <w:t xml:space="preserve"> vartoja pacientai, kuriems dėl nepakankamos kepenų detoksikacijos funkcijos (</w:t>
      </w:r>
      <w:proofErr w:type="spellStart"/>
      <w:r w:rsidRPr="00FB53D6">
        <w:t>hepatinės</w:t>
      </w:r>
      <w:proofErr w:type="spellEnd"/>
      <w:r w:rsidRPr="00FB53D6">
        <w:t xml:space="preserve"> </w:t>
      </w:r>
      <w:proofErr w:type="spellStart"/>
      <w:r w:rsidRPr="00FB53D6">
        <w:t>encefalopatijos</w:t>
      </w:r>
      <w:proofErr w:type="spellEnd"/>
      <w:r w:rsidRPr="00FB53D6">
        <w:t>) yra buvę grįžtamųjų smegenų funkcijos sutrikimų.</w:t>
      </w:r>
    </w:p>
    <w:p w14:paraId="4F5312FE" w14:textId="77777777" w:rsidR="00FB53D6" w:rsidRPr="00FB53D6" w:rsidRDefault="00FB53D6" w:rsidP="00FB53D6">
      <w:pPr>
        <w:rPr>
          <w:sz w:val="23"/>
        </w:rPr>
      </w:pPr>
    </w:p>
    <w:p w14:paraId="410C6D12" w14:textId="4B479D06" w:rsidR="00FB53D6" w:rsidRPr="00FB53D6" w:rsidRDefault="00FB53D6" w:rsidP="00FB53D6">
      <w:pPr>
        <w:ind w:left="118"/>
        <w:rPr>
          <w:i/>
        </w:rPr>
      </w:pPr>
      <w:r w:rsidRPr="00FB53D6">
        <w:rPr>
          <w:i/>
        </w:rPr>
        <w:t>Senyvi</w:t>
      </w:r>
      <w:r w:rsidR="008C49D9">
        <w:rPr>
          <w:i/>
        </w:rPr>
        <w:t>ems</w:t>
      </w:r>
      <w:r w:rsidRPr="00FB53D6">
        <w:rPr>
          <w:i/>
        </w:rPr>
        <w:t xml:space="preserve"> pacienta</w:t>
      </w:r>
      <w:r w:rsidR="008C49D9">
        <w:rPr>
          <w:i/>
        </w:rPr>
        <w:t>ms</w:t>
      </w:r>
    </w:p>
    <w:p w14:paraId="14C11A5E" w14:textId="77777777" w:rsidR="00FB53D6" w:rsidRPr="00FB53D6" w:rsidRDefault="00FB53D6" w:rsidP="00FB53D6">
      <w:pPr>
        <w:spacing w:before="6"/>
        <w:ind w:left="118"/>
      </w:pPr>
      <w:r w:rsidRPr="00FB53D6">
        <w:t>Skirtingų dozavimo rekomendacijų senyvo amžiaus pacientams nėra.</w:t>
      </w:r>
    </w:p>
    <w:p w14:paraId="4F1D3EEC" w14:textId="77777777" w:rsidR="00FB53D6" w:rsidRPr="00FB53D6" w:rsidRDefault="00FB53D6" w:rsidP="00FB53D6">
      <w:pPr>
        <w:rPr>
          <w:sz w:val="23"/>
        </w:rPr>
      </w:pPr>
    </w:p>
    <w:p w14:paraId="3003B51C" w14:textId="77777777" w:rsidR="00FB53D6" w:rsidRPr="00430F6E" w:rsidRDefault="00FB53D6" w:rsidP="00FB53D6">
      <w:pPr>
        <w:ind w:left="118"/>
        <w:rPr>
          <w:u w:val="single"/>
        </w:rPr>
      </w:pPr>
      <w:r w:rsidRPr="00FB53D6">
        <w:rPr>
          <w:u w:val="single"/>
        </w:rPr>
        <w:t>Vartojimo metodas</w:t>
      </w:r>
    </w:p>
    <w:p w14:paraId="104139A5" w14:textId="54504D58" w:rsidR="008C49D9" w:rsidRPr="00FB53D6" w:rsidRDefault="008C49D9" w:rsidP="00FB53D6">
      <w:pPr>
        <w:ind w:left="118"/>
      </w:pPr>
      <w:r w:rsidRPr="00E43B85">
        <w:t>Vartoti per burną.</w:t>
      </w:r>
    </w:p>
    <w:p w14:paraId="1947B0B1" w14:textId="1822F5CB" w:rsidR="00FB53D6" w:rsidRPr="00FB53D6" w:rsidRDefault="00FB53D6" w:rsidP="00FB53D6">
      <w:pPr>
        <w:spacing w:before="7" w:line="244" w:lineRule="auto"/>
        <w:ind w:left="118" w:right="110"/>
      </w:pPr>
      <w:r w:rsidRPr="00FB53D6">
        <w:t xml:space="preserve">Tabletes reikia gerti ryte, nekramtytas, užsigeriant skysčiu. </w:t>
      </w:r>
      <w:proofErr w:type="spellStart"/>
      <w:r w:rsidR="00862B50">
        <w:t>Torasemide</w:t>
      </w:r>
      <w:proofErr w:type="spellEnd"/>
      <w:r w:rsidR="00862B50">
        <w:t xml:space="preserve"> </w:t>
      </w:r>
      <w:proofErr w:type="spellStart"/>
      <w:r w:rsidR="00862B50">
        <w:t>Polfarmex</w:t>
      </w:r>
      <w:proofErr w:type="spellEnd"/>
      <w:r w:rsidRPr="00FB53D6">
        <w:t xml:space="preserve"> galima vartoti valgio metu arba nevalgius.</w:t>
      </w:r>
    </w:p>
    <w:p w14:paraId="6E522EA5" w14:textId="77777777" w:rsidR="00FB53D6" w:rsidRPr="00FB53D6" w:rsidRDefault="00FB53D6" w:rsidP="00FB53D6">
      <w:pPr>
        <w:spacing w:before="8"/>
      </w:pPr>
    </w:p>
    <w:p w14:paraId="61D4608F" w14:textId="77777777" w:rsidR="00FB53D6" w:rsidRPr="00FB53D6" w:rsidRDefault="00FB53D6" w:rsidP="00FB53D6">
      <w:pPr>
        <w:ind w:left="118"/>
      </w:pPr>
      <w:r w:rsidRPr="00FB53D6">
        <w:rPr>
          <w:u w:val="single"/>
        </w:rPr>
        <w:t>Vartojimo trukmė</w:t>
      </w:r>
    </w:p>
    <w:p w14:paraId="2B892817" w14:textId="77777777" w:rsidR="00FB53D6" w:rsidRPr="00FB53D6" w:rsidRDefault="00FB53D6" w:rsidP="00FB53D6">
      <w:pPr>
        <w:spacing w:before="6"/>
        <w:ind w:left="118"/>
      </w:pPr>
      <w:r w:rsidRPr="00FB53D6">
        <w:t>Vartojimo trukmę nustato gydantis gydytojas.</w:t>
      </w:r>
    </w:p>
    <w:p w14:paraId="47D3C18A" w14:textId="77777777" w:rsidR="00FB53D6" w:rsidRPr="00FB53D6" w:rsidRDefault="00FB53D6" w:rsidP="00FB53D6">
      <w:pPr>
        <w:spacing w:before="1"/>
        <w:rPr>
          <w:sz w:val="23"/>
        </w:rPr>
      </w:pPr>
    </w:p>
    <w:p w14:paraId="51DADBCF" w14:textId="77777777" w:rsidR="008C49D9" w:rsidRDefault="00FB53D6" w:rsidP="00FB53D6">
      <w:pPr>
        <w:spacing w:line="244" w:lineRule="auto"/>
        <w:ind w:left="118" w:right="114"/>
      </w:pPr>
      <w:r w:rsidRPr="00FB53D6">
        <w:t xml:space="preserve">Jeigu susidarė įspūdis, kad </w:t>
      </w:r>
      <w:proofErr w:type="spellStart"/>
      <w:r w:rsidR="00862B50">
        <w:t>Torasemide</w:t>
      </w:r>
      <w:proofErr w:type="spellEnd"/>
      <w:r w:rsidR="00862B50">
        <w:t xml:space="preserve"> </w:t>
      </w:r>
      <w:proofErr w:type="spellStart"/>
      <w:r w:rsidR="00862B50">
        <w:t>Polfarmex</w:t>
      </w:r>
      <w:proofErr w:type="spellEnd"/>
      <w:r w:rsidRPr="00FB53D6">
        <w:t xml:space="preserve"> veikia per stipriai arba per silpnai, kreipkitės </w:t>
      </w:r>
    </w:p>
    <w:p w14:paraId="21B4940A" w14:textId="216F9CB0" w:rsidR="00FB53D6" w:rsidRPr="00FB53D6" w:rsidRDefault="00FB53D6" w:rsidP="00FB53D6">
      <w:pPr>
        <w:spacing w:line="244" w:lineRule="auto"/>
        <w:ind w:left="118" w:right="114"/>
      </w:pPr>
      <w:r w:rsidRPr="00FB53D6">
        <w:t>į gydytoją arba vaistininką.</w:t>
      </w:r>
    </w:p>
    <w:p w14:paraId="27A0135C" w14:textId="77777777" w:rsidR="00FB53D6" w:rsidRPr="00FB53D6" w:rsidRDefault="00FB53D6" w:rsidP="00FB53D6">
      <w:pPr>
        <w:spacing w:before="2"/>
        <w:rPr>
          <w:sz w:val="23"/>
        </w:rPr>
      </w:pPr>
    </w:p>
    <w:p w14:paraId="43136E17" w14:textId="6E87728C" w:rsidR="00FB53D6" w:rsidRPr="00FB53D6" w:rsidRDefault="00FB53D6" w:rsidP="00FB53D6">
      <w:pPr>
        <w:ind w:left="118"/>
        <w:outlineLvl w:val="1"/>
        <w:rPr>
          <w:b/>
          <w:bCs/>
        </w:rPr>
      </w:pPr>
      <w:r w:rsidRPr="00FB53D6">
        <w:rPr>
          <w:b/>
          <w:bCs/>
        </w:rPr>
        <w:t xml:space="preserve">Ką daryti pavartojus per didelę </w:t>
      </w:r>
      <w:proofErr w:type="spellStart"/>
      <w:r w:rsidR="00862B50">
        <w:rPr>
          <w:b/>
          <w:bCs/>
        </w:rPr>
        <w:t>Torasemide</w:t>
      </w:r>
      <w:proofErr w:type="spellEnd"/>
      <w:r w:rsidR="00862B50">
        <w:rPr>
          <w:b/>
          <w:bCs/>
        </w:rPr>
        <w:t xml:space="preserve"> </w:t>
      </w:r>
      <w:proofErr w:type="spellStart"/>
      <w:r w:rsidR="00862B50">
        <w:rPr>
          <w:b/>
          <w:bCs/>
        </w:rPr>
        <w:t>Polfarmex</w:t>
      </w:r>
      <w:proofErr w:type="spellEnd"/>
      <w:r w:rsidRPr="00FB53D6">
        <w:rPr>
          <w:b/>
          <w:bCs/>
        </w:rPr>
        <w:t xml:space="preserve"> dozę?</w:t>
      </w:r>
    </w:p>
    <w:p w14:paraId="5B732EA3" w14:textId="5D425E51" w:rsidR="00FB53D6" w:rsidRPr="00FB53D6" w:rsidRDefault="00FB53D6" w:rsidP="00FB53D6">
      <w:pPr>
        <w:spacing w:before="1" w:line="244" w:lineRule="auto"/>
        <w:ind w:left="118"/>
      </w:pPr>
      <w:r w:rsidRPr="00FB53D6">
        <w:t xml:space="preserve">Atsitiktinai ar sąmoningai pavartojus per didelį </w:t>
      </w:r>
      <w:proofErr w:type="spellStart"/>
      <w:r w:rsidR="00862B50">
        <w:t>Torasemide</w:t>
      </w:r>
      <w:proofErr w:type="spellEnd"/>
      <w:r w:rsidR="00862B50">
        <w:t xml:space="preserve"> </w:t>
      </w:r>
      <w:proofErr w:type="spellStart"/>
      <w:r w:rsidR="00862B50">
        <w:t>Polfarmex</w:t>
      </w:r>
      <w:proofErr w:type="spellEnd"/>
      <w:r w:rsidRPr="00FB53D6">
        <w:t xml:space="preserve"> kiekį, gali išsiskirti per didelis, galimai pavojingas druskų ir skysčių kiekis, gali sutrikti sąmonė, atsirasti sumišimas, kraujospūdžio sumažėjimas (</w:t>
      </w:r>
      <w:proofErr w:type="spellStart"/>
      <w:r w:rsidRPr="00FB53D6">
        <w:t>hipotenzija</w:t>
      </w:r>
      <w:proofErr w:type="spellEnd"/>
      <w:r w:rsidRPr="00FB53D6">
        <w:t xml:space="preserve">), kraujotakos </w:t>
      </w:r>
      <w:proofErr w:type="spellStart"/>
      <w:r w:rsidRPr="00FB53D6">
        <w:t>kolapsas</w:t>
      </w:r>
      <w:proofErr w:type="spellEnd"/>
      <w:r w:rsidRPr="00FB53D6">
        <w:t xml:space="preserve"> ir virškinimo trakto sutrikimas.</w:t>
      </w:r>
    </w:p>
    <w:p w14:paraId="6CD10B96" w14:textId="77777777" w:rsidR="00FB53D6" w:rsidRPr="00FB53D6" w:rsidRDefault="00FB53D6" w:rsidP="00FB53D6">
      <w:pPr>
        <w:spacing w:before="1"/>
        <w:rPr>
          <w:sz w:val="23"/>
        </w:rPr>
      </w:pPr>
    </w:p>
    <w:p w14:paraId="2AB67AAC" w14:textId="77777777" w:rsidR="00FB53D6" w:rsidRPr="00FB53D6" w:rsidRDefault="00FB53D6" w:rsidP="00FB53D6">
      <w:pPr>
        <w:ind w:left="118"/>
      </w:pPr>
      <w:r w:rsidRPr="00FB53D6">
        <w:t>Tokiu atveju nedelsdami praneškite gydytojui, kuris imsis reikiamų veiksmų.</w:t>
      </w:r>
    </w:p>
    <w:p w14:paraId="358CD1A8" w14:textId="77777777" w:rsidR="00FB53D6" w:rsidRPr="00FB53D6" w:rsidRDefault="00FB53D6" w:rsidP="00FB53D6">
      <w:pPr>
        <w:spacing w:before="5"/>
        <w:rPr>
          <w:sz w:val="23"/>
        </w:rPr>
      </w:pPr>
    </w:p>
    <w:p w14:paraId="7653E435" w14:textId="56293433" w:rsidR="00FB53D6" w:rsidRPr="00FB53D6" w:rsidRDefault="00FB53D6" w:rsidP="00FB53D6">
      <w:pPr>
        <w:spacing w:before="1"/>
        <w:ind w:left="118"/>
        <w:outlineLvl w:val="1"/>
        <w:rPr>
          <w:b/>
          <w:bCs/>
        </w:rPr>
      </w:pPr>
      <w:r w:rsidRPr="00FB53D6">
        <w:rPr>
          <w:b/>
          <w:bCs/>
        </w:rPr>
        <w:t xml:space="preserve">Pamiršus pavartoti </w:t>
      </w:r>
      <w:proofErr w:type="spellStart"/>
      <w:r w:rsidR="00862B50">
        <w:rPr>
          <w:b/>
          <w:bCs/>
        </w:rPr>
        <w:t>Torasemide</w:t>
      </w:r>
      <w:proofErr w:type="spellEnd"/>
      <w:r w:rsidR="00862B50">
        <w:rPr>
          <w:b/>
          <w:bCs/>
        </w:rPr>
        <w:t xml:space="preserve"> </w:t>
      </w:r>
      <w:proofErr w:type="spellStart"/>
      <w:r w:rsidR="00862B50">
        <w:rPr>
          <w:b/>
          <w:bCs/>
        </w:rPr>
        <w:t>Polfarmex</w:t>
      </w:r>
      <w:proofErr w:type="spellEnd"/>
    </w:p>
    <w:p w14:paraId="0B66BEB7" w14:textId="05C45C27" w:rsidR="00FB53D6" w:rsidRPr="00FB53D6" w:rsidRDefault="00FB53D6" w:rsidP="00FB53D6">
      <w:pPr>
        <w:spacing w:before="1" w:line="244" w:lineRule="auto"/>
        <w:ind w:left="118" w:right="139"/>
      </w:pPr>
      <w:r w:rsidRPr="00FB53D6">
        <w:t xml:space="preserve">Pavartojus per mažą dozę arba pamiršus pavartoti </w:t>
      </w:r>
      <w:proofErr w:type="spellStart"/>
      <w:r w:rsidR="00862B50">
        <w:t>Torasemide</w:t>
      </w:r>
      <w:proofErr w:type="spellEnd"/>
      <w:r w:rsidR="00862B50">
        <w:t xml:space="preserve"> </w:t>
      </w:r>
      <w:proofErr w:type="spellStart"/>
      <w:r w:rsidR="00862B50">
        <w:t>Polfarmex</w:t>
      </w:r>
      <w:proofErr w:type="spellEnd"/>
      <w:r w:rsidRPr="00FB53D6">
        <w:t>, vaisto poveikis susilpnės. Tai gali pasireikšti simptomų pablogėjimu, pvz., svorio augimu, padidėjusiu skysčių susilaikymu audiniuose ir kt.</w:t>
      </w:r>
    </w:p>
    <w:p w14:paraId="7FAF36E3" w14:textId="77777777" w:rsidR="00FB53D6" w:rsidRPr="00FB53D6" w:rsidRDefault="00FB53D6" w:rsidP="00FB53D6">
      <w:pPr>
        <w:spacing w:before="11"/>
      </w:pPr>
    </w:p>
    <w:p w14:paraId="0E2F0C1E" w14:textId="0F61922C" w:rsidR="00085C37" w:rsidRDefault="00FB53D6" w:rsidP="00FB53D6">
      <w:pPr>
        <w:spacing w:line="244" w:lineRule="auto"/>
        <w:ind w:left="118"/>
      </w:pPr>
      <w:r w:rsidRPr="00FB53D6">
        <w:lastRenderedPageBreak/>
        <w:t xml:space="preserve">Turėtumėte kuo greičiau </w:t>
      </w:r>
      <w:r w:rsidR="008C49D9" w:rsidRPr="008C49D9">
        <w:t xml:space="preserve">išgerti </w:t>
      </w:r>
      <w:r w:rsidRPr="00FB53D6">
        <w:t xml:space="preserve">praleistą dozę. Tačiau pavėluotai išgerti pamirštos pavartoti tabletės nereikėtų, jei artėja kitas dozės vartojimo laikas. Tokiu atveju papildomai tablečių nevartokite, </w:t>
      </w:r>
    </w:p>
    <w:p w14:paraId="7FD99C72" w14:textId="28BA4D2A" w:rsidR="00FB53D6" w:rsidRPr="00FB53D6" w:rsidRDefault="00FB53D6" w:rsidP="00FB53D6">
      <w:pPr>
        <w:spacing w:line="244" w:lineRule="auto"/>
        <w:ind w:left="118"/>
      </w:pPr>
      <w:r w:rsidRPr="00FB53D6">
        <w:t>o tęskite gydymą paskirta doze.</w:t>
      </w:r>
    </w:p>
    <w:p w14:paraId="5A53B687" w14:textId="77777777" w:rsidR="00FB53D6" w:rsidRPr="00FB53D6" w:rsidRDefault="00FB53D6" w:rsidP="00FB53D6">
      <w:pPr>
        <w:spacing w:before="4"/>
        <w:rPr>
          <w:sz w:val="23"/>
        </w:rPr>
      </w:pPr>
    </w:p>
    <w:p w14:paraId="588E2F49" w14:textId="590FEC8E" w:rsidR="00FB53D6" w:rsidRPr="00FB53D6" w:rsidRDefault="00FB53D6" w:rsidP="00FB53D6">
      <w:pPr>
        <w:ind w:left="118"/>
        <w:outlineLvl w:val="1"/>
        <w:rPr>
          <w:b/>
          <w:bCs/>
        </w:rPr>
      </w:pPr>
      <w:r w:rsidRPr="00FB53D6">
        <w:rPr>
          <w:b/>
          <w:bCs/>
        </w:rPr>
        <w:t xml:space="preserve">Nustojus vartoti </w:t>
      </w:r>
      <w:proofErr w:type="spellStart"/>
      <w:r w:rsidR="00862B50">
        <w:rPr>
          <w:b/>
          <w:bCs/>
        </w:rPr>
        <w:t>Torasemide</w:t>
      </w:r>
      <w:proofErr w:type="spellEnd"/>
      <w:r w:rsidR="00862B50">
        <w:rPr>
          <w:b/>
          <w:bCs/>
        </w:rPr>
        <w:t xml:space="preserve"> </w:t>
      </w:r>
      <w:proofErr w:type="spellStart"/>
      <w:r w:rsidR="00862B50">
        <w:rPr>
          <w:b/>
          <w:bCs/>
        </w:rPr>
        <w:t>Polfarmex</w:t>
      </w:r>
      <w:proofErr w:type="spellEnd"/>
    </w:p>
    <w:p w14:paraId="61B8DFFB" w14:textId="52F2D9C1" w:rsidR="00FB53D6" w:rsidRPr="00FB53D6" w:rsidRDefault="00FB53D6" w:rsidP="00FB53D6">
      <w:pPr>
        <w:spacing w:before="2" w:line="244" w:lineRule="auto"/>
        <w:ind w:left="118"/>
      </w:pPr>
      <w:r w:rsidRPr="00FB53D6">
        <w:t xml:space="preserve">Pertraukus arba nutraukus vartojimą anksčiau laiko, taip pat galima tikėtis simptomų pablogėjimo. Todėl nepasitarus su gydytoju, jokiu būdu negalima pertraukti ar anksčiau laiko nutraukti </w:t>
      </w:r>
      <w:proofErr w:type="spellStart"/>
      <w:r w:rsidR="00862B50">
        <w:t>Torasemide</w:t>
      </w:r>
      <w:proofErr w:type="spellEnd"/>
      <w:r w:rsidR="00862B50">
        <w:t xml:space="preserve"> </w:t>
      </w:r>
      <w:proofErr w:type="spellStart"/>
      <w:r w:rsidR="00862B50">
        <w:t>Polfarmex</w:t>
      </w:r>
      <w:proofErr w:type="spellEnd"/>
      <w:r w:rsidRPr="00FB53D6">
        <w:t xml:space="preserve"> vartojimo.</w:t>
      </w:r>
    </w:p>
    <w:p w14:paraId="0C757F92" w14:textId="77777777" w:rsidR="00FB53D6" w:rsidRPr="00FB53D6" w:rsidRDefault="00FB53D6" w:rsidP="00FB53D6">
      <w:pPr>
        <w:spacing w:before="9"/>
      </w:pPr>
    </w:p>
    <w:p w14:paraId="12ABC049" w14:textId="77777777" w:rsidR="00FB53D6" w:rsidRPr="00FB53D6" w:rsidRDefault="00FB53D6" w:rsidP="00FB53D6">
      <w:pPr>
        <w:spacing w:line="244" w:lineRule="auto"/>
        <w:ind w:left="118" w:right="114" w:hanging="1"/>
      </w:pPr>
      <w:r w:rsidRPr="00FB53D6">
        <w:t>Jeigu kiltų daugiau klausimų dėl šio vaisto vartojimo, kreipkitės į gydytoją arba vaistininką.</w:t>
      </w:r>
    </w:p>
    <w:p w14:paraId="0F5DABA4" w14:textId="77777777" w:rsidR="00FB53D6" w:rsidRDefault="00FB53D6" w:rsidP="00FB53D6">
      <w:pPr>
        <w:spacing w:before="8"/>
        <w:rPr>
          <w:sz w:val="21"/>
        </w:rPr>
      </w:pPr>
    </w:p>
    <w:p w14:paraId="5CDE14F6" w14:textId="77777777" w:rsidR="00036B2D" w:rsidRPr="00FB53D6" w:rsidRDefault="00036B2D" w:rsidP="00FB53D6">
      <w:pPr>
        <w:spacing w:before="8"/>
        <w:rPr>
          <w:sz w:val="21"/>
        </w:rPr>
      </w:pPr>
    </w:p>
    <w:p w14:paraId="178E5E44" w14:textId="77777777" w:rsidR="00FB53D6" w:rsidRPr="00FB53D6" w:rsidRDefault="00FB53D6" w:rsidP="00FB53D6">
      <w:pPr>
        <w:numPr>
          <w:ilvl w:val="0"/>
          <w:numId w:val="9"/>
        </w:numPr>
        <w:tabs>
          <w:tab w:val="left" w:pos="684"/>
          <w:tab w:val="left" w:pos="685"/>
        </w:tabs>
        <w:spacing w:before="1"/>
        <w:ind w:left="684"/>
        <w:outlineLvl w:val="1"/>
        <w:rPr>
          <w:b/>
          <w:bCs/>
        </w:rPr>
      </w:pPr>
      <w:r w:rsidRPr="00FB53D6">
        <w:rPr>
          <w:b/>
          <w:bCs/>
        </w:rPr>
        <w:t>Galimas šalutinis poveikis</w:t>
      </w:r>
    </w:p>
    <w:p w14:paraId="4BC30635" w14:textId="77777777" w:rsidR="00FB53D6" w:rsidRPr="00FB53D6" w:rsidRDefault="00FB53D6" w:rsidP="00FB53D6">
      <w:pPr>
        <w:numPr>
          <w:ilvl w:val="12"/>
          <w:numId w:val="0"/>
        </w:numPr>
        <w:ind w:right="-29"/>
        <w:rPr>
          <w:b/>
        </w:rPr>
      </w:pPr>
    </w:p>
    <w:p w14:paraId="13D1FF3D" w14:textId="77777777" w:rsidR="00FB53D6" w:rsidRPr="00FB53D6" w:rsidRDefault="00FB53D6" w:rsidP="00FB53D6">
      <w:pPr>
        <w:numPr>
          <w:ilvl w:val="12"/>
          <w:numId w:val="0"/>
        </w:numPr>
        <w:ind w:left="142" w:right="-29"/>
        <w:rPr>
          <w:noProof/>
        </w:rPr>
      </w:pPr>
      <w:r w:rsidRPr="00FB53D6">
        <w:t>Šis vaistas, kaip ir visi kiti, gali sukelti šalutinį poveikį, nors jis pasireiškia ne visiems žmonėms.</w:t>
      </w:r>
    </w:p>
    <w:p w14:paraId="7A3994C8" w14:textId="77777777" w:rsidR="00FB53D6" w:rsidRPr="00FB53D6" w:rsidRDefault="00FB53D6" w:rsidP="00FB53D6">
      <w:pPr>
        <w:spacing w:before="9"/>
        <w:rPr>
          <w:sz w:val="21"/>
        </w:rPr>
      </w:pPr>
    </w:p>
    <w:p w14:paraId="7B2A7F9D" w14:textId="77777777" w:rsidR="00FB53D6" w:rsidRDefault="00FB53D6" w:rsidP="00FB53D6">
      <w:pPr>
        <w:spacing w:before="1"/>
        <w:ind w:left="118"/>
        <w:outlineLvl w:val="1"/>
        <w:rPr>
          <w:b/>
          <w:bCs/>
        </w:rPr>
      </w:pPr>
    </w:p>
    <w:p w14:paraId="0E0DC3C1" w14:textId="4245646D" w:rsidR="00FB53D6" w:rsidRPr="00FB53D6" w:rsidRDefault="00FB53D6" w:rsidP="00FB53D6">
      <w:pPr>
        <w:spacing w:before="1"/>
        <w:ind w:left="118"/>
        <w:outlineLvl w:val="1"/>
        <w:rPr>
          <w:b/>
          <w:bCs/>
        </w:rPr>
      </w:pPr>
      <w:r w:rsidRPr="00FB53D6">
        <w:rPr>
          <w:b/>
          <w:bCs/>
        </w:rPr>
        <w:t>Galimas nepageidaujamas poveikis</w:t>
      </w:r>
    </w:p>
    <w:p w14:paraId="411B89C5" w14:textId="77777777" w:rsidR="00FB53D6" w:rsidRPr="00FB53D6" w:rsidRDefault="00FB53D6" w:rsidP="00FB53D6">
      <w:pPr>
        <w:spacing w:before="6"/>
        <w:rPr>
          <w:b/>
        </w:rPr>
      </w:pPr>
    </w:p>
    <w:p w14:paraId="273E7520" w14:textId="13B94576" w:rsidR="008C49D9" w:rsidRPr="00FB53D6" w:rsidRDefault="008C49D9" w:rsidP="00FB53D6">
      <w:pPr>
        <w:spacing w:before="1"/>
        <w:ind w:left="118"/>
      </w:pPr>
      <w:r w:rsidRPr="008C49D9">
        <w:rPr>
          <w:u w:val="single"/>
        </w:rPr>
        <w:t>Dažni šalutinio poveikio reiškiniai (gali pasireikšti rečiau kaip 1 iš 10 asmenų):</w:t>
      </w:r>
    </w:p>
    <w:p w14:paraId="6F050871" w14:textId="77777777" w:rsidR="00FB53D6" w:rsidRPr="00FB53D6" w:rsidRDefault="00FB53D6" w:rsidP="00FB53D6">
      <w:pPr>
        <w:numPr>
          <w:ilvl w:val="0"/>
          <w:numId w:val="8"/>
        </w:numPr>
        <w:tabs>
          <w:tab w:val="left" w:pos="478"/>
          <w:tab w:val="left" w:pos="479"/>
        </w:tabs>
        <w:spacing w:before="4"/>
      </w:pPr>
      <w:r w:rsidRPr="00FB53D6">
        <w:t>padidėjęs rūgščių ir šarmų pusiausvyros sutrikimas (</w:t>
      </w:r>
      <w:proofErr w:type="spellStart"/>
      <w:r w:rsidRPr="00FB53D6">
        <w:t>metabolinė</w:t>
      </w:r>
      <w:proofErr w:type="spellEnd"/>
      <w:r w:rsidRPr="00FB53D6">
        <w:t xml:space="preserve"> </w:t>
      </w:r>
      <w:proofErr w:type="spellStart"/>
      <w:r w:rsidRPr="00FB53D6">
        <w:t>alkalozė</w:t>
      </w:r>
      <w:proofErr w:type="spellEnd"/>
      <w:r w:rsidRPr="00FB53D6">
        <w:t>);</w:t>
      </w:r>
    </w:p>
    <w:p w14:paraId="2F21B875" w14:textId="45AA80AE" w:rsidR="00FB53D6" w:rsidRPr="00FB53D6" w:rsidRDefault="00FB53D6" w:rsidP="00FB53D6">
      <w:pPr>
        <w:numPr>
          <w:ilvl w:val="0"/>
          <w:numId w:val="8"/>
        </w:numPr>
        <w:tabs>
          <w:tab w:val="left" w:pos="478"/>
          <w:tab w:val="left" w:pos="479"/>
        </w:tabs>
        <w:spacing w:before="4" w:line="244" w:lineRule="auto"/>
        <w:ind w:right="398"/>
      </w:pPr>
      <w:r w:rsidRPr="00FB53D6">
        <w:t>kalio trūkumas (</w:t>
      </w:r>
      <w:proofErr w:type="spellStart"/>
      <w:r w:rsidRPr="00FB53D6">
        <w:t>hipokalemija</w:t>
      </w:r>
      <w:proofErr w:type="spellEnd"/>
      <w:r w:rsidRPr="00FB53D6">
        <w:t>), jei tuo pat metu vartojama mažai kalio turinti dieta, vemiant, viduriuojant, vartojant per daug vidurius laisvinančių vaistų ir pacientams, sergantiems lėtiniu kepenų funkcijos sutrikimu;</w:t>
      </w:r>
    </w:p>
    <w:p w14:paraId="3BAE3F70" w14:textId="77777777" w:rsidR="00FB53D6" w:rsidRPr="00FB53D6" w:rsidRDefault="00FB53D6" w:rsidP="00FB53D6">
      <w:pPr>
        <w:numPr>
          <w:ilvl w:val="0"/>
          <w:numId w:val="8"/>
        </w:numPr>
        <w:tabs>
          <w:tab w:val="left" w:pos="479"/>
        </w:tabs>
        <w:spacing w:before="1" w:line="244" w:lineRule="auto"/>
        <w:ind w:right="112" w:hanging="360"/>
      </w:pPr>
      <w:r w:rsidRPr="00FB53D6">
        <w:t>priklausomai nuo dozės ir gydymo trukmės, gali atsirasti mineralų ir skysčių pusiausvyros sutrikimų, ypač, pvz., kraujo tūrio netekimas (</w:t>
      </w:r>
      <w:proofErr w:type="spellStart"/>
      <w:r w:rsidRPr="00FB53D6">
        <w:t>hipovolemija</w:t>
      </w:r>
      <w:proofErr w:type="spellEnd"/>
      <w:r w:rsidRPr="00FB53D6">
        <w:t>), kalio ir (arba) natrio trūkumas (</w:t>
      </w:r>
      <w:proofErr w:type="spellStart"/>
      <w:r w:rsidRPr="00FB53D6">
        <w:t>hipokalemija</w:t>
      </w:r>
      <w:proofErr w:type="spellEnd"/>
      <w:r w:rsidRPr="00FB53D6">
        <w:t xml:space="preserve"> ir (arba) </w:t>
      </w:r>
      <w:proofErr w:type="spellStart"/>
      <w:r w:rsidRPr="00FB53D6">
        <w:t>hiponatremija</w:t>
      </w:r>
      <w:proofErr w:type="spellEnd"/>
      <w:r w:rsidRPr="00FB53D6">
        <w:t>);</w:t>
      </w:r>
    </w:p>
    <w:p w14:paraId="26C48AD9" w14:textId="3917719F" w:rsidR="00FB53D6" w:rsidRPr="00FB53D6" w:rsidRDefault="00FB53D6" w:rsidP="00FB53D6">
      <w:pPr>
        <w:numPr>
          <w:ilvl w:val="0"/>
          <w:numId w:val="8"/>
        </w:numPr>
        <w:tabs>
          <w:tab w:val="left" w:pos="479"/>
        </w:tabs>
        <w:spacing w:before="1"/>
        <w:jc w:val="both"/>
      </w:pPr>
      <w:r w:rsidRPr="00FB53D6">
        <w:t xml:space="preserve">galvos skausmas, </w:t>
      </w:r>
      <w:r w:rsidR="008C49D9" w:rsidRPr="008C49D9">
        <w:t>svaigulys</w:t>
      </w:r>
      <w:r w:rsidRPr="00FB53D6">
        <w:t>;</w:t>
      </w:r>
    </w:p>
    <w:p w14:paraId="5D0F7488" w14:textId="77777777" w:rsidR="00FB53D6" w:rsidRPr="00FB53D6" w:rsidRDefault="00FB53D6" w:rsidP="00FB53D6">
      <w:pPr>
        <w:numPr>
          <w:ilvl w:val="0"/>
          <w:numId w:val="8"/>
        </w:numPr>
        <w:tabs>
          <w:tab w:val="left" w:pos="478"/>
          <w:tab w:val="left" w:pos="479"/>
        </w:tabs>
        <w:spacing w:before="4" w:line="244" w:lineRule="auto"/>
        <w:ind w:right="195"/>
      </w:pPr>
      <w:r w:rsidRPr="00FB53D6">
        <w:t>virškinamojo trakto sutrikimai (pvz., apetito stoka, skrandžio skausmas, pykinimas, vėmimas, viduriavimas, vidurių užkietėjimas), ypač gydymo pradžioje;</w:t>
      </w:r>
    </w:p>
    <w:p w14:paraId="34F66D1C" w14:textId="536EB581" w:rsidR="00FB53D6" w:rsidRPr="00FB53D6" w:rsidRDefault="00FB53D6" w:rsidP="00FB53D6">
      <w:pPr>
        <w:numPr>
          <w:ilvl w:val="0"/>
          <w:numId w:val="8"/>
        </w:numPr>
        <w:tabs>
          <w:tab w:val="left" w:pos="478"/>
          <w:tab w:val="left" w:pos="479"/>
        </w:tabs>
      </w:pPr>
      <w:r w:rsidRPr="00FB53D6">
        <w:t>tam tikrų kepenų fermentų (gama-</w:t>
      </w:r>
      <w:proofErr w:type="spellStart"/>
      <w:r w:rsidRPr="00FB53D6">
        <w:t>glutamiltransferazės</w:t>
      </w:r>
      <w:proofErr w:type="spellEnd"/>
      <w:r w:rsidRPr="00FB53D6">
        <w:t xml:space="preserve"> [GGT]) </w:t>
      </w:r>
      <w:r w:rsidR="008C49D9" w:rsidRPr="008C49D9">
        <w:t>aktyvumo</w:t>
      </w:r>
      <w:r w:rsidRPr="00FB53D6">
        <w:t xml:space="preserve"> padidėjimas;</w:t>
      </w:r>
    </w:p>
    <w:p w14:paraId="6CC48DA2" w14:textId="77777777" w:rsidR="00FB53D6" w:rsidRPr="00FB53D6" w:rsidRDefault="00FB53D6" w:rsidP="00FB53D6">
      <w:pPr>
        <w:numPr>
          <w:ilvl w:val="0"/>
          <w:numId w:val="8"/>
        </w:numPr>
        <w:tabs>
          <w:tab w:val="left" w:pos="478"/>
          <w:tab w:val="left" w:pos="479"/>
        </w:tabs>
        <w:spacing w:before="4"/>
      </w:pPr>
      <w:r w:rsidRPr="00FB53D6">
        <w:t>raumenų mėšlungis (ypač gydymo pradžioje);</w:t>
      </w:r>
    </w:p>
    <w:p w14:paraId="4B7A5E1C" w14:textId="77777777" w:rsidR="00FB53D6" w:rsidRPr="00FB53D6" w:rsidRDefault="00FB53D6" w:rsidP="00FB53D6">
      <w:pPr>
        <w:numPr>
          <w:ilvl w:val="0"/>
          <w:numId w:val="8"/>
        </w:numPr>
        <w:tabs>
          <w:tab w:val="left" w:pos="478"/>
          <w:tab w:val="left" w:pos="479"/>
        </w:tabs>
        <w:spacing w:before="4"/>
      </w:pPr>
      <w:r w:rsidRPr="00FB53D6">
        <w:t>nuovargis, silpnumas (ypač gydymo pradžioje);</w:t>
      </w:r>
    </w:p>
    <w:p w14:paraId="3079457E" w14:textId="77777777" w:rsidR="00FB53D6" w:rsidRPr="00FB53D6" w:rsidRDefault="00FB53D6" w:rsidP="00FB53D6">
      <w:pPr>
        <w:numPr>
          <w:ilvl w:val="0"/>
          <w:numId w:val="8"/>
        </w:numPr>
        <w:tabs>
          <w:tab w:val="left" w:pos="478"/>
          <w:tab w:val="left" w:pos="479"/>
        </w:tabs>
        <w:spacing w:line="244" w:lineRule="auto"/>
        <w:ind w:right="1105"/>
      </w:pPr>
      <w:r w:rsidRPr="00FB53D6">
        <w:t>šlapimo rūgšties ir gliukozės koncentracijos padidėjimas kraujyje bei lipidų (trigliceridų, cholesterolio) koncentracijos kraujyje padidėjimas.</w:t>
      </w:r>
    </w:p>
    <w:p w14:paraId="376BCD23" w14:textId="77777777" w:rsidR="00FB53D6" w:rsidRPr="00FB53D6" w:rsidRDefault="00FB53D6" w:rsidP="00FB53D6">
      <w:pPr>
        <w:spacing w:before="7"/>
      </w:pPr>
    </w:p>
    <w:p w14:paraId="2EF4A136" w14:textId="1DC7E2D2" w:rsidR="000C125E" w:rsidRPr="00FB53D6" w:rsidRDefault="000C125E" w:rsidP="00FB53D6">
      <w:pPr>
        <w:ind w:left="118"/>
        <w:rPr>
          <w:u w:val="single"/>
        </w:rPr>
      </w:pPr>
      <w:r w:rsidRPr="000C125E">
        <w:rPr>
          <w:u w:val="single"/>
        </w:rPr>
        <w:t>Nedažni šalutinio poveikio reiškiniai (gali pasireikšti rečiau kaip 1 iš 100 asmenų):</w:t>
      </w:r>
    </w:p>
    <w:p w14:paraId="2D980261" w14:textId="77777777" w:rsidR="00FB53D6" w:rsidRPr="00FB53D6" w:rsidRDefault="00FB53D6" w:rsidP="00FB53D6">
      <w:pPr>
        <w:numPr>
          <w:ilvl w:val="0"/>
          <w:numId w:val="8"/>
        </w:numPr>
        <w:tabs>
          <w:tab w:val="left" w:pos="478"/>
          <w:tab w:val="left" w:pos="479"/>
        </w:tabs>
        <w:spacing w:before="5"/>
      </w:pPr>
      <w:r w:rsidRPr="00FB53D6">
        <w:t>galūnių tirpimas ir šalčio pojūtis (</w:t>
      </w:r>
      <w:proofErr w:type="spellStart"/>
      <w:r w:rsidRPr="00FB53D6">
        <w:t>parestezija</w:t>
      </w:r>
      <w:proofErr w:type="spellEnd"/>
      <w:r w:rsidRPr="00FB53D6">
        <w:t>);</w:t>
      </w:r>
    </w:p>
    <w:p w14:paraId="3BA01416" w14:textId="77777777" w:rsidR="00FB53D6" w:rsidRPr="00FB53D6" w:rsidRDefault="00FB53D6" w:rsidP="00FB53D6">
      <w:pPr>
        <w:numPr>
          <w:ilvl w:val="0"/>
          <w:numId w:val="8"/>
        </w:numPr>
        <w:tabs>
          <w:tab w:val="left" w:pos="478"/>
          <w:tab w:val="left" w:pos="479"/>
        </w:tabs>
        <w:spacing w:before="4"/>
      </w:pPr>
      <w:r w:rsidRPr="00FB53D6">
        <w:t>burnos džiūvimas;</w:t>
      </w:r>
    </w:p>
    <w:p w14:paraId="072F6976" w14:textId="18556756" w:rsidR="00FB53D6" w:rsidRPr="00FB53D6" w:rsidRDefault="00FB53D6" w:rsidP="00FB53D6">
      <w:pPr>
        <w:numPr>
          <w:ilvl w:val="0"/>
          <w:numId w:val="8"/>
        </w:numPr>
        <w:tabs>
          <w:tab w:val="left" w:pos="478"/>
          <w:tab w:val="left" w:pos="479"/>
        </w:tabs>
        <w:spacing w:before="4" w:line="244" w:lineRule="auto"/>
        <w:ind w:right="532"/>
      </w:pPr>
      <w:r w:rsidRPr="00FB53D6">
        <w:t xml:space="preserve">padidėjęs </w:t>
      </w:r>
      <w:proofErr w:type="spellStart"/>
      <w:r w:rsidR="000C125E" w:rsidRPr="000C125E">
        <w:t>urėjos</w:t>
      </w:r>
      <w:proofErr w:type="spellEnd"/>
      <w:r w:rsidRPr="00FB53D6">
        <w:t xml:space="preserve"> ir kreatinino kiekis kraujyje. Sutrikus šlapimo tekėjimui, gali atsirasti šlapimo susilaikymas.</w:t>
      </w:r>
    </w:p>
    <w:p w14:paraId="40ED82B3" w14:textId="77777777" w:rsidR="00FB53D6" w:rsidRPr="00FB53D6" w:rsidRDefault="00FB53D6" w:rsidP="00FB53D6">
      <w:pPr>
        <w:spacing w:before="7"/>
      </w:pPr>
    </w:p>
    <w:p w14:paraId="6615AA7F" w14:textId="60FD0506" w:rsidR="000C125E" w:rsidRPr="00FB53D6" w:rsidRDefault="000C125E" w:rsidP="00FB53D6">
      <w:pPr>
        <w:ind w:left="118"/>
      </w:pPr>
      <w:r w:rsidRPr="000C125E">
        <w:rPr>
          <w:u w:val="single"/>
        </w:rPr>
        <w:t>Labai reti šalutinio poveikio reiškiniai (gali pasireikšti rečiau kaip 1 iš 10 000 asmenų):</w:t>
      </w:r>
    </w:p>
    <w:p w14:paraId="2ADA23C0" w14:textId="77777777" w:rsidR="00FB53D6" w:rsidRPr="00FB53D6" w:rsidRDefault="00FB53D6" w:rsidP="00085C37">
      <w:pPr>
        <w:numPr>
          <w:ilvl w:val="0"/>
          <w:numId w:val="8"/>
        </w:numPr>
        <w:tabs>
          <w:tab w:val="left" w:pos="478"/>
          <w:tab w:val="left" w:pos="479"/>
        </w:tabs>
        <w:spacing w:before="5" w:line="244" w:lineRule="auto"/>
        <w:ind w:right="196"/>
      </w:pPr>
      <w:r w:rsidRPr="00FB53D6">
        <w:t>raudonųjų ir baltųjų kraujo kūnelių bei trombocitų sumažėjimas (eritrocitų, leukocitų ir trombocitų sumažėjimas);</w:t>
      </w:r>
    </w:p>
    <w:p w14:paraId="0D9A33D3" w14:textId="65B6918B" w:rsidR="00FB53D6" w:rsidRPr="00FB53D6" w:rsidRDefault="00FB53D6" w:rsidP="00FB53D6">
      <w:pPr>
        <w:numPr>
          <w:ilvl w:val="0"/>
          <w:numId w:val="8"/>
        </w:numPr>
        <w:tabs>
          <w:tab w:val="left" w:pos="478"/>
          <w:tab w:val="left" w:pos="479"/>
        </w:tabs>
        <w:spacing w:line="244" w:lineRule="auto"/>
        <w:ind w:right="113"/>
      </w:pPr>
      <w:r w:rsidRPr="00FB53D6">
        <w:t xml:space="preserve">alerginės reakcijos, tokios kaip niežulys, odos </w:t>
      </w:r>
      <w:r w:rsidR="000C125E" w:rsidRPr="000C125E">
        <w:t>iš</w:t>
      </w:r>
      <w:r w:rsidRPr="00FB53D6">
        <w:t>bėrimas (</w:t>
      </w:r>
      <w:proofErr w:type="spellStart"/>
      <w:r w:rsidRPr="00FB53D6">
        <w:t>egzantema</w:t>
      </w:r>
      <w:proofErr w:type="spellEnd"/>
      <w:r w:rsidRPr="00FB53D6">
        <w:t>), jautrumas šviesai (</w:t>
      </w:r>
      <w:proofErr w:type="spellStart"/>
      <w:r w:rsidRPr="00FB53D6">
        <w:t>fotojautrumas</w:t>
      </w:r>
      <w:proofErr w:type="spellEnd"/>
      <w:r w:rsidRPr="00FB53D6">
        <w:t xml:space="preserve">) ir sunkios odos reakcijos (pvz., </w:t>
      </w:r>
      <w:proofErr w:type="spellStart"/>
      <w:r w:rsidRPr="00FB53D6">
        <w:t>Stivenso</w:t>
      </w:r>
      <w:proofErr w:type="spellEnd"/>
      <w:r w:rsidRPr="00FB53D6">
        <w:t xml:space="preserve">-Džonsono sindromas, toksinė epidermio </w:t>
      </w:r>
      <w:proofErr w:type="spellStart"/>
      <w:r w:rsidRPr="00FB53D6">
        <w:t>nekrolizė</w:t>
      </w:r>
      <w:proofErr w:type="spellEnd"/>
      <w:r w:rsidRPr="00FB53D6">
        <w:t>);</w:t>
      </w:r>
    </w:p>
    <w:p w14:paraId="6FC2EC88" w14:textId="77777777" w:rsidR="00FB53D6" w:rsidRPr="00FB53D6" w:rsidRDefault="00FB53D6" w:rsidP="00FB53D6">
      <w:pPr>
        <w:numPr>
          <w:ilvl w:val="0"/>
          <w:numId w:val="8"/>
        </w:numPr>
        <w:tabs>
          <w:tab w:val="left" w:pos="478"/>
          <w:tab w:val="left" w:pos="479"/>
        </w:tabs>
        <w:spacing w:before="1"/>
      </w:pPr>
      <w:r w:rsidRPr="00FB53D6">
        <w:t>regos sutrikimai;</w:t>
      </w:r>
    </w:p>
    <w:p w14:paraId="23F9172B" w14:textId="27FA5D96" w:rsidR="00FB53D6" w:rsidRPr="00FB53D6" w:rsidRDefault="000C125E" w:rsidP="00FB53D6">
      <w:pPr>
        <w:numPr>
          <w:ilvl w:val="0"/>
          <w:numId w:val="8"/>
        </w:numPr>
        <w:tabs>
          <w:tab w:val="left" w:pos="479"/>
          <w:tab w:val="left" w:pos="480"/>
        </w:tabs>
        <w:spacing w:before="4"/>
        <w:ind w:left="479"/>
      </w:pPr>
      <w:r w:rsidRPr="000C125E">
        <w:t>ūžesys</w:t>
      </w:r>
      <w:r w:rsidR="00FB53D6" w:rsidRPr="00FB53D6">
        <w:t xml:space="preserve"> ausyse (</w:t>
      </w:r>
      <w:proofErr w:type="spellStart"/>
      <w:r w:rsidR="00FB53D6" w:rsidRPr="00FB53D6">
        <w:t>tinitas</w:t>
      </w:r>
      <w:proofErr w:type="spellEnd"/>
      <w:r w:rsidR="00FB53D6" w:rsidRPr="00FB53D6">
        <w:t>), klausos praradimas;</w:t>
      </w:r>
    </w:p>
    <w:p w14:paraId="25FA868B" w14:textId="77777777" w:rsidR="00FB53D6" w:rsidRPr="00FB53D6" w:rsidRDefault="00FB53D6" w:rsidP="00FB53D6">
      <w:pPr>
        <w:numPr>
          <w:ilvl w:val="0"/>
          <w:numId w:val="8"/>
        </w:numPr>
        <w:tabs>
          <w:tab w:val="left" w:pos="479"/>
          <w:tab w:val="left" w:pos="480"/>
        </w:tabs>
        <w:spacing w:before="4" w:line="244" w:lineRule="auto"/>
        <w:ind w:left="479" w:right="121"/>
      </w:pPr>
      <w:r w:rsidRPr="00FB53D6">
        <w:t>dėl kraujo sutirštėjimo gali sumažėti kraujospūdis (</w:t>
      </w:r>
      <w:proofErr w:type="spellStart"/>
      <w:r w:rsidRPr="00FB53D6">
        <w:t>hipotenzija</w:t>
      </w:r>
      <w:proofErr w:type="spellEnd"/>
      <w:r w:rsidRPr="00FB53D6">
        <w:t>), atsirasti kraujotakos sutrikimų ir sumažėti širdies raumens aprūpinimas deguonimi. Tai gali sukelti, pavyzdžiui, nereguliarų širdies plakimą (aritmiją), spaudimo jausmą krūtinės srityje (krūtinės anginą), ūmų širdies smūgį arba staigų sąmonės netekimą (sinkopę);</w:t>
      </w:r>
    </w:p>
    <w:p w14:paraId="170845A2" w14:textId="77777777" w:rsidR="00FB53D6" w:rsidRPr="00FB53D6" w:rsidRDefault="00FB53D6" w:rsidP="00FB53D6">
      <w:pPr>
        <w:numPr>
          <w:ilvl w:val="0"/>
          <w:numId w:val="8"/>
        </w:numPr>
        <w:tabs>
          <w:tab w:val="left" w:pos="479"/>
          <w:tab w:val="left" w:pos="480"/>
        </w:tabs>
        <w:spacing w:before="2"/>
        <w:ind w:left="479"/>
      </w:pPr>
      <w:proofErr w:type="spellStart"/>
      <w:r w:rsidRPr="00FB53D6">
        <w:t>tromboembolinės</w:t>
      </w:r>
      <w:proofErr w:type="spellEnd"/>
      <w:r w:rsidRPr="00FB53D6">
        <w:t xml:space="preserve"> komplikacijos dėl kraujo sutirštėjimo;</w:t>
      </w:r>
    </w:p>
    <w:p w14:paraId="3364281A" w14:textId="77777777" w:rsidR="00FB53D6" w:rsidRPr="00FB53D6" w:rsidRDefault="00FB53D6" w:rsidP="00FB53D6">
      <w:pPr>
        <w:numPr>
          <w:ilvl w:val="0"/>
          <w:numId w:val="8"/>
        </w:numPr>
        <w:tabs>
          <w:tab w:val="left" w:pos="479"/>
          <w:tab w:val="left" w:pos="480"/>
        </w:tabs>
        <w:spacing w:before="4"/>
        <w:ind w:left="479"/>
      </w:pPr>
      <w:r w:rsidRPr="00FB53D6">
        <w:lastRenderedPageBreak/>
        <w:t>kasos uždegimas (pankreatitas).</w:t>
      </w:r>
    </w:p>
    <w:p w14:paraId="24633587" w14:textId="77777777" w:rsidR="00FB53D6" w:rsidRPr="00FB53D6" w:rsidRDefault="00FB53D6" w:rsidP="00FB53D6">
      <w:pPr>
        <w:spacing w:before="1"/>
        <w:rPr>
          <w:sz w:val="23"/>
        </w:rPr>
      </w:pPr>
    </w:p>
    <w:p w14:paraId="3368FDC7" w14:textId="4AE50009" w:rsidR="000C125E" w:rsidRPr="00FB53D6" w:rsidRDefault="007E2BE1" w:rsidP="00FB53D6">
      <w:pPr>
        <w:ind w:left="118"/>
        <w:rPr>
          <w:u w:val="single"/>
        </w:rPr>
      </w:pPr>
      <w:r w:rsidRPr="007E2BE1">
        <w:rPr>
          <w:u w:val="single"/>
        </w:rPr>
        <w:t>Šalutinio</w:t>
      </w:r>
      <w:r w:rsidR="000C125E" w:rsidRPr="000C125E">
        <w:rPr>
          <w:u w:val="single"/>
        </w:rPr>
        <w:t xml:space="preserve"> poveikio reiškiniai, kurių dažnis nežinomas (negali būti apskaičiuotas pagal turimus duomenis):</w:t>
      </w:r>
    </w:p>
    <w:p w14:paraId="38AF621B" w14:textId="77777777" w:rsidR="00FB53D6" w:rsidRPr="00FB53D6" w:rsidRDefault="00FB53D6" w:rsidP="00FB53D6">
      <w:pPr>
        <w:numPr>
          <w:ilvl w:val="0"/>
          <w:numId w:val="8"/>
        </w:numPr>
        <w:tabs>
          <w:tab w:val="left" w:pos="478"/>
          <w:tab w:val="left" w:pos="479"/>
        </w:tabs>
        <w:spacing w:before="5"/>
      </w:pPr>
      <w:r w:rsidRPr="00FB53D6">
        <w:t>sumažėjęs kraujo pritekėjimas į smegenis, sumišimo epizodai.</w:t>
      </w:r>
    </w:p>
    <w:p w14:paraId="3B5367F9" w14:textId="77777777" w:rsidR="00FB53D6" w:rsidRPr="00FB53D6" w:rsidRDefault="00FB53D6" w:rsidP="00FB53D6">
      <w:pPr>
        <w:spacing w:before="4"/>
        <w:rPr>
          <w:sz w:val="23"/>
        </w:rPr>
      </w:pPr>
    </w:p>
    <w:p w14:paraId="09C87DD9" w14:textId="77777777" w:rsidR="00FB53D6" w:rsidRPr="00FB53D6" w:rsidRDefault="00FB53D6" w:rsidP="00FB53D6">
      <w:pPr>
        <w:spacing w:line="250" w:lineRule="exact"/>
        <w:ind w:left="118"/>
        <w:outlineLvl w:val="0"/>
        <w:rPr>
          <w:b/>
          <w:bCs/>
        </w:rPr>
      </w:pPr>
      <w:r w:rsidRPr="00FB53D6">
        <w:rPr>
          <w:b/>
          <w:bCs/>
        </w:rPr>
        <w:t>Pranešimas apie šalutinį poveikį</w:t>
      </w:r>
    </w:p>
    <w:p w14:paraId="7A522EA5" w14:textId="12940A5E" w:rsidR="00FB53D6" w:rsidRPr="00430F6E" w:rsidRDefault="00FB53D6" w:rsidP="00430F6E">
      <w:pPr>
        <w:ind w:left="118" w:right="100"/>
        <w:rPr>
          <w:sz w:val="21"/>
        </w:rPr>
      </w:pPr>
      <w:r w:rsidRPr="00FB53D6">
        <w:rPr>
          <w:noProof/>
          <w:lang w:eastAsia="lt-LT"/>
        </w:rPr>
        <mc:AlternateContent>
          <mc:Choice Requires="wps">
            <w:drawing>
              <wp:anchor distT="0" distB="0" distL="114300" distR="114300" simplePos="0" relativeHeight="251683840" behindDoc="1" locked="0" layoutInCell="1" allowOverlap="1" wp14:anchorId="017F4756" wp14:editId="0AE06C49">
                <wp:simplePos x="0" y="0"/>
                <wp:positionH relativeFrom="page">
                  <wp:posOffset>1383665</wp:posOffset>
                </wp:positionH>
                <wp:positionV relativeFrom="paragraph">
                  <wp:posOffset>470535</wp:posOffset>
                </wp:positionV>
                <wp:extent cx="685800" cy="0"/>
                <wp:effectExtent l="0" t="0" r="19050" b="19050"/>
                <wp:wrapNone/>
                <wp:docPr id="2" name="Łącznik prostoliniowy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85800" cy="0"/>
                        </a:xfrm>
                        <a:prstGeom prst="line">
                          <a:avLst/>
                        </a:prstGeom>
                        <a:noFill/>
                        <a:ln w="6096">
                          <a:solidFill>
                            <a:srgbClr val="0000F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283A07" id="Łącznik prostoliniowy 2" o:spid="_x0000_s1026" style="position:absolute;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8.95pt,37.05pt" to="162.95pt,3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" strokecolor="#0000fd" strokeweight=".48pt">
                <o:lock v:ext="edit" shapetype="f"/>
                <w10:wrap anchorx="page"/>
              </v:line>
            </w:pict>
          </mc:Fallback>
        </mc:AlternateContent>
      </w:r>
      <w:r w:rsidRPr="00FB53D6">
        <w:t xml:space="preserve">Jeigu pasireiškė šalutinis poveikis, įskaitant šiame lapelyje nenurodytą, pasakykite gydytojui arba vaistininkui. </w:t>
      </w:r>
      <w:r w:rsidR="00430F6E" w:rsidRPr="005D554B">
        <w:rPr>
          <w:snapToGrid w:val="0"/>
        </w:rPr>
        <w:t xml:space="preserve">Pranešimą apie šalutinį poveikį galite pateikti šiais būdais: tiesiogiai užpildant formą internetu Valstybinės vaistų kontrolės tarnybos prie Lietuvos Respublikos sveikatos apsaugos ministerijos Vaistinių preparatų informacinėje sistemoje </w:t>
      </w:r>
      <w:hyperlink r:id="rId7" w:history="1">
        <w:r w:rsidR="00430F6E" w:rsidRPr="005D554B">
          <w:rPr>
            <w:snapToGrid w:val="0"/>
            <w:color w:val="0000FF"/>
            <w:u w:val="single"/>
          </w:rPr>
          <w:t>https://vapris.vvkt.lt/vvkt-web/public/nrv</w:t>
        </w:r>
      </w:hyperlink>
      <w:r w:rsidR="00430F6E" w:rsidRPr="005D554B">
        <w:rPr>
          <w:snapToGrid w:val="0"/>
        </w:rPr>
        <w:t xml:space="preserve"> arba užpildant Paciento pranešimo apie įtariamą nepageidaujamą reakciją (ĮNR) formą, kuri skelbiama </w:t>
      </w:r>
      <w:hyperlink r:id="rId8" w:history="1">
        <w:r w:rsidR="00430F6E" w:rsidRPr="005D554B">
          <w:rPr>
            <w:snapToGrid w:val="0"/>
            <w:color w:val="0000FF"/>
            <w:u w:val="single"/>
          </w:rPr>
          <w:t>https://www.vvkt.lt/index.php?4004286486</w:t>
        </w:r>
      </w:hyperlink>
      <w:r w:rsidR="00430F6E" w:rsidRPr="005D554B">
        <w:rPr>
          <w:snapToGrid w:val="0"/>
        </w:rPr>
        <w:t xml:space="preserve">, ir atsiunčiant elektroniniu paštu (adresu </w:t>
      </w:r>
      <w:hyperlink r:id="rId9" w:history="1">
        <w:r w:rsidR="00430F6E" w:rsidRPr="005D554B">
          <w:rPr>
            <w:snapToGrid w:val="0"/>
            <w:color w:val="0000FF"/>
            <w:u w:val="single"/>
          </w:rPr>
          <w:t>NepageidaujamaR@vvkt.lt</w:t>
        </w:r>
      </w:hyperlink>
      <w:r w:rsidR="00430F6E" w:rsidRPr="005D554B">
        <w:rPr>
          <w:snapToGrid w:val="0"/>
        </w:rPr>
        <w:t>) arba nemokamu telefonu 8 800 73 568. Pranešdami apie šalutinį poveikį galite mums padėti gauti daugiau informacijos apie šio vaisto saugumą.</w:t>
      </w:r>
    </w:p>
    <w:p w14:paraId="0A714329" w14:textId="28B43933" w:rsidR="00FB53D6" w:rsidRDefault="00FB53D6" w:rsidP="00FB53D6">
      <w:pPr>
        <w:spacing w:before="8"/>
        <w:rPr>
          <w:sz w:val="21"/>
        </w:rPr>
      </w:pPr>
    </w:p>
    <w:p w14:paraId="25033265" w14:textId="77777777" w:rsidR="00430F6E" w:rsidRDefault="00430F6E" w:rsidP="00FB53D6">
      <w:pPr>
        <w:spacing w:before="8"/>
        <w:rPr>
          <w:sz w:val="21"/>
        </w:rPr>
      </w:pPr>
    </w:p>
    <w:p w14:paraId="3DD46C53" w14:textId="4998969B" w:rsidR="00FB53D6" w:rsidRPr="00FB53D6" w:rsidRDefault="00FB53D6" w:rsidP="00FB53D6">
      <w:pPr>
        <w:numPr>
          <w:ilvl w:val="0"/>
          <w:numId w:val="9"/>
        </w:numPr>
        <w:tabs>
          <w:tab w:val="left" w:pos="684"/>
          <w:tab w:val="left" w:pos="685"/>
        </w:tabs>
        <w:spacing w:before="1"/>
        <w:ind w:left="684"/>
        <w:outlineLvl w:val="1"/>
        <w:rPr>
          <w:b/>
          <w:bCs/>
        </w:rPr>
      </w:pPr>
      <w:r w:rsidRPr="00FB53D6">
        <w:rPr>
          <w:b/>
          <w:bCs/>
        </w:rPr>
        <w:t xml:space="preserve">Kaip laikyti </w:t>
      </w:r>
      <w:proofErr w:type="spellStart"/>
      <w:r w:rsidR="00862B50">
        <w:rPr>
          <w:b/>
          <w:bCs/>
        </w:rPr>
        <w:t>Torasemide</w:t>
      </w:r>
      <w:proofErr w:type="spellEnd"/>
      <w:r w:rsidR="00862B50">
        <w:rPr>
          <w:b/>
          <w:bCs/>
        </w:rPr>
        <w:t xml:space="preserve"> </w:t>
      </w:r>
      <w:proofErr w:type="spellStart"/>
      <w:r w:rsidR="00862B50">
        <w:rPr>
          <w:b/>
          <w:bCs/>
        </w:rPr>
        <w:t>Polfarmex</w:t>
      </w:r>
      <w:proofErr w:type="spellEnd"/>
    </w:p>
    <w:p w14:paraId="194C73B6" w14:textId="77777777" w:rsidR="00FB53D6" w:rsidRPr="00FB53D6" w:rsidRDefault="00FB53D6" w:rsidP="00FB53D6">
      <w:pPr>
        <w:spacing w:before="7"/>
        <w:rPr>
          <w:b/>
        </w:rPr>
      </w:pPr>
    </w:p>
    <w:p w14:paraId="24FFD281" w14:textId="77777777" w:rsidR="00FB53D6" w:rsidRPr="00FB53D6" w:rsidRDefault="00FB53D6" w:rsidP="00FB53D6">
      <w:pPr>
        <w:ind w:left="118"/>
      </w:pPr>
      <w:r w:rsidRPr="00FB53D6">
        <w:t>Šį vaistą laikykite vaikams nepastebimoje ir nepasiekiamoje vietoje.</w:t>
      </w:r>
    </w:p>
    <w:p w14:paraId="053B59FC" w14:textId="77777777" w:rsidR="00FB53D6" w:rsidRPr="00FB53D6" w:rsidRDefault="00FB53D6" w:rsidP="00FB53D6">
      <w:pPr>
        <w:spacing w:before="1"/>
      </w:pPr>
      <w:r w:rsidRPr="00FB53D6">
        <w:t xml:space="preserve">  Šiam vaistui specialių laikymo sąlygų nereikia.</w:t>
      </w:r>
    </w:p>
    <w:p w14:paraId="50F7D816" w14:textId="77777777" w:rsidR="00FB53D6" w:rsidRPr="00FB53D6" w:rsidRDefault="00FB53D6" w:rsidP="00FB53D6">
      <w:pPr>
        <w:spacing w:before="1"/>
      </w:pPr>
    </w:p>
    <w:p w14:paraId="4F299F08" w14:textId="77777777" w:rsidR="00FB53D6" w:rsidRPr="00FB53D6" w:rsidRDefault="00FB53D6" w:rsidP="00FB53D6">
      <w:pPr>
        <w:ind w:left="118"/>
      </w:pPr>
      <w:r w:rsidRPr="00FB53D6">
        <w:t>Ant dėžutės ir lizdinės plokštelės po „EXP“ nurodytam tinkamumo laikui pasibaigus, šio vaisto vartoti negalima. Vaistas tinkamas vartoti iki paskutinės nurodyto mėnesio dienos.</w:t>
      </w:r>
    </w:p>
    <w:p w14:paraId="0AC6C3FC" w14:textId="77777777" w:rsidR="00FB53D6" w:rsidRPr="00FB53D6" w:rsidRDefault="00FB53D6" w:rsidP="00FB53D6">
      <w:pPr>
        <w:spacing w:before="2"/>
        <w:rPr>
          <w:sz w:val="23"/>
        </w:rPr>
      </w:pPr>
    </w:p>
    <w:p w14:paraId="0659585E" w14:textId="77777777" w:rsidR="00FB53D6" w:rsidRPr="00FB53D6" w:rsidRDefault="00FB53D6" w:rsidP="00FB53D6">
      <w:pPr>
        <w:ind w:left="118" w:right="114"/>
      </w:pPr>
      <w:r w:rsidRPr="00FB53D6">
        <w:t>Vaistų negalima išmesti į kanalizaciją. Kaip išmesti nereikalingus vaistus, klauskite vaistininko. Šios priemonės padės apsaugoti aplinką.</w:t>
      </w:r>
    </w:p>
    <w:p w14:paraId="2C9FBC02" w14:textId="77777777" w:rsidR="00FB53D6" w:rsidRPr="00FB53D6" w:rsidRDefault="00FB53D6" w:rsidP="00FB53D6">
      <w:pPr>
        <w:rPr>
          <w:b/>
          <w:sz w:val="20"/>
        </w:rPr>
      </w:pPr>
    </w:p>
    <w:p w14:paraId="06FC5280" w14:textId="77777777" w:rsidR="00FB53D6" w:rsidRPr="00FB53D6" w:rsidRDefault="00FB53D6" w:rsidP="00FB53D6">
      <w:pPr>
        <w:spacing w:before="5"/>
        <w:rPr>
          <w:b/>
          <w:sz w:val="17"/>
        </w:rPr>
      </w:pPr>
    </w:p>
    <w:p w14:paraId="18F5ADB4" w14:textId="77777777" w:rsidR="00FB53D6" w:rsidRPr="00FB53D6" w:rsidRDefault="00FB53D6" w:rsidP="00FB53D6">
      <w:pPr>
        <w:numPr>
          <w:ilvl w:val="0"/>
          <w:numId w:val="9"/>
        </w:numPr>
        <w:tabs>
          <w:tab w:val="left" w:pos="684"/>
          <w:tab w:val="left" w:pos="685"/>
        </w:tabs>
        <w:spacing w:before="91" w:after="240"/>
        <w:ind w:left="684"/>
        <w:outlineLvl w:val="1"/>
        <w:rPr>
          <w:b/>
          <w:bCs/>
        </w:rPr>
      </w:pPr>
      <w:r w:rsidRPr="00FB53D6">
        <w:rPr>
          <w:b/>
          <w:bCs/>
        </w:rPr>
        <w:t>Pakuotės turinys ir kita informacija</w:t>
      </w:r>
    </w:p>
    <w:p w14:paraId="24158485" w14:textId="7DD69BCF" w:rsidR="00FB53D6" w:rsidRPr="00FB53D6" w:rsidRDefault="00862B50" w:rsidP="00FB53D6">
      <w:pPr>
        <w:spacing w:before="65"/>
        <w:ind w:left="118"/>
        <w:rPr>
          <w:b/>
        </w:rPr>
      </w:pPr>
      <w:proofErr w:type="spellStart"/>
      <w:r>
        <w:rPr>
          <w:b/>
        </w:rPr>
        <w:t>Torasemide</w:t>
      </w:r>
      <w:proofErr w:type="spellEnd"/>
      <w:r>
        <w:rPr>
          <w:b/>
        </w:rPr>
        <w:t xml:space="preserve"> </w:t>
      </w:r>
      <w:proofErr w:type="spellStart"/>
      <w:r>
        <w:rPr>
          <w:b/>
        </w:rPr>
        <w:t>Polfarmex</w:t>
      </w:r>
      <w:proofErr w:type="spellEnd"/>
      <w:r w:rsidR="00FB53D6" w:rsidRPr="00FB53D6">
        <w:rPr>
          <w:b/>
        </w:rPr>
        <w:t xml:space="preserve"> sudėtis</w:t>
      </w:r>
    </w:p>
    <w:p w14:paraId="6889A9A5" w14:textId="77777777" w:rsidR="00FB53D6" w:rsidRPr="00FB53D6" w:rsidRDefault="00FB53D6" w:rsidP="00036B2D">
      <w:pPr>
        <w:numPr>
          <w:ilvl w:val="0"/>
          <w:numId w:val="7"/>
        </w:numPr>
        <w:tabs>
          <w:tab w:val="left" w:pos="567"/>
        </w:tabs>
        <w:spacing w:before="1" w:line="244" w:lineRule="auto"/>
        <w:ind w:right="96" w:firstLine="0"/>
      </w:pPr>
      <w:r w:rsidRPr="00FB53D6">
        <w:t xml:space="preserve">Veiklioji medžiaga yra </w:t>
      </w:r>
      <w:proofErr w:type="spellStart"/>
      <w:r w:rsidRPr="00FB53D6">
        <w:t>torazemidas</w:t>
      </w:r>
      <w:proofErr w:type="spellEnd"/>
      <w:r w:rsidRPr="00FB53D6">
        <w:t xml:space="preserve">. Kiekvienoje tabletėje yra 20 mg </w:t>
      </w:r>
      <w:proofErr w:type="spellStart"/>
      <w:r w:rsidRPr="00FB53D6">
        <w:t>torazemido</w:t>
      </w:r>
      <w:proofErr w:type="spellEnd"/>
      <w:r w:rsidRPr="00FB53D6">
        <w:t xml:space="preserve">. </w:t>
      </w:r>
    </w:p>
    <w:p w14:paraId="043E1C27" w14:textId="77777777" w:rsidR="00FB53D6" w:rsidRPr="00FB53D6" w:rsidRDefault="00FB53D6" w:rsidP="00FB53D6">
      <w:pPr>
        <w:spacing w:before="9"/>
      </w:pPr>
    </w:p>
    <w:p w14:paraId="5DCAA549" w14:textId="463FA3D4" w:rsidR="00FB53D6" w:rsidRPr="00FB53D6" w:rsidRDefault="00FB53D6" w:rsidP="001F44C6">
      <w:pPr>
        <w:numPr>
          <w:ilvl w:val="0"/>
          <w:numId w:val="7"/>
        </w:numPr>
        <w:tabs>
          <w:tab w:val="left" w:pos="567"/>
        </w:tabs>
        <w:spacing w:before="6"/>
        <w:ind w:firstLine="24"/>
      </w:pPr>
      <w:proofErr w:type="spellStart"/>
      <w:r w:rsidRPr="00FB53D6">
        <w:t>Pagalbinėės</w:t>
      </w:r>
      <w:proofErr w:type="spellEnd"/>
      <w:r w:rsidRPr="00FB53D6">
        <w:t xml:space="preserve"> medžiaga yra: laktozė </w:t>
      </w:r>
      <w:proofErr w:type="spellStart"/>
      <w:r w:rsidRPr="00FB53D6">
        <w:t>monohidratas</w:t>
      </w:r>
      <w:proofErr w:type="spellEnd"/>
      <w:r w:rsidRPr="00FB53D6">
        <w:t xml:space="preserve">, </w:t>
      </w:r>
      <w:proofErr w:type="spellStart"/>
      <w:r w:rsidRPr="00FB53D6">
        <w:rPr>
          <w:color w:val="000000"/>
        </w:rPr>
        <w:t>pregelifikuotas</w:t>
      </w:r>
      <w:proofErr w:type="spellEnd"/>
      <w:r w:rsidRPr="00FB53D6">
        <w:rPr>
          <w:color w:val="000000"/>
        </w:rPr>
        <w:t xml:space="preserve"> kukurūzų krakmolas</w:t>
      </w:r>
      <w:r w:rsidRPr="00FB53D6">
        <w:t xml:space="preserve">, </w:t>
      </w:r>
      <w:r w:rsidR="00036B2D" w:rsidRPr="00FB53D6">
        <w:rPr>
          <w:color w:val="000000"/>
        </w:rPr>
        <w:t xml:space="preserve">bevandenis </w:t>
      </w:r>
      <w:r w:rsidRPr="00FB53D6">
        <w:rPr>
          <w:color w:val="000000"/>
        </w:rPr>
        <w:t>koloidinis silicio dioksidas,</w:t>
      </w:r>
      <w:r w:rsidRPr="00FB53D6">
        <w:t xml:space="preserve"> magnio </w:t>
      </w:r>
      <w:proofErr w:type="spellStart"/>
      <w:r w:rsidRPr="00FB53D6">
        <w:t>stearatas</w:t>
      </w:r>
      <w:proofErr w:type="spellEnd"/>
      <w:r w:rsidRPr="00FB53D6">
        <w:t xml:space="preserve">. </w:t>
      </w:r>
    </w:p>
    <w:p w14:paraId="4233C64C" w14:textId="77777777" w:rsidR="00FB53D6" w:rsidRPr="00FB53D6" w:rsidRDefault="00FB53D6" w:rsidP="00FB53D6">
      <w:pPr>
        <w:spacing w:before="6"/>
      </w:pPr>
    </w:p>
    <w:p w14:paraId="574B3736" w14:textId="2D245CCC" w:rsidR="00FB53D6" w:rsidRPr="00FB53D6" w:rsidRDefault="00862B50" w:rsidP="00FB53D6">
      <w:pPr>
        <w:ind w:left="118"/>
        <w:outlineLvl w:val="1"/>
        <w:rPr>
          <w:b/>
          <w:bCs/>
        </w:rPr>
      </w:pPr>
      <w:proofErr w:type="spellStart"/>
      <w:r>
        <w:rPr>
          <w:b/>
          <w:bCs/>
        </w:rPr>
        <w:t>Torasemide</w:t>
      </w:r>
      <w:proofErr w:type="spellEnd"/>
      <w:r>
        <w:rPr>
          <w:b/>
          <w:bCs/>
        </w:rPr>
        <w:t xml:space="preserve"> </w:t>
      </w:r>
      <w:proofErr w:type="spellStart"/>
      <w:r>
        <w:rPr>
          <w:b/>
          <w:bCs/>
        </w:rPr>
        <w:t>Polfarmex</w:t>
      </w:r>
      <w:proofErr w:type="spellEnd"/>
      <w:r w:rsidR="00FB53D6" w:rsidRPr="00FB53D6">
        <w:rPr>
          <w:b/>
          <w:bCs/>
        </w:rPr>
        <w:t xml:space="preserve"> išvaizda ir kiekis pakuotėje</w:t>
      </w:r>
    </w:p>
    <w:p w14:paraId="7B91F824" w14:textId="127CD841" w:rsidR="00FB53D6" w:rsidRPr="00FB53D6" w:rsidRDefault="00FB53D6" w:rsidP="00FB53D6">
      <w:pPr>
        <w:widowControl/>
        <w:autoSpaceDE/>
        <w:autoSpaceDN/>
        <w:spacing w:line="276" w:lineRule="auto"/>
        <w:ind w:left="142"/>
      </w:pPr>
      <w:r w:rsidRPr="00FB53D6">
        <w:t xml:space="preserve">Tabletės nuo baltos iki šviesiai kreminės spalvos, pailgos, 12,0 x 5,4 mm dydžio, abipus išgaubtos, su </w:t>
      </w:r>
      <w:r w:rsidR="00036B2D">
        <w:t>vagele</w:t>
      </w:r>
      <w:r w:rsidRPr="00FB53D6">
        <w:t xml:space="preserve"> ant vienos tabletės pusės.</w:t>
      </w:r>
    </w:p>
    <w:p w14:paraId="29E98201" w14:textId="745BE38E" w:rsidR="00FB53D6" w:rsidRPr="00FB53D6" w:rsidRDefault="00036B2D" w:rsidP="00FB53D6">
      <w:pPr>
        <w:widowControl/>
        <w:autoSpaceDE/>
        <w:autoSpaceDN/>
        <w:spacing w:after="120" w:line="276" w:lineRule="auto"/>
        <w:ind w:left="142"/>
      </w:pPr>
      <w:r>
        <w:t>Vagelė</w:t>
      </w:r>
      <w:r w:rsidR="00FB53D6" w:rsidRPr="00FB53D6">
        <w:t xml:space="preserve"> nėra skirta </w:t>
      </w:r>
      <w:r>
        <w:t xml:space="preserve">tabletei </w:t>
      </w:r>
      <w:r w:rsidR="00FB53D6" w:rsidRPr="00FB53D6">
        <w:t>perlaužti.</w:t>
      </w:r>
    </w:p>
    <w:p w14:paraId="7E2D1CD4" w14:textId="77777777" w:rsidR="00FB53D6" w:rsidRPr="00FB53D6" w:rsidRDefault="00FB53D6" w:rsidP="00FB53D6">
      <w:pPr>
        <w:spacing w:before="10"/>
      </w:pPr>
    </w:p>
    <w:p w14:paraId="23B7E143" w14:textId="6708B6AE" w:rsidR="00FB53D6" w:rsidRPr="00FB53D6" w:rsidRDefault="00862B50" w:rsidP="00FB53D6">
      <w:pPr>
        <w:ind w:left="117"/>
      </w:pPr>
      <w:proofErr w:type="spellStart"/>
      <w:r>
        <w:t>Torasemide</w:t>
      </w:r>
      <w:proofErr w:type="spellEnd"/>
      <w:r>
        <w:t xml:space="preserve"> </w:t>
      </w:r>
      <w:proofErr w:type="spellStart"/>
      <w:r>
        <w:t>Polfarmex</w:t>
      </w:r>
      <w:proofErr w:type="spellEnd"/>
      <w:r w:rsidR="00FB53D6" w:rsidRPr="00FB53D6">
        <w:t xml:space="preserve"> tiekiamas pakuotėmis po 30 tablečių.</w:t>
      </w:r>
    </w:p>
    <w:p w14:paraId="60497EB6" w14:textId="77777777" w:rsidR="00FB53D6" w:rsidRPr="00FB53D6" w:rsidRDefault="00FB53D6" w:rsidP="00FB53D6">
      <w:pPr>
        <w:rPr>
          <w:sz w:val="24"/>
        </w:rPr>
      </w:pPr>
    </w:p>
    <w:p w14:paraId="7E8EEEDF" w14:textId="77777777" w:rsidR="00FB53D6" w:rsidRPr="00FB53D6" w:rsidRDefault="00FB53D6" w:rsidP="00FB53D6">
      <w:pPr>
        <w:outlineLvl w:val="0"/>
        <w:rPr>
          <w:b/>
          <w:bCs/>
        </w:rPr>
      </w:pPr>
    </w:p>
    <w:p w14:paraId="4C6ECA49" w14:textId="77777777" w:rsidR="00FB53D6" w:rsidRPr="00FB53D6" w:rsidRDefault="00FB53D6" w:rsidP="00FB53D6">
      <w:pPr>
        <w:ind w:left="118"/>
        <w:outlineLvl w:val="0"/>
        <w:rPr>
          <w:b/>
          <w:bCs/>
        </w:rPr>
      </w:pPr>
      <w:r w:rsidRPr="00FB53D6">
        <w:rPr>
          <w:b/>
          <w:bCs/>
        </w:rPr>
        <w:t>Registruotojas ir gamintojas</w:t>
      </w:r>
    </w:p>
    <w:p w14:paraId="5153344D" w14:textId="77777777" w:rsidR="00FB53D6" w:rsidRPr="00FB53D6" w:rsidRDefault="00FB53D6" w:rsidP="00FB53D6">
      <w:pPr>
        <w:ind w:left="118"/>
        <w:rPr>
          <w:bCs/>
        </w:rPr>
      </w:pPr>
      <w:proofErr w:type="spellStart"/>
      <w:r w:rsidRPr="00FB53D6">
        <w:rPr>
          <w:bCs/>
        </w:rPr>
        <w:t>Polfarmex</w:t>
      </w:r>
      <w:proofErr w:type="spellEnd"/>
      <w:r w:rsidRPr="00FB53D6">
        <w:rPr>
          <w:bCs/>
        </w:rPr>
        <w:t xml:space="preserve"> S.A. </w:t>
      </w:r>
    </w:p>
    <w:p w14:paraId="000A4964" w14:textId="2ABB875E" w:rsidR="00FB53D6" w:rsidRPr="00FB53D6" w:rsidRDefault="00FB53D6" w:rsidP="00FB53D6">
      <w:pPr>
        <w:ind w:left="118"/>
        <w:rPr>
          <w:bCs/>
        </w:rPr>
      </w:pPr>
      <w:proofErr w:type="spellStart"/>
      <w:r w:rsidRPr="00FB53D6">
        <w:rPr>
          <w:bCs/>
        </w:rPr>
        <w:t>Józefów</w:t>
      </w:r>
      <w:proofErr w:type="spellEnd"/>
      <w:r w:rsidRPr="00FB53D6">
        <w:rPr>
          <w:bCs/>
        </w:rPr>
        <w:t xml:space="preserve"> 9</w:t>
      </w:r>
    </w:p>
    <w:p w14:paraId="25AE2585" w14:textId="77777777" w:rsidR="00FB53D6" w:rsidRPr="00FB53D6" w:rsidRDefault="00FB53D6" w:rsidP="00FB53D6">
      <w:pPr>
        <w:ind w:left="118"/>
        <w:rPr>
          <w:bCs/>
        </w:rPr>
      </w:pPr>
      <w:r w:rsidRPr="00FB53D6">
        <w:rPr>
          <w:bCs/>
        </w:rPr>
        <w:t xml:space="preserve">99-300 </w:t>
      </w:r>
      <w:proofErr w:type="spellStart"/>
      <w:r w:rsidRPr="00FB53D6">
        <w:rPr>
          <w:bCs/>
        </w:rPr>
        <w:t>Kutno</w:t>
      </w:r>
      <w:proofErr w:type="spellEnd"/>
    </w:p>
    <w:p w14:paraId="24E22EE5" w14:textId="7744EF4C" w:rsidR="00FB53D6" w:rsidRPr="00FB53D6" w:rsidRDefault="00FB53D6" w:rsidP="00FB53D6">
      <w:pPr>
        <w:ind w:left="118"/>
        <w:rPr>
          <w:bCs/>
        </w:rPr>
      </w:pPr>
      <w:r w:rsidRPr="00FB53D6">
        <w:rPr>
          <w:bCs/>
        </w:rPr>
        <w:t xml:space="preserve">Lenkija </w:t>
      </w:r>
    </w:p>
    <w:p w14:paraId="142DC490" w14:textId="77777777" w:rsidR="00FB53D6" w:rsidRPr="00FB53D6" w:rsidRDefault="00FB53D6" w:rsidP="00FB53D6">
      <w:pPr>
        <w:ind w:left="118"/>
        <w:rPr>
          <w:bCs/>
        </w:rPr>
      </w:pPr>
      <w:r w:rsidRPr="00FB53D6">
        <w:rPr>
          <w:bCs/>
        </w:rPr>
        <w:t>Tel.: + 48 24 357 44 44</w:t>
      </w:r>
    </w:p>
    <w:p w14:paraId="3ADA72B9" w14:textId="77777777" w:rsidR="00FB53D6" w:rsidRPr="00FB53D6" w:rsidRDefault="00FB53D6" w:rsidP="00FB53D6">
      <w:pPr>
        <w:ind w:left="118"/>
        <w:rPr>
          <w:bCs/>
        </w:rPr>
      </w:pPr>
      <w:proofErr w:type="spellStart"/>
      <w:r w:rsidRPr="00FB53D6">
        <w:rPr>
          <w:bCs/>
        </w:rPr>
        <w:t>Faks</w:t>
      </w:r>
      <w:proofErr w:type="spellEnd"/>
      <w:r w:rsidRPr="00FB53D6">
        <w:rPr>
          <w:bCs/>
        </w:rPr>
        <w:t>: + 48 24 357 45 45</w:t>
      </w:r>
    </w:p>
    <w:p w14:paraId="696FF5B3" w14:textId="77777777" w:rsidR="00FB53D6" w:rsidRPr="00FB53D6" w:rsidRDefault="00FB53D6" w:rsidP="00FB53D6">
      <w:pPr>
        <w:ind w:left="118"/>
        <w:rPr>
          <w:bCs/>
        </w:rPr>
      </w:pPr>
      <w:r w:rsidRPr="00FB53D6">
        <w:rPr>
          <w:bCs/>
        </w:rPr>
        <w:t>e-</w:t>
      </w:r>
      <w:proofErr w:type="spellStart"/>
      <w:r w:rsidRPr="00FB53D6">
        <w:rPr>
          <w:bCs/>
        </w:rPr>
        <w:t>mail</w:t>
      </w:r>
      <w:proofErr w:type="spellEnd"/>
      <w:r w:rsidRPr="00FB53D6">
        <w:rPr>
          <w:bCs/>
        </w:rPr>
        <w:t>: polfarmex@polfarmex.pl</w:t>
      </w:r>
    </w:p>
    <w:p w14:paraId="0731D3B5" w14:textId="77777777" w:rsidR="00FB53D6" w:rsidRPr="00FB53D6" w:rsidRDefault="00FB53D6" w:rsidP="00FB53D6">
      <w:pPr>
        <w:ind w:left="118"/>
        <w:rPr>
          <w:b/>
        </w:rPr>
      </w:pPr>
    </w:p>
    <w:p w14:paraId="1D938E03" w14:textId="2262960F" w:rsidR="00FB53D6" w:rsidRPr="00FB53D6" w:rsidRDefault="00FB53D6" w:rsidP="00FB53D6">
      <w:pPr>
        <w:ind w:left="118"/>
        <w:rPr>
          <w:b/>
        </w:rPr>
      </w:pPr>
      <w:r w:rsidRPr="00FB53D6">
        <w:rPr>
          <w:b/>
        </w:rPr>
        <w:t xml:space="preserve">Šis pakuotės lapelis paskutinį kartą peržiūrėtas </w:t>
      </w:r>
      <w:r w:rsidR="00495979">
        <w:rPr>
          <w:b/>
        </w:rPr>
        <w:t>2023-11-22.</w:t>
      </w:r>
    </w:p>
    <w:p w14:paraId="40BBD8F7" w14:textId="77777777" w:rsidR="00FB53D6" w:rsidRPr="00FB53D6" w:rsidRDefault="00FB53D6" w:rsidP="00FB53D6">
      <w:pPr>
        <w:ind w:left="118"/>
        <w:rPr>
          <w:b/>
        </w:rPr>
      </w:pPr>
    </w:p>
    <w:p w14:paraId="3DD7AF08" w14:textId="77777777" w:rsidR="00333541" w:rsidRPr="00333541" w:rsidRDefault="00333541" w:rsidP="00333541">
      <w:pPr>
        <w:widowControl/>
        <w:numPr>
          <w:ilvl w:val="12"/>
          <w:numId w:val="0"/>
        </w:numPr>
        <w:tabs>
          <w:tab w:val="left" w:pos="567"/>
        </w:tabs>
        <w:autoSpaceDE/>
        <w:autoSpaceDN/>
        <w:ind w:right="-2"/>
        <w:rPr>
          <w:snapToGrid w:val="0"/>
          <w:szCs w:val="24"/>
        </w:rPr>
      </w:pPr>
      <w:r w:rsidRPr="00333541">
        <w:rPr>
          <w:snapToGrid w:val="0"/>
          <w:szCs w:val="20"/>
        </w:rPr>
        <w:lastRenderedPageBreak/>
        <w:t xml:space="preserve">Išsami informacija apie šį </w:t>
      </w:r>
      <w:r w:rsidRPr="00333541">
        <w:rPr>
          <w:snapToGrid w:val="0"/>
          <w:szCs w:val="24"/>
        </w:rPr>
        <w:t>vaistą</w:t>
      </w:r>
      <w:r w:rsidRPr="00333541">
        <w:rPr>
          <w:snapToGrid w:val="0"/>
          <w:szCs w:val="20"/>
        </w:rPr>
        <w:t xml:space="preserve"> pateikiama Valstybinės vaistų kontrolės tarnybos prie Lietuvos Respublikos sveikatos apsaugos ministerijos tinklalapyje</w:t>
      </w:r>
      <w:r w:rsidRPr="00333541">
        <w:rPr>
          <w:i/>
          <w:snapToGrid w:val="0"/>
          <w:szCs w:val="24"/>
        </w:rPr>
        <w:t xml:space="preserve"> </w:t>
      </w:r>
      <w:hyperlink r:id="rId10" w:history="1">
        <w:r w:rsidRPr="00333541">
          <w:rPr>
            <w:rFonts w:eastAsia="SimSun"/>
            <w:snapToGrid w:val="0"/>
            <w:color w:val="0000FF"/>
            <w:szCs w:val="20"/>
            <w:u w:val="single"/>
          </w:rPr>
          <w:t>http://www.vvkt.lt/</w:t>
        </w:r>
      </w:hyperlink>
      <w:r w:rsidRPr="00333541">
        <w:rPr>
          <w:snapToGrid w:val="0"/>
          <w:szCs w:val="20"/>
        </w:rPr>
        <w:t>.</w:t>
      </w:r>
    </w:p>
    <w:p w14:paraId="4EEEDF29" w14:textId="77777777" w:rsidR="00FB53D6" w:rsidRPr="006B4557" w:rsidRDefault="00FB53D6" w:rsidP="00FB53D6">
      <w:pPr>
        <w:ind w:left="142"/>
        <w:outlineLvl w:val="0"/>
        <w:rPr>
          <w:b/>
        </w:rPr>
      </w:pPr>
    </w:p>
    <w:p w14:paraId="66E6013A" w14:textId="77777777" w:rsidR="00FB53D6" w:rsidRDefault="00FB53D6" w:rsidP="00FB53D6">
      <w:pPr>
        <w:pStyle w:val="Pagrindinistekstas"/>
        <w:spacing w:line="252" w:lineRule="exact"/>
        <w:ind w:left="142"/>
        <w:rPr>
          <w:sz w:val="14"/>
        </w:rPr>
      </w:pPr>
    </w:p>
    <w:p w14:paraId="04113818" w14:textId="77777777" w:rsidR="00FB53D6" w:rsidRPr="00FB53D6" w:rsidRDefault="00FB53D6" w:rsidP="0050595E">
      <w:pPr>
        <w:ind w:left="567" w:hanging="425"/>
        <w:rPr>
          <w:bCs/>
          <w:noProof/>
        </w:rPr>
      </w:pPr>
    </w:p>
    <w:sectPr w:rsidR="00FB53D6" w:rsidRPr="00FB53D6" w:rsidSect="00333541">
      <w:footerReference w:type="default" r:id="rId11"/>
      <w:pgSz w:w="11910" w:h="16840" w:code="9"/>
      <w:pgMar w:top="1134" w:right="1418" w:bottom="1134" w:left="1418"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CF5A2" w14:textId="77777777" w:rsidR="00430F6E" w:rsidRDefault="00430F6E">
      <w:r>
        <w:separator/>
      </w:r>
    </w:p>
  </w:endnote>
  <w:endnote w:type="continuationSeparator" w:id="0">
    <w:p w14:paraId="60B518CB" w14:textId="77777777" w:rsidR="00430F6E" w:rsidRDefault="00430F6E">
      <w:r>
        <w:continuationSeparator/>
      </w:r>
    </w:p>
  </w:endnote>
  <w:endnote w:type="continuationNotice" w:id="1">
    <w:p w14:paraId="2B2C5798" w14:textId="77777777" w:rsidR="00430F6E" w:rsidRDefault="00430F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BAF40" w14:textId="236E7830" w:rsidR="00430F6E" w:rsidRDefault="00430F6E">
    <w:pPr>
      <w:pStyle w:val="Pagrindinistekstas"/>
      <w:spacing w:line="14" w:lineRule="auto"/>
      <w:rPr>
        <w:sz w:val="20"/>
      </w:rPr>
    </w:pPr>
    <w:r>
      <w:rPr>
        <w:noProof/>
        <w:lang w:eastAsia="lt-LT"/>
      </w:rPr>
      <mc:AlternateContent>
        <mc:Choice Requires="wps">
          <w:drawing>
            <wp:anchor distT="0" distB="0" distL="114300" distR="114300" simplePos="0" relativeHeight="251657728" behindDoc="1" locked="0" layoutInCell="1" allowOverlap="1" wp14:anchorId="4F291FA1" wp14:editId="72FB07FD">
              <wp:simplePos x="0" y="0"/>
              <wp:positionH relativeFrom="page">
                <wp:posOffset>3858895</wp:posOffset>
              </wp:positionH>
              <wp:positionV relativeFrom="page">
                <wp:posOffset>10102215</wp:posOffset>
              </wp:positionV>
              <wp:extent cx="217170" cy="153670"/>
              <wp:effectExtent l="0" t="0" r="0" b="0"/>
              <wp:wrapNone/>
              <wp:docPr id="1595889631"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AF3169" w14:textId="3743D492" w:rsidR="00430F6E" w:rsidRDefault="00430F6E">
                          <w:pPr>
                            <w:spacing w:before="14"/>
                            <w:ind w:left="60"/>
                            <w:rPr>
                              <w:rFonts w:ascii="Arial"/>
                              <w:sz w:val="18"/>
                            </w:rPr>
                          </w:pPr>
                          <w:r>
                            <w:rPr>
                              <w:rFonts w:ascii="Arial"/>
                              <w:sz w:val="18"/>
                            </w:rPr>
                            <w:fldChar w:fldCharType="begin"/>
                          </w:r>
                          <w:r>
                            <w:rPr>
                              <w:rFonts w:ascii="Arial"/>
                              <w:sz w:val="18"/>
                            </w:rPr>
                            <w:instrText xml:space="preserve"> PAGE </w:instrText>
                          </w:r>
                          <w:r>
                            <w:rPr>
                              <w:rFonts w:ascii="Arial"/>
                              <w:sz w:val="18"/>
                            </w:rPr>
                            <w:fldChar w:fldCharType="separate"/>
                          </w:r>
                          <w:r w:rsidR="00333541">
                            <w:rPr>
                              <w:rFonts w:ascii="Arial"/>
                              <w:noProof/>
                              <w:sz w:val="18"/>
                            </w:rPr>
                            <w:t>2</w:t>
                          </w:r>
                          <w:r w:rsidR="00333541">
                            <w:rPr>
                              <w:rFonts w:ascii="Arial"/>
                              <w:noProof/>
                              <w:sz w:val="18"/>
                            </w:rPr>
                            <w:t>0</w:t>
                          </w:r>
                          <w:r>
                            <w:rPr>
                              <w:rFonts w:ascii="Arial"/>
                              <w:sz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291FA1" id="_x0000_t202" coordsize="21600,21600" o:spt="202" path="m,l,21600r21600,l21600,xe">
              <v:stroke joinstyle="miter"/>
              <v:path gradientshapeok="t" o:connecttype="rect"/>
            </v:shapetype>
            <v:shape id="Pole tekstowe 1" o:spid="_x0000_s1064" type="#_x0000_t202" style="position:absolute;margin-left:303.85pt;margin-top:795.45pt;width:17.1pt;height:12.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" filled="f" stroked="f">
              <v:textbox inset="0,0,0,0">
                <w:txbxContent>
                  <w:p w14:paraId="77AF3169" w14:textId="3743D492" w:rsidR="00430F6E" w:rsidRDefault="00430F6E">
                    <w:pPr>
                      <w:spacing w:before="14"/>
                      <w:ind w:left="60"/>
                      <w:rPr>
                        <w:rFonts w:ascii="Arial"/>
                        <w:sz w:val="18"/>
                      </w:rPr>
                    </w:pPr>
                    <w:r>
                      <w:rPr>
                        <w:rFonts w:ascii="Arial"/>
                        <w:sz w:val="18"/>
                      </w:rPr>
                      <w:fldChar w:fldCharType="begin"/>
                    </w:r>
                    <w:r>
                      <w:rPr>
                        <w:rFonts w:ascii="Arial"/>
                        <w:sz w:val="18"/>
                      </w:rPr>
                      <w:instrText xml:space="preserve"> PAGE </w:instrText>
                    </w:r>
                    <w:r>
                      <w:rPr>
                        <w:rFonts w:ascii="Arial"/>
                        <w:sz w:val="18"/>
                      </w:rPr>
                      <w:fldChar w:fldCharType="separate"/>
                    </w:r>
                    <w:r w:rsidR="00333541">
                      <w:rPr>
                        <w:rFonts w:ascii="Arial"/>
                        <w:noProof/>
                        <w:sz w:val="18"/>
                      </w:rPr>
                      <w:t>20</w:t>
                    </w:r>
                    <w:r>
                      <w:rPr>
                        <w:rFonts w:ascii="Arial"/>
                        <w:sz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7FA28" w14:textId="77777777" w:rsidR="00430F6E" w:rsidRDefault="00430F6E">
      <w:r>
        <w:separator/>
      </w:r>
    </w:p>
  </w:footnote>
  <w:footnote w:type="continuationSeparator" w:id="0">
    <w:p w14:paraId="4CDEF159" w14:textId="77777777" w:rsidR="00430F6E" w:rsidRDefault="00430F6E">
      <w:r>
        <w:continuationSeparator/>
      </w:r>
    </w:p>
  </w:footnote>
  <w:footnote w:type="continuationNotice" w:id="1">
    <w:p w14:paraId="385D6F61" w14:textId="77777777" w:rsidR="00430F6E" w:rsidRDefault="00430F6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19AA2"/>
    <w:multiLevelType w:val="hybridMultilevel"/>
    <w:tmpl w:val="00000000"/>
    <w:lvl w:ilvl="0" w:tplc="DC901AE6">
      <w:numFmt w:val="bullet"/>
      <w:lvlText w:val=""/>
      <w:lvlJc w:val="left"/>
      <w:pPr>
        <w:ind w:left="1187" w:hanging="361"/>
      </w:pPr>
      <w:rPr>
        <w:rFonts w:ascii="Symbol" w:eastAsia="Symbol" w:hAnsi="Symbol" w:cs="Symbol" w:hint="default"/>
        <w:b w:val="0"/>
        <w:bCs w:val="0"/>
        <w:i w:val="0"/>
        <w:iCs w:val="0"/>
        <w:w w:val="100"/>
        <w:sz w:val="22"/>
        <w:szCs w:val="22"/>
        <w:lang w:val="de-DE" w:eastAsia="en-US" w:bidi="ar-SA"/>
      </w:rPr>
    </w:lvl>
    <w:lvl w:ilvl="1" w:tplc="6A1898B0">
      <w:numFmt w:val="bullet"/>
      <w:lvlText w:val="•"/>
      <w:lvlJc w:val="left"/>
      <w:pPr>
        <w:ind w:left="2071" w:hanging="361"/>
      </w:pPr>
      <w:rPr>
        <w:rFonts w:hint="default"/>
        <w:lang w:val="de-DE" w:eastAsia="en-US" w:bidi="ar-SA"/>
      </w:rPr>
    </w:lvl>
    <w:lvl w:ilvl="2" w:tplc="17E626FE">
      <w:numFmt w:val="bullet"/>
      <w:lvlText w:val="•"/>
      <w:lvlJc w:val="left"/>
      <w:pPr>
        <w:ind w:left="2953" w:hanging="361"/>
      </w:pPr>
      <w:rPr>
        <w:rFonts w:hint="default"/>
        <w:lang w:val="de-DE" w:eastAsia="en-US" w:bidi="ar-SA"/>
      </w:rPr>
    </w:lvl>
    <w:lvl w:ilvl="3" w:tplc="30D0FC7C">
      <w:numFmt w:val="bullet"/>
      <w:lvlText w:val="•"/>
      <w:lvlJc w:val="left"/>
      <w:pPr>
        <w:ind w:left="3836" w:hanging="361"/>
      </w:pPr>
      <w:rPr>
        <w:rFonts w:hint="default"/>
        <w:lang w:val="de-DE" w:eastAsia="en-US" w:bidi="ar-SA"/>
      </w:rPr>
    </w:lvl>
    <w:lvl w:ilvl="4" w:tplc="DF6E3AAE">
      <w:numFmt w:val="bullet"/>
      <w:lvlText w:val="•"/>
      <w:lvlJc w:val="left"/>
      <w:pPr>
        <w:ind w:left="4718" w:hanging="361"/>
      </w:pPr>
      <w:rPr>
        <w:rFonts w:hint="default"/>
        <w:lang w:val="de-DE" w:eastAsia="en-US" w:bidi="ar-SA"/>
      </w:rPr>
    </w:lvl>
    <w:lvl w:ilvl="5" w:tplc="9C226A3A">
      <w:numFmt w:val="bullet"/>
      <w:lvlText w:val="•"/>
      <w:lvlJc w:val="left"/>
      <w:pPr>
        <w:ind w:left="5601" w:hanging="361"/>
      </w:pPr>
      <w:rPr>
        <w:rFonts w:hint="default"/>
        <w:lang w:val="de-DE" w:eastAsia="en-US" w:bidi="ar-SA"/>
      </w:rPr>
    </w:lvl>
    <w:lvl w:ilvl="6" w:tplc="B70E2402">
      <w:numFmt w:val="bullet"/>
      <w:lvlText w:val="•"/>
      <w:lvlJc w:val="left"/>
      <w:pPr>
        <w:ind w:left="6483" w:hanging="361"/>
      </w:pPr>
      <w:rPr>
        <w:rFonts w:hint="default"/>
        <w:lang w:val="de-DE" w:eastAsia="en-US" w:bidi="ar-SA"/>
      </w:rPr>
    </w:lvl>
    <w:lvl w:ilvl="7" w:tplc="B520125E">
      <w:numFmt w:val="bullet"/>
      <w:lvlText w:val="•"/>
      <w:lvlJc w:val="left"/>
      <w:pPr>
        <w:ind w:left="7365" w:hanging="361"/>
      </w:pPr>
      <w:rPr>
        <w:rFonts w:hint="default"/>
        <w:lang w:val="de-DE" w:eastAsia="en-US" w:bidi="ar-SA"/>
      </w:rPr>
    </w:lvl>
    <w:lvl w:ilvl="8" w:tplc="F5CE9AC8">
      <w:numFmt w:val="bullet"/>
      <w:lvlText w:val="•"/>
      <w:lvlJc w:val="left"/>
      <w:pPr>
        <w:ind w:left="8248" w:hanging="361"/>
      </w:pPr>
      <w:rPr>
        <w:rFonts w:hint="default"/>
        <w:lang w:val="de-DE" w:eastAsia="en-US" w:bidi="ar-SA"/>
      </w:rPr>
    </w:lvl>
  </w:abstractNum>
  <w:abstractNum w:abstractNumId="1" w15:restartNumberingAfterBreak="0">
    <w:nsid w:val="1A8761F7"/>
    <w:multiLevelType w:val="hybridMultilevel"/>
    <w:tmpl w:val="2B2EFED8"/>
    <w:lvl w:ilvl="0" w:tplc="DCB47796">
      <w:start w:val="1"/>
      <w:numFmt w:val="upperLetter"/>
      <w:lvlText w:val="%1."/>
      <w:lvlJc w:val="left"/>
      <w:pPr>
        <w:ind w:left="1710" w:hanging="576"/>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2" w15:restartNumberingAfterBreak="0">
    <w:nsid w:val="1C8E1E69"/>
    <w:multiLevelType w:val="multilevel"/>
    <w:tmpl w:val="607CCE9E"/>
    <w:lvl w:ilvl="0">
      <w:start w:val="1"/>
      <w:numFmt w:val="decimal"/>
      <w:lvlText w:val="%1."/>
      <w:lvlJc w:val="left"/>
      <w:pPr>
        <w:ind w:left="118" w:hanging="567"/>
      </w:pPr>
      <w:rPr>
        <w:rFonts w:ascii="Times New Roman" w:eastAsia="Times New Roman" w:hAnsi="Times New Roman" w:cs="Times New Roman" w:hint="default"/>
        <w:b/>
        <w:bCs/>
        <w:w w:val="100"/>
        <w:sz w:val="22"/>
        <w:szCs w:val="22"/>
      </w:rPr>
    </w:lvl>
    <w:lvl w:ilvl="1">
      <w:start w:val="1"/>
      <w:numFmt w:val="decimal"/>
      <w:lvlText w:val="%1.%2"/>
      <w:lvlJc w:val="left"/>
      <w:pPr>
        <w:ind w:left="684" w:hanging="567"/>
      </w:pPr>
      <w:rPr>
        <w:rFonts w:ascii="Times New Roman" w:eastAsia="Times New Roman" w:hAnsi="Times New Roman" w:cs="Times New Roman" w:hint="default"/>
        <w:b/>
        <w:bCs/>
        <w:w w:val="100"/>
        <w:sz w:val="22"/>
        <w:szCs w:val="22"/>
      </w:rPr>
    </w:lvl>
    <w:lvl w:ilvl="2">
      <w:numFmt w:val="bullet"/>
      <w:lvlText w:val=""/>
      <w:lvlJc w:val="left"/>
      <w:pPr>
        <w:ind w:left="784" w:hanging="567"/>
      </w:pPr>
      <w:rPr>
        <w:rFonts w:ascii="Symbol" w:eastAsia="Symbol" w:hAnsi="Symbol" w:cs="Symbol" w:hint="default"/>
        <w:w w:val="100"/>
        <w:sz w:val="22"/>
        <w:szCs w:val="22"/>
      </w:rPr>
    </w:lvl>
    <w:lvl w:ilvl="3">
      <w:numFmt w:val="bullet"/>
      <w:lvlText w:val="•"/>
      <w:lvlJc w:val="left"/>
      <w:pPr>
        <w:ind w:left="1813" w:hanging="567"/>
      </w:pPr>
    </w:lvl>
    <w:lvl w:ilvl="4">
      <w:numFmt w:val="bullet"/>
      <w:lvlText w:val="•"/>
      <w:lvlJc w:val="left"/>
      <w:pPr>
        <w:ind w:left="2846" w:hanging="567"/>
      </w:pPr>
    </w:lvl>
    <w:lvl w:ilvl="5">
      <w:numFmt w:val="bullet"/>
      <w:lvlText w:val="•"/>
      <w:lvlJc w:val="left"/>
      <w:pPr>
        <w:ind w:left="3879" w:hanging="567"/>
      </w:pPr>
    </w:lvl>
    <w:lvl w:ilvl="6">
      <w:numFmt w:val="bullet"/>
      <w:lvlText w:val="•"/>
      <w:lvlJc w:val="left"/>
      <w:pPr>
        <w:ind w:left="4912" w:hanging="567"/>
      </w:pPr>
    </w:lvl>
    <w:lvl w:ilvl="7">
      <w:numFmt w:val="bullet"/>
      <w:lvlText w:val="•"/>
      <w:lvlJc w:val="left"/>
      <w:pPr>
        <w:ind w:left="5945" w:hanging="567"/>
      </w:pPr>
    </w:lvl>
    <w:lvl w:ilvl="8">
      <w:numFmt w:val="bullet"/>
      <w:lvlText w:val="•"/>
      <w:lvlJc w:val="left"/>
      <w:pPr>
        <w:ind w:left="6978" w:hanging="567"/>
      </w:pPr>
    </w:lvl>
  </w:abstractNum>
  <w:abstractNum w:abstractNumId="3" w15:restartNumberingAfterBreak="0">
    <w:nsid w:val="257E2801"/>
    <w:multiLevelType w:val="hybridMultilevel"/>
    <w:tmpl w:val="00000000"/>
    <w:lvl w:ilvl="0" w:tplc="0E2E5AAC">
      <w:start w:val="1"/>
      <w:numFmt w:val="decimal"/>
      <w:lvlText w:val="%1."/>
      <w:lvlJc w:val="left"/>
      <w:pPr>
        <w:ind w:left="685" w:hanging="567"/>
      </w:pPr>
      <w:rPr>
        <w:rFonts w:ascii="Times New Roman" w:eastAsia="Times New Roman" w:hAnsi="Times New Roman" w:cs="Times New Roman" w:hint="default"/>
        <w:b/>
        <w:bCs/>
        <w:i w:val="0"/>
        <w:iCs w:val="0"/>
        <w:w w:val="100"/>
        <w:sz w:val="22"/>
        <w:szCs w:val="22"/>
        <w:lang w:val="de-DE" w:eastAsia="en-US" w:bidi="ar-SA"/>
      </w:rPr>
    </w:lvl>
    <w:lvl w:ilvl="1" w:tplc="125CA52C">
      <w:numFmt w:val="bullet"/>
      <w:lvlText w:val="–"/>
      <w:lvlJc w:val="left"/>
      <w:pPr>
        <w:ind w:left="685" w:hanging="567"/>
      </w:pPr>
      <w:rPr>
        <w:rFonts w:ascii="Times New Roman" w:eastAsia="Times New Roman" w:hAnsi="Times New Roman" w:cs="Times New Roman" w:hint="default"/>
        <w:b w:val="0"/>
        <w:bCs w:val="0"/>
        <w:i w:val="0"/>
        <w:iCs w:val="0"/>
        <w:w w:val="100"/>
        <w:sz w:val="22"/>
        <w:szCs w:val="22"/>
        <w:lang w:val="de-DE" w:eastAsia="en-US" w:bidi="ar-SA"/>
      </w:rPr>
    </w:lvl>
    <w:lvl w:ilvl="2" w:tplc="232CB9EE">
      <w:numFmt w:val="bullet"/>
      <w:lvlText w:val="•"/>
      <w:lvlJc w:val="left"/>
      <w:pPr>
        <w:ind w:left="2404" w:hanging="567"/>
      </w:pPr>
      <w:rPr>
        <w:rFonts w:hint="default"/>
        <w:lang w:val="de-DE" w:eastAsia="en-US" w:bidi="ar-SA"/>
      </w:rPr>
    </w:lvl>
    <w:lvl w:ilvl="3" w:tplc="84A64C1E">
      <w:numFmt w:val="bullet"/>
      <w:lvlText w:val="•"/>
      <w:lvlJc w:val="left"/>
      <w:pPr>
        <w:ind w:left="3267" w:hanging="567"/>
      </w:pPr>
      <w:rPr>
        <w:rFonts w:hint="default"/>
        <w:lang w:val="de-DE" w:eastAsia="en-US" w:bidi="ar-SA"/>
      </w:rPr>
    </w:lvl>
    <w:lvl w:ilvl="4" w:tplc="8740322C">
      <w:numFmt w:val="bullet"/>
      <w:lvlText w:val="•"/>
      <w:lvlJc w:val="left"/>
      <w:pPr>
        <w:ind w:left="4129" w:hanging="567"/>
      </w:pPr>
      <w:rPr>
        <w:rFonts w:hint="default"/>
        <w:lang w:val="de-DE" w:eastAsia="en-US" w:bidi="ar-SA"/>
      </w:rPr>
    </w:lvl>
    <w:lvl w:ilvl="5" w:tplc="20CEF296">
      <w:numFmt w:val="bullet"/>
      <w:lvlText w:val="•"/>
      <w:lvlJc w:val="left"/>
      <w:pPr>
        <w:ind w:left="4992" w:hanging="567"/>
      </w:pPr>
      <w:rPr>
        <w:rFonts w:hint="default"/>
        <w:lang w:val="de-DE" w:eastAsia="en-US" w:bidi="ar-SA"/>
      </w:rPr>
    </w:lvl>
    <w:lvl w:ilvl="6" w:tplc="01461820">
      <w:numFmt w:val="bullet"/>
      <w:lvlText w:val="•"/>
      <w:lvlJc w:val="left"/>
      <w:pPr>
        <w:ind w:left="5854" w:hanging="567"/>
      </w:pPr>
      <w:rPr>
        <w:rFonts w:hint="default"/>
        <w:lang w:val="de-DE" w:eastAsia="en-US" w:bidi="ar-SA"/>
      </w:rPr>
    </w:lvl>
    <w:lvl w:ilvl="7" w:tplc="DB28325C">
      <w:numFmt w:val="bullet"/>
      <w:lvlText w:val="•"/>
      <w:lvlJc w:val="left"/>
      <w:pPr>
        <w:ind w:left="6716" w:hanging="567"/>
      </w:pPr>
      <w:rPr>
        <w:rFonts w:hint="default"/>
        <w:lang w:val="de-DE" w:eastAsia="en-US" w:bidi="ar-SA"/>
      </w:rPr>
    </w:lvl>
    <w:lvl w:ilvl="8" w:tplc="507E4F94">
      <w:numFmt w:val="bullet"/>
      <w:lvlText w:val="•"/>
      <w:lvlJc w:val="left"/>
      <w:pPr>
        <w:ind w:left="7579" w:hanging="567"/>
      </w:pPr>
      <w:rPr>
        <w:rFonts w:hint="default"/>
        <w:lang w:val="de-DE" w:eastAsia="en-US" w:bidi="ar-SA"/>
      </w:rPr>
    </w:lvl>
  </w:abstractNum>
  <w:abstractNum w:abstractNumId="4" w15:restartNumberingAfterBreak="0">
    <w:nsid w:val="2EC0446A"/>
    <w:multiLevelType w:val="hybridMultilevel"/>
    <w:tmpl w:val="00000000"/>
    <w:lvl w:ilvl="0" w:tplc="41B4EF1E">
      <w:start w:val="1"/>
      <w:numFmt w:val="lowerLetter"/>
      <w:lvlText w:val="%1)"/>
      <w:lvlJc w:val="left"/>
      <w:pPr>
        <w:ind w:left="724" w:hanging="567"/>
      </w:pPr>
      <w:rPr>
        <w:rFonts w:ascii="Times New Roman" w:eastAsia="Times New Roman" w:hAnsi="Times New Roman" w:cs="Times New Roman" w:hint="default"/>
        <w:b w:val="0"/>
        <w:bCs w:val="0"/>
        <w:i w:val="0"/>
        <w:iCs w:val="0"/>
        <w:w w:val="100"/>
        <w:sz w:val="22"/>
        <w:szCs w:val="22"/>
        <w:lang w:val="de-DE" w:eastAsia="en-US" w:bidi="ar-SA"/>
      </w:rPr>
    </w:lvl>
    <w:lvl w:ilvl="1" w:tplc="055A91BC">
      <w:numFmt w:val="bullet"/>
      <w:lvlText w:val="•"/>
      <w:lvlJc w:val="left"/>
      <w:pPr>
        <w:ind w:left="1588" w:hanging="567"/>
      </w:pPr>
      <w:rPr>
        <w:rFonts w:hint="default"/>
        <w:lang w:val="de-DE" w:eastAsia="en-US" w:bidi="ar-SA"/>
      </w:rPr>
    </w:lvl>
    <w:lvl w:ilvl="2" w:tplc="756E644E">
      <w:numFmt w:val="bullet"/>
      <w:lvlText w:val="•"/>
      <w:lvlJc w:val="left"/>
      <w:pPr>
        <w:ind w:left="2456" w:hanging="567"/>
      </w:pPr>
      <w:rPr>
        <w:rFonts w:hint="default"/>
        <w:lang w:val="de-DE" w:eastAsia="en-US" w:bidi="ar-SA"/>
      </w:rPr>
    </w:lvl>
    <w:lvl w:ilvl="3" w:tplc="981C0E24">
      <w:numFmt w:val="bullet"/>
      <w:lvlText w:val="•"/>
      <w:lvlJc w:val="left"/>
      <w:pPr>
        <w:ind w:left="3325" w:hanging="567"/>
      </w:pPr>
      <w:rPr>
        <w:rFonts w:hint="default"/>
        <w:lang w:val="de-DE" w:eastAsia="en-US" w:bidi="ar-SA"/>
      </w:rPr>
    </w:lvl>
    <w:lvl w:ilvl="4" w:tplc="D444F312">
      <w:numFmt w:val="bullet"/>
      <w:lvlText w:val="•"/>
      <w:lvlJc w:val="left"/>
      <w:pPr>
        <w:ind w:left="4193" w:hanging="567"/>
      </w:pPr>
      <w:rPr>
        <w:rFonts w:hint="default"/>
        <w:lang w:val="de-DE" w:eastAsia="en-US" w:bidi="ar-SA"/>
      </w:rPr>
    </w:lvl>
    <w:lvl w:ilvl="5" w:tplc="BDC0F014">
      <w:numFmt w:val="bullet"/>
      <w:lvlText w:val="•"/>
      <w:lvlJc w:val="left"/>
      <w:pPr>
        <w:ind w:left="5062" w:hanging="567"/>
      </w:pPr>
      <w:rPr>
        <w:rFonts w:hint="default"/>
        <w:lang w:val="de-DE" w:eastAsia="en-US" w:bidi="ar-SA"/>
      </w:rPr>
    </w:lvl>
    <w:lvl w:ilvl="6" w:tplc="DD801172">
      <w:numFmt w:val="bullet"/>
      <w:lvlText w:val="•"/>
      <w:lvlJc w:val="left"/>
      <w:pPr>
        <w:ind w:left="5930" w:hanging="567"/>
      </w:pPr>
      <w:rPr>
        <w:rFonts w:hint="default"/>
        <w:lang w:val="de-DE" w:eastAsia="en-US" w:bidi="ar-SA"/>
      </w:rPr>
    </w:lvl>
    <w:lvl w:ilvl="7" w:tplc="94505868">
      <w:numFmt w:val="bullet"/>
      <w:lvlText w:val="•"/>
      <w:lvlJc w:val="left"/>
      <w:pPr>
        <w:ind w:left="6798" w:hanging="567"/>
      </w:pPr>
      <w:rPr>
        <w:rFonts w:hint="default"/>
        <w:lang w:val="de-DE" w:eastAsia="en-US" w:bidi="ar-SA"/>
      </w:rPr>
    </w:lvl>
    <w:lvl w:ilvl="8" w:tplc="2A3800A8">
      <w:numFmt w:val="bullet"/>
      <w:lvlText w:val="•"/>
      <w:lvlJc w:val="left"/>
      <w:pPr>
        <w:ind w:left="7667" w:hanging="567"/>
      </w:pPr>
      <w:rPr>
        <w:rFonts w:hint="default"/>
        <w:lang w:val="de-DE" w:eastAsia="en-US" w:bidi="ar-SA"/>
      </w:rPr>
    </w:lvl>
  </w:abstractNum>
  <w:abstractNum w:abstractNumId="5" w15:restartNumberingAfterBreak="0">
    <w:nsid w:val="317A4503"/>
    <w:multiLevelType w:val="hybridMultilevel"/>
    <w:tmpl w:val="7F40460C"/>
    <w:lvl w:ilvl="0" w:tplc="9B4408D4">
      <w:start w:val="1"/>
      <w:numFmt w:val="decimal"/>
      <w:lvlText w:val="%1."/>
      <w:lvlJc w:val="left"/>
      <w:pPr>
        <w:ind w:left="545" w:hanging="428"/>
      </w:pPr>
      <w:rPr>
        <w:rFonts w:ascii="Times New Roman" w:eastAsia="Times New Roman" w:hAnsi="Times New Roman" w:cs="Times New Roman" w:hint="default"/>
        <w:w w:val="100"/>
        <w:sz w:val="22"/>
        <w:szCs w:val="22"/>
      </w:rPr>
    </w:lvl>
    <w:lvl w:ilvl="1" w:tplc="3120E818">
      <w:numFmt w:val="bullet"/>
      <w:lvlText w:val="•"/>
      <w:lvlJc w:val="left"/>
      <w:pPr>
        <w:ind w:left="1414" w:hanging="428"/>
      </w:pPr>
    </w:lvl>
    <w:lvl w:ilvl="2" w:tplc="9B741CBE">
      <w:numFmt w:val="bullet"/>
      <w:lvlText w:val="•"/>
      <w:lvlJc w:val="left"/>
      <w:pPr>
        <w:ind w:left="2289" w:hanging="428"/>
      </w:pPr>
    </w:lvl>
    <w:lvl w:ilvl="3" w:tplc="0FD6F910">
      <w:numFmt w:val="bullet"/>
      <w:lvlText w:val="•"/>
      <w:lvlJc w:val="left"/>
      <w:pPr>
        <w:ind w:left="3163" w:hanging="428"/>
      </w:pPr>
    </w:lvl>
    <w:lvl w:ilvl="4" w:tplc="87A663C6">
      <w:numFmt w:val="bullet"/>
      <w:lvlText w:val="•"/>
      <w:lvlJc w:val="left"/>
      <w:pPr>
        <w:ind w:left="4038" w:hanging="428"/>
      </w:pPr>
    </w:lvl>
    <w:lvl w:ilvl="5" w:tplc="17CAF2EE">
      <w:numFmt w:val="bullet"/>
      <w:lvlText w:val="•"/>
      <w:lvlJc w:val="left"/>
      <w:pPr>
        <w:ind w:left="4912" w:hanging="428"/>
      </w:pPr>
    </w:lvl>
    <w:lvl w:ilvl="6" w:tplc="24E6E69C">
      <w:numFmt w:val="bullet"/>
      <w:lvlText w:val="•"/>
      <w:lvlJc w:val="left"/>
      <w:pPr>
        <w:ind w:left="5787" w:hanging="428"/>
      </w:pPr>
    </w:lvl>
    <w:lvl w:ilvl="7" w:tplc="6F64D054">
      <w:numFmt w:val="bullet"/>
      <w:lvlText w:val="•"/>
      <w:lvlJc w:val="left"/>
      <w:pPr>
        <w:ind w:left="6661" w:hanging="428"/>
      </w:pPr>
    </w:lvl>
    <w:lvl w:ilvl="8" w:tplc="D53AAA8E">
      <w:numFmt w:val="bullet"/>
      <w:lvlText w:val="•"/>
      <w:lvlJc w:val="left"/>
      <w:pPr>
        <w:ind w:left="7536" w:hanging="428"/>
      </w:pPr>
    </w:lvl>
  </w:abstractNum>
  <w:abstractNum w:abstractNumId="6" w15:restartNumberingAfterBreak="0">
    <w:nsid w:val="3B42ED69"/>
    <w:multiLevelType w:val="hybridMultilevel"/>
    <w:tmpl w:val="00000000"/>
    <w:lvl w:ilvl="0" w:tplc="1E306E52">
      <w:start w:val="1"/>
      <w:numFmt w:val="decimal"/>
      <w:lvlText w:val="%1."/>
      <w:lvlJc w:val="left"/>
      <w:pPr>
        <w:ind w:left="1291" w:hanging="1133"/>
      </w:pPr>
      <w:rPr>
        <w:rFonts w:ascii="Times New Roman" w:eastAsia="Times New Roman" w:hAnsi="Times New Roman" w:cs="Times New Roman" w:hint="default"/>
        <w:b w:val="0"/>
        <w:bCs w:val="0"/>
        <w:i w:val="0"/>
        <w:iCs w:val="0"/>
        <w:w w:val="100"/>
        <w:sz w:val="22"/>
        <w:szCs w:val="22"/>
        <w:lang w:val="de-DE" w:eastAsia="en-US" w:bidi="ar-SA"/>
      </w:rPr>
    </w:lvl>
    <w:lvl w:ilvl="1" w:tplc="9766C9FA">
      <w:numFmt w:val="bullet"/>
      <w:lvlText w:val="•"/>
      <w:lvlJc w:val="left"/>
      <w:pPr>
        <w:ind w:left="2110" w:hanging="1133"/>
      </w:pPr>
      <w:rPr>
        <w:rFonts w:hint="default"/>
        <w:lang w:val="de-DE" w:eastAsia="en-US" w:bidi="ar-SA"/>
      </w:rPr>
    </w:lvl>
    <w:lvl w:ilvl="2" w:tplc="15EA26D2">
      <w:numFmt w:val="bullet"/>
      <w:lvlText w:val="•"/>
      <w:lvlJc w:val="left"/>
      <w:pPr>
        <w:ind w:left="2920" w:hanging="1133"/>
      </w:pPr>
      <w:rPr>
        <w:rFonts w:hint="default"/>
        <w:lang w:val="de-DE" w:eastAsia="en-US" w:bidi="ar-SA"/>
      </w:rPr>
    </w:lvl>
    <w:lvl w:ilvl="3" w:tplc="C45A2486">
      <w:numFmt w:val="bullet"/>
      <w:lvlText w:val="•"/>
      <w:lvlJc w:val="left"/>
      <w:pPr>
        <w:ind w:left="3731" w:hanging="1133"/>
      </w:pPr>
      <w:rPr>
        <w:rFonts w:hint="default"/>
        <w:lang w:val="de-DE" w:eastAsia="en-US" w:bidi="ar-SA"/>
      </w:rPr>
    </w:lvl>
    <w:lvl w:ilvl="4" w:tplc="8B629638">
      <w:numFmt w:val="bullet"/>
      <w:lvlText w:val="•"/>
      <w:lvlJc w:val="left"/>
      <w:pPr>
        <w:ind w:left="4541" w:hanging="1133"/>
      </w:pPr>
      <w:rPr>
        <w:rFonts w:hint="default"/>
        <w:lang w:val="de-DE" w:eastAsia="en-US" w:bidi="ar-SA"/>
      </w:rPr>
    </w:lvl>
    <w:lvl w:ilvl="5" w:tplc="685AE0F8">
      <w:numFmt w:val="bullet"/>
      <w:lvlText w:val="•"/>
      <w:lvlJc w:val="left"/>
      <w:pPr>
        <w:ind w:left="5352" w:hanging="1133"/>
      </w:pPr>
      <w:rPr>
        <w:rFonts w:hint="default"/>
        <w:lang w:val="de-DE" w:eastAsia="en-US" w:bidi="ar-SA"/>
      </w:rPr>
    </w:lvl>
    <w:lvl w:ilvl="6" w:tplc="4CEA09E4">
      <w:numFmt w:val="bullet"/>
      <w:lvlText w:val="•"/>
      <w:lvlJc w:val="left"/>
      <w:pPr>
        <w:ind w:left="6162" w:hanging="1133"/>
      </w:pPr>
      <w:rPr>
        <w:rFonts w:hint="default"/>
        <w:lang w:val="de-DE" w:eastAsia="en-US" w:bidi="ar-SA"/>
      </w:rPr>
    </w:lvl>
    <w:lvl w:ilvl="7" w:tplc="E8220C0A">
      <w:numFmt w:val="bullet"/>
      <w:lvlText w:val="•"/>
      <w:lvlJc w:val="left"/>
      <w:pPr>
        <w:ind w:left="6972" w:hanging="1133"/>
      </w:pPr>
      <w:rPr>
        <w:rFonts w:hint="default"/>
        <w:lang w:val="de-DE" w:eastAsia="en-US" w:bidi="ar-SA"/>
      </w:rPr>
    </w:lvl>
    <w:lvl w:ilvl="8" w:tplc="4BEAA0DE">
      <w:numFmt w:val="bullet"/>
      <w:lvlText w:val="•"/>
      <w:lvlJc w:val="left"/>
      <w:pPr>
        <w:ind w:left="7783" w:hanging="1133"/>
      </w:pPr>
      <w:rPr>
        <w:rFonts w:hint="default"/>
        <w:lang w:val="de-DE" w:eastAsia="en-US" w:bidi="ar-SA"/>
      </w:rPr>
    </w:lvl>
  </w:abstractNum>
  <w:abstractNum w:abstractNumId="7" w15:restartNumberingAfterBreak="0">
    <w:nsid w:val="3DA08E6C"/>
    <w:multiLevelType w:val="hybridMultilevel"/>
    <w:tmpl w:val="00000000"/>
    <w:lvl w:ilvl="0" w:tplc="CD106BBA">
      <w:numFmt w:val="bullet"/>
      <w:lvlText w:val="-"/>
      <w:lvlJc w:val="left"/>
      <w:pPr>
        <w:ind w:left="118" w:hanging="125"/>
      </w:pPr>
      <w:rPr>
        <w:rFonts w:ascii="Times New Roman" w:eastAsia="Times New Roman" w:hAnsi="Times New Roman" w:cs="Times New Roman" w:hint="default"/>
        <w:b w:val="0"/>
        <w:bCs w:val="0"/>
        <w:i w:val="0"/>
        <w:iCs w:val="0"/>
        <w:w w:val="100"/>
        <w:sz w:val="22"/>
        <w:szCs w:val="22"/>
        <w:lang w:val="de-DE" w:eastAsia="en-US" w:bidi="ar-SA"/>
      </w:rPr>
    </w:lvl>
    <w:lvl w:ilvl="1" w:tplc="47085A60">
      <w:numFmt w:val="bullet"/>
      <w:lvlText w:val="•"/>
      <w:lvlJc w:val="left"/>
      <w:pPr>
        <w:ind w:left="1038" w:hanging="125"/>
      </w:pPr>
      <w:rPr>
        <w:rFonts w:hint="default"/>
        <w:lang w:val="de-DE" w:eastAsia="en-US" w:bidi="ar-SA"/>
      </w:rPr>
    </w:lvl>
    <w:lvl w:ilvl="2" w:tplc="927AF328">
      <w:numFmt w:val="bullet"/>
      <w:lvlText w:val="•"/>
      <w:lvlJc w:val="left"/>
      <w:pPr>
        <w:ind w:left="1956" w:hanging="125"/>
      </w:pPr>
      <w:rPr>
        <w:rFonts w:hint="default"/>
        <w:lang w:val="de-DE" w:eastAsia="en-US" w:bidi="ar-SA"/>
      </w:rPr>
    </w:lvl>
    <w:lvl w:ilvl="3" w:tplc="DDA47B04">
      <w:numFmt w:val="bullet"/>
      <w:lvlText w:val="•"/>
      <w:lvlJc w:val="left"/>
      <w:pPr>
        <w:ind w:left="2875" w:hanging="125"/>
      </w:pPr>
      <w:rPr>
        <w:rFonts w:hint="default"/>
        <w:lang w:val="de-DE" w:eastAsia="en-US" w:bidi="ar-SA"/>
      </w:rPr>
    </w:lvl>
    <w:lvl w:ilvl="4" w:tplc="BA643F24">
      <w:numFmt w:val="bullet"/>
      <w:lvlText w:val="•"/>
      <w:lvlJc w:val="left"/>
      <w:pPr>
        <w:ind w:left="3793" w:hanging="125"/>
      </w:pPr>
      <w:rPr>
        <w:rFonts w:hint="default"/>
        <w:lang w:val="de-DE" w:eastAsia="en-US" w:bidi="ar-SA"/>
      </w:rPr>
    </w:lvl>
    <w:lvl w:ilvl="5" w:tplc="C762746A">
      <w:numFmt w:val="bullet"/>
      <w:lvlText w:val="•"/>
      <w:lvlJc w:val="left"/>
      <w:pPr>
        <w:ind w:left="4712" w:hanging="125"/>
      </w:pPr>
      <w:rPr>
        <w:rFonts w:hint="default"/>
        <w:lang w:val="de-DE" w:eastAsia="en-US" w:bidi="ar-SA"/>
      </w:rPr>
    </w:lvl>
    <w:lvl w:ilvl="6" w:tplc="772EA022">
      <w:numFmt w:val="bullet"/>
      <w:lvlText w:val="•"/>
      <w:lvlJc w:val="left"/>
      <w:pPr>
        <w:ind w:left="5630" w:hanging="125"/>
      </w:pPr>
      <w:rPr>
        <w:rFonts w:hint="default"/>
        <w:lang w:val="de-DE" w:eastAsia="en-US" w:bidi="ar-SA"/>
      </w:rPr>
    </w:lvl>
    <w:lvl w:ilvl="7" w:tplc="C6FC2912">
      <w:numFmt w:val="bullet"/>
      <w:lvlText w:val="•"/>
      <w:lvlJc w:val="left"/>
      <w:pPr>
        <w:ind w:left="6548" w:hanging="125"/>
      </w:pPr>
      <w:rPr>
        <w:rFonts w:hint="default"/>
        <w:lang w:val="de-DE" w:eastAsia="en-US" w:bidi="ar-SA"/>
      </w:rPr>
    </w:lvl>
    <w:lvl w:ilvl="8" w:tplc="139E11C2">
      <w:numFmt w:val="bullet"/>
      <w:lvlText w:val="•"/>
      <w:lvlJc w:val="left"/>
      <w:pPr>
        <w:ind w:left="7467" w:hanging="125"/>
      </w:pPr>
      <w:rPr>
        <w:rFonts w:hint="default"/>
        <w:lang w:val="de-DE" w:eastAsia="en-US" w:bidi="ar-SA"/>
      </w:rPr>
    </w:lvl>
  </w:abstractNum>
  <w:abstractNum w:abstractNumId="8" w15:restartNumberingAfterBreak="0">
    <w:nsid w:val="459AA055"/>
    <w:multiLevelType w:val="multilevel"/>
    <w:tmpl w:val="F984F316"/>
    <w:lvl w:ilvl="0">
      <w:start w:val="6"/>
      <w:numFmt w:val="decimal"/>
      <w:lvlText w:val="%1"/>
      <w:lvlJc w:val="left"/>
      <w:pPr>
        <w:ind w:left="724" w:hanging="567"/>
      </w:pPr>
      <w:rPr>
        <w:rFonts w:hint="default"/>
        <w:lang w:val="de-DE" w:eastAsia="en-US" w:bidi="ar-SA"/>
      </w:rPr>
    </w:lvl>
    <w:lvl w:ilvl="1">
      <w:start w:val="2"/>
      <w:numFmt w:val="decimal"/>
      <w:lvlText w:val="%1.%2"/>
      <w:lvlJc w:val="left"/>
      <w:pPr>
        <w:ind w:left="724" w:hanging="567"/>
      </w:pPr>
      <w:rPr>
        <w:rFonts w:ascii="Times New Roman" w:eastAsia="Times New Roman" w:hAnsi="Times New Roman" w:cs="Times New Roman" w:hint="default"/>
        <w:b/>
        <w:bCs/>
        <w:i w:val="0"/>
        <w:iCs w:val="0"/>
        <w:w w:val="100"/>
        <w:sz w:val="22"/>
        <w:szCs w:val="22"/>
        <w:lang w:val="de-DE" w:eastAsia="en-US" w:bidi="ar-SA"/>
      </w:rPr>
    </w:lvl>
    <w:lvl w:ilvl="2">
      <w:numFmt w:val="bullet"/>
      <w:lvlText w:val="•"/>
      <w:lvlJc w:val="left"/>
      <w:pPr>
        <w:ind w:left="2456" w:hanging="567"/>
      </w:pPr>
      <w:rPr>
        <w:rFonts w:hint="default"/>
        <w:lang w:val="de-DE" w:eastAsia="en-US" w:bidi="ar-SA"/>
      </w:rPr>
    </w:lvl>
    <w:lvl w:ilvl="3">
      <w:numFmt w:val="bullet"/>
      <w:lvlText w:val="•"/>
      <w:lvlJc w:val="left"/>
      <w:pPr>
        <w:ind w:left="3325" w:hanging="567"/>
      </w:pPr>
      <w:rPr>
        <w:rFonts w:hint="default"/>
        <w:lang w:val="de-DE" w:eastAsia="en-US" w:bidi="ar-SA"/>
      </w:rPr>
    </w:lvl>
    <w:lvl w:ilvl="4">
      <w:numFmt w:val="bullet"/>
      <w:lvlText w:val="•"/>
      <w:lvlJc w:val="left"/>
      <w:pPr>
        <w:ind w:left="4193" w:hanging="567"/>
      </w:pPr>
      <w:rPr>
        <w:rFonts w:hint="default"/>
        <w:lang w:val="de-DE" w:eastAsia="en-US" w:bidi="ar-SA"/>
      </w:rPr>
    </w:lvl>
    <w:lvl w:ilvl="5">
      <w:numFmt w:val="bullet"/>
      <w:lvlText w:val="•"/>
      <w:lvlJc w:val="left"/>
      <w:pPr>
        <w:ind w:left="5062" w:hanging="567"/>
      </w:pPr>
      <w:rPr>
        <w:rFonts w:hint="default"/>
        <w:lang w:val="de-DE" w:eastAsia="en-US" w:bidi="ar-SA"/>
      </w:rPr>
    </w:lvl>
    <w:lvl w:ilvl="6">
      <w:numFmt w:val="bullet"/>
      <w:lvlText w:val="•"/>
      <w:lvlJc w:val="left"/>
      <w:pPr>
        <w:ind w:left="5930" w:hanging="567"/>
      </w:pPr>
      <w:rPr>
        <w:rFonts w:hint="default"/>
        <w:lang w:val="de-DE" w:eastAsia="en-US" w:bidi="ar-SA"/>
      </w:rPr>
    </w:lvl>
    <w:lvl w:ilvl="7">
      <w:numFmt w:val="bullet"/>
      <w:lvlText w:val="•"/>
      <w:lvlJc w:val="left"/>
      <w:pPr>
        <w:ind w:left="6798" w:hanging="567"/>
      </w:pPr>
      <w:rPr>
        <w:rFonts w:hint="default"/>
        <w:lang w:val="de-DE" w:eastAsia="en-US" w:bidi="ar-SA"/>
      </w:rPr>
    </w:lvl>
    <w:lvl w:ilvl="8">
      <w:numFmt w:val="bullet"/>
      <w:lvlText w:val="•"/>
      <w:lvlJc w:val="left"/>
      <w:pPr>
        <w:ind w:left="7667" w:hanging="567"/>
      </w:pPr>
      <w:rPr>
        <w:rFonts w:hint="default"/>
        <w:lang w:val="de-DE" w:eastAsia="en-US" w:bidi="ar-SA"/>
      </w:rPr>
    </w:lvl>
  </w:abstractNum>
  <w:abstractNum w:abstractNumId="9" w15:restartNumberingAfterBreak="0">
    <w:nsid w:val="512E89F7"/>
    <w:multiLevelType w:val="multilevel"/>
    <w:tmpl w:val="1AE88260"/>
    <w:lvl w:ilvl="0">
      <w:start w:val="1"/>
      <w:numFmt w:val="decimal"/>
      <w:lvlText w:val="%1."/>
      <w:lvlJc w:val="left"/>
      <w:pPr>
        <w:ind w:left="724" w:hanging="567"/>
      </w:pPr>
      <w:rPr>
        <w:rFonts w:ascii="Times New Roman" w:eastAsia="Times New Roman" w:hAnsi="Times New Roman" w:cs="Times New Roman" w:hint="default"/>
        <w:b/>
        <w:bCs/>
        <w:i w:val="0"/>
        <w:iCs w:val="0"/>
        <w:w w:val="100"/>
        <w:sz w:val="22"/>
        <w:szCs w:val="22"/>
        <w:lang w:val="de-DE" w:eastAsia="en-US" w:bidi="ar-SA"/>
      </w:rPr>
    </w:lvl>
    <w:lvl w:ilvl="1">
      <w:start w:val="1"/>
      <w:numFmt w:val="decimal"/>
      <w:lvlText w:val="%1.%2"/>
      <w:lvlJc w:val="left"/>
      <w:pPr>
        <w:ind w:left="724" w:hanging="567"/>
      </w:pPr>
      <w:rPr>
        <w:rFonts w:ascii="Times New Roman" w:eastAsia="Times New Roman" w:hAnsi="Times New Roman" w:cs="Times New Roman" w:hint="default"/>
        <w:b/>
        <w:bCs/>
        <w:i w:val="0"/>
        <w:iCs w:val="0"/>
        <w:w w:val="100"/>
        <w:sz w:val="22"/>
        <w:szCs w:val="22"/>
        <w:lang w:val="de-DE" w:eastAsia="en-US" w:bidi="ar-SA"/>
      </w:rPr>
    </w:lvl>
    <w:lvl w:ilvl="2">
      <w:numFmt w:val="bullet"/>
      <w:lvlText w:val="-"/>
      <w:lvlJc w:val="left"/>
      <w:pPr>
        <w:ind w:left="338" w:hanging="128"/>
      </w:pPr>
      <w:rPr>
        <w:rFonts w:ascii="Times New Roman" w:eastAsia="Times New Roman" w:hAnsi="Times New Roman" w:cs="Times New Roman" w:hint="default"/>
        <w:b w:val="0"/>
        <w:bCs w:val="0"/>
        <w:i w:val="0"/>
        <w:iCs w:val="0"/>
        <w:w w:val="100"/>
        <w:sz w:val="22"/>
        <w:szCs w:val="22"/>
        <w:lang w:val="de-DE" w:eastAsia="en-US" w:bidi="ar-SA"/>
      </w:rPr>
    </w:lvl>
    <w:lvl w:ilvl="3">
      <w:numFmt w:val="bullet"/>
      <w:lvlText w:val="•"/>
      <w:lvlJc w:val="left"/>
      <w:pPr>
        <w:ind w:left="1805" w:hanging="128"/>
      </w:pPr>
      <w:rPr>
        <w:rFonts w:hint="default"/>
        <w:lang w:val="de-DE" w:eastAsia="en-US" w:bidi="ar-SA"/>
      </w:rPr>
    </w:lvl>
    <w:lvl w:ilvl="4">
      <w:numFmt w:val="bullet"/>
      <w:lvlText w:val="•"/>
      <w:lvlJc w:val="left"/>
      <w:pPr>
        <w:ind w:left="2891" w:hanging="128"/>
      </w:pPr>
      <w:rPr>
        <w:rFonts w:hint="default"/>
        <w:lang w:val="de-DE" w:eastAsia="en-US" w:bidi="ar-SA"/>
      </w:rPr>
    </w:lvl>
    <w:lvl w:ilvl="5">
      <w:numFmt w:val="bullet"/>
      <w:lvlText w:val="•"/>
      <w:lvlJc w:val="left"/>
      <w:pPr>
        <w:ind w:left="3976" w:hanging="128"/>
      </w:pPr>
      <w:rPr>
        <w:rFonts w:hint="default"/>
        <w:lang w:val="de-DE" w:eastAsia="en-US" w:bidi="ar-SA"/>
      </w:rPr>
    </w:lvl>
    <w:lvl w:ilvl="6">
      <w:numFmt w:val="bullet"/>
      <w:lvlText w:val="•"/>
      <w:lvlJc w:val="left"/>
      <w:pPr>
        <w:ind w:left="5062" w:hanging="128"/>
      </w:pPr>
      <w:rPr>
        <w:rFonts w:hint="default"/>
        <w:lang w:val="de-DE" w:eastAsia="en-US" w:bidi="ar-SA"/>
      </w:rPr>
    </w:lvl>
    <w:lvl w:ilvl="7">
      <w:numFmt w:val="bullet"/>
      <w:lvlText w:val="•"/>
      <w:lvlJc w:val="left"/>
      <w:pPr>
        <w:ind w:left="6147" w:hanging="128"/>
      </w:pPr>
      <w:rPr>
        <w:rFonts w:hint="default"/>
        <w:lang w:val="de-DE" w:eastAsia="en-US" w:bidi="ar-SA"/>
      </w:rPr>
    </w:lvl>
    <w:lvl w:ilvl="8">
      <w:numFmt w:val="bullet"/>
      <w:lvlText w:val="•"/>
      <w:lvlJc w:val="left"/>
      <w:pPr>
        <w:ind w:left="7233" w:hanging="128"/>
      </w:pPr>
      <w:rPr>
        <w:rFonts w:hint="default"/>
        <w:lang w:val="de-DE" w:eastAsia="en-US" w:bidi="ar-SA"/>
      </w:rPr>
    </w:lvl>
  </w:abstractNum>
  <w:abstractNum w:abstractNumId="10" w15:restartNumberingAfterBreak="0">
    <w:nsid w:val="59BDEB17"/>
    <w:multiLevelType w:val="hybridMultilevel"/>
    <w:tmpl w:val="00000000"/>
    <w:lvl w:ilvl="0" w:tplc="F672FE64">
      <w:numFmt w:val="bullet"/>
      <w:lvlText w:val="–"/>
      <w:lvlJc w:val="left"/>
      <w:pPr>
        <w:ind w:left="698" w:hanging="567"/>
      </w:pPr>
      <w:rPr>
        <w:rFonts w:ascii="Times New Roman" w:eastAsia="Times New Roman" w:hAnsi="Times New Roman" w:cs="Times New Roman" w:hint="default"/>
        <w:b w:val="0"/>
        <w:bCs w:val="0"/>
        <w:i w:val="0"/>
        <w:iCs w:val="0"/>
        <w:w w:val="100"/>
        <w:sz w:val="22"/>
        <w:szCs w:val="22"/>
        <w:lang w:val="de-DE" w:eastAsia="en-US" w:bidi="ar-SA"/>
      </w:rPr>
    </w:lvl>
    <w:lvl w:ilvl="1" w:tplc="F614EF52">
      <w:numFmt w:val="bullet"/>
      <w:lvlText w:val="•"/>
      <w:lvlJc w:val="left"/>
      <w:pPr>
        <w:ind w:left="1570" w:hanging="567"/>
      </w:pPr>
      <w:rPr>
        <w:rFonts w:hint="default"/>
        <w:lang w:val="de-DE" w:eastAsia="en-US" w:bidi="ar-SA"/>
      </w:rPr>
    </w:lvl>
    <w:lvl w:ilvl="2" w:tplc="E1B8F40C">
      <w:numFmt w:val="bullet"/>
      <w:lvlText w:val="•"/>
      <w:lvlJc w:val="left"/>
      <w:pPr>
        <w:ind w:left="2440" w:hanging="567"/>
      </w:pPr>
      <w:rPr>
        <w:rFonts w:hint="default"/>
        <w:lang w:val="de-DE" w:eastAsia="en-US" w:bidi="ar-SA"/>
      </w:rPr>
    </w:lvl>
    <w:lvl w:ilvl="3" w:tplc="F266D89C">
      <w:numFmt w:val="bullet"/>
      <w:lvlText w:val="•"/>
      <w:lvlJc w:val="left"/>
      <w:pPr>
        <w:ind w:left="3311" w:hanging="567"/>
      </w:pPr>
      <w:rPr>
        <w:rFonts w:hint="default"/>
        <w:lang w:val="de-DE" w:eastAsia="en-US" w:bidi="ar-SA"/>
      </w:rPr>
    </w:lvl>
    <w:lvl w:ilvl="4" w:tplc="563A6E8E">
      <w:numFmt w:val="bullet"/>
      <w:lvlText w:val="•"/>
      <w:lvlJc w:val="left"/>
      <w:pPr>
        <w:ind w:left="4181" w:hanging="567"/>
      </w:pPr>
      <w:rPr>
        <w:rFonts w:hint="default"/>
        <w:lang w:val="de-DE" w:eastAsia="en-US" w:bidi="ar-SA"/>
      </w:rPr>
    </w:lvl>
    <w:lvl w:ilvl="5" w:tplc="9ABE1126">
      <w:numFmt w:val="bullet"/>
      <w:lvlText w:val="•"/>
      <w:lvlJc w:val="left"/>
      <w:pPr>
        <w:ind w:left="5052" w:hanging="567"/>
      </w:pPr>
      <w:rPr>
        <w:rFonts w:hint="default"/>
        <w:lang w:val="de-DE" w:eastAsia="en-US" w:bidi="ar-SA"/>
      </w:rPr>
    </w:lvl>
    <w:lvl w:ilvl="6" w:tplc="38C07AF2">
      <w:numFmt w:val="bullet"/>
      <w:lvlText w:val="•"/>
      <w:lvlJc w:val="left"/>
      <w:pPr>
        <w:ind w:left="5922" w:hanging="567"/>
      </w:pPr>
      <w:rPr>
        <w:rFonts w:hint="default"/>
        <w:lang w:val="de-DE" w:eastAsia="en-US" w:bidi="ar-SA"/>
      </w:rPr>
    </w:lvl>
    <w:lvl w:ilvl="7" w:tplc="2B48F2D0">
      <w:numFmt w:val="bullet"/>
      <w:lvlText w:val="•"/>
      <w:lvlJc w:val="left"/>
      <w:pPr>
        <w:ind w:left="6792" w:hanging="567"/>
      </w:pPr>
      <w:rPr>
        <w:rFonts w:hint="default"/>
        <w:lang w:val="de-DE" w:eastAsia="en-US" w:bidi="ar-SA"/>
      </w:rPr>
    </w:lvl>
    <w:lvl w:ilvl="8" w:tplc="9DD81034">
      <w:numFmt w:val="bullet"/>
      <w:lvlText w:val="•"/>
      <w:lvlJc w:val="left"/>
      <w:pPr>
        <w:ind w:left="7663" w:hanging="567"/>
      </w:pPr>
      <w:rPr>
        <w:rFonts w:hint="default"/>
        <w:lang w:val="de-DE" w:eastAsia="en-US" w:bidi="ar-SA"/>
      </w:rPr>
    </w:lvl>
  </w:abstractNum>
  <w:abstractNum w:abstractNumId="11" w15:restartNumberingAfterBreak="0">
    <w:nsid w:val="5D8E6A0E"/>
    <w:multiLevelType w:val="hybridMultilevel"/>
    <w:tmpl w:val="D818BA84"/>
    <w:lvl w:ilvl="0" w:tplc="EA1A6FD8">
      <w:numFmt w:val="bullet"/>
      <w:lvlText w:val="-"/>
      <w:lvlJc w:val="left"/>
      <w:pPr>
        <w:ind w:left="684" w:hanging="567"/>
      </w:pPr>
      <w:rPr>
        <w:rFonts w:ascii="Times New Roman" w:eastAsia="Times New Roman" w:hAnsi="Times New Roman" w:cs="Times New Roman" w:hint="default"/>
        <w:w w:val="100"/>
        <w:sz w:val="22"/>
        <w:szCs w:val="22"/>
      </w:rPr>
    </w:lvl>
    <w:lvl w:ilvl="1" w:tplc="42D2E5CA">
      <w:numFmt w:val="bullet"/>
      <w:lvlText w:val=""/>
      <w:lvlJc w:val="left"/>
      <w:pPr>
        <w:ind w:left="826" w:hanging="142"/>
      </w:pPr>
      <w:rPr>
        <w:rFonts w:ascii="Wingdings" w:eastAsia="Wingdings" w:hAnsi="Wingdings" w:cs="Wingdings" w:hint="default"/>
        <w:w w:val="100"/>
        <w:sz w:val="22"/>
        <w:szCs w:val="22"/>
      </w:rPr>
    </w:lvl>
    <w:lvl w:ilvl="2" w:tplc="27B6E9D8">
      <w:numFmt w:val="bullet"/>
      <w:lvlText w:val="•"/>
      <w:lvlJc w:val="left"/>
      <w:pPr>
        <w:ind w:left="1400" w:hanging="142"/>
      </w:pPr>
    </w:lvl>
    <w:lvl w:ilvl="3" w:tplc="BF10777E">
      <w:numFmt w:val="bullet"/>
      <w:lvlText w:val="•"/>
      <w:lvlJc w:val="left"/>
      <w:pPr>
        <w:ind w:left="2385" w:hanging="142"/>
      </w:pPr>
    </w:lvl>
    <w:lvl w:ilvl="4" w:tplc="88106FAA">
      <w:numFmt w:val="bullet"/>
      <w:lvlText w:val="•"/>
      <w:lvlJc w:val="left"/>
      <w:pPr>
        <w:ind w:left="3371" w:hanging="142"/>
      </w:pPr>
    </w:lvl>
    <w:lvl w:ilvl="5" w:tplc="61D00258">
      <w:numFmt w:val="bullet"/>
      <w:lvlText w:val="•"/>
      <w:lvlJc w:val="left"/>
      <w:pPr>
        <w:ind w:left="4356" w:hanging="142"/>
      </w:pPr>
    </w:lvl>
    <w:lvl w:ilvl="6" w:tplc="6CA80BBE">
      <w:numFmt w:val="bullet"/>
      <w:lvlText w:val="•"/>
      <w:lvlJc w:val="left"/>
      <w:pPr>
        <w:ind w:left="5342" w:hanging="142"/>
      </w:pPr>
    </w:lvl>
    <w:lvl w:ilvl="7" w:tplc="C9EE5844">
      <w:numFmt w:val="bullet"/>
      <w:lvlText w:val="•"/>
      <w:lvlJc w:val="left"/>
      <w:pPr>
        <w:ind w:left="6328" w:hanging="142"/>
      </w:pPr>
    </w:lvl>
    <w:lvl w:ilvl="8" w:tplc="A8D8FD26">
      <w:numFmt w:val="bullet"/>
      <w:lvlText w:val="•"/>
      <w:lvlJc w:val="left"/>
      <w:pPr>
        <w:ind w:left="7313" w:hanging="142"/>
      </w:pPr>
    </w:lvl>
  </w:abstractNum>
  <w:num w:numId="1" w16cid:durableId="1218587327">
    <w:abstractNumId w:val="8"/>
  </w:num>
  <w:num w:numId="2" w16cid:durableId="914557658">
    <w:abstractNumId w:val="6"/>
  </w:num>
  <w:num w:numId="3" w16cid:durableId="170417307">
    <w:abstractNumId w:val="10"/>
  </w:num>
  <w:num w:numId="4" w16cid:durableId="1320888388">
    <w:abstractNumId w:val="4"/>
  </w:num>
  <w:num w:numId="5" w16cid:durableId="979305334">
    <w:abstractNumId w:val="9"/>
  </w:num>
  <w:num w:numId="6" w16cid:durableId="1144540366">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7" w16cid:durableId="1522358554">
    <w:abstractNumId w:val="7"/>
  </w:num>
  <w:num w:numId="8" w16cid:durableId="1589925765">
    <w:abstractNumId w:val="0"/>
  </w:num>
  <w:num w:numId="9" w16cid:durableId="1526023271">
    <w:abstractNumId w:val="3"/>
  </w:num>
  <w:num w:numId="10" w16cid:durableId="304356380">
    <w:abstractNumId w:val="11"/>
  </w:num>
  <w:num w:numId="11" w16cid:durableId="712846474">
    <w:abstractNumId w:val="5"/>
    <w:lvlOverride w:ilvl="0">
      <w:startOverride w:val="1"/>
    </w:lvlOverride>
    <w:lvlOverride w:ilvl="1"/>
    <w:lvlOverride w:ilvl="2"/>
    <w:lvlOverride w:ilvl="3"/>
    <w:lvlOverride w:ilvl="4"/>
    <w:lvlOverride w:ilvl="5"/>
    <w:lvlOverride w:ilvl="6"/>
    <w:lvlOverride w:ilvl="7"/>
    <w:lvlOverride w:ilvl="8"/>
  </w:num>
  <w:num w:numId="12" w16cid:durableId="5872731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proofState w:spelling="clean" w:grammar="clean"/>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LW0NDEwNTA2MzJV0lEKTi0uzszPAykwrAUAEsRRfCwAAAA="/>
  </w:docVars>
  <w:rsids>
    <w:rsidRoot w:val="00CC6834"/>
    <w:rsid w:val="00006A4C"/>
    <w:rsid w:val="0001009E"/>
    <w:rsid w:val="00036B2D"/>
    <w:rsid w:val="000711C3"/>
    <w:rsid w:val="0007698B"/>
    <w:rsid w:val="00085C37"/>
    <w:rsid w:val="000B0FC8"/>
    <w:rsid w:val="000B5691"/>
    <w:rsid w:val="000C125E"/>
    <w:rsid w:val="000D4F7B"/>
    <w:rsid w:val="000F5A00"/>
    <w:rsid w:val="00147C93"/>
    <w:rsid w:val="001A1409"/>
    <w:rsid w:val="001B387E"/>
    <w:rsid w:val="001F44C6"/>
    <w:rsid w:val="00205148"/>
    <w:rsid w:val="002405D2"/>
    <w:rsid w:val="002544FC"/>
    <w:rsid w:val="002A650F"/>
    <w:rsid w:val="002B7FCF"/>
    <w:rsid w:val="002C42FA"/>
    <w:rsid w:val="002E7C9A"/>
    <w:rsid w:val="002F4E75"/>
    <w:rsid w:val="002F7806"/>
    <w:rsid w:val="00306D84"/>
    <w:rsid w:val="00333541"/>
    <w:rsid w:val="00373BE0"/>
    <w:rsid w:val="00380FD9"/>
    <w:rsid w:val="00382F3F"/>
    <w:rsid w:val="00385FF7"/>
    <w:rsid w:val="003B4220"/>
    <w:rsid w:val="003E6621"/>
    <w:rsid w:val="003F0AE3"/>
    <w:rsid w:val="00415823"/>
    <w:rsid w:val="004179B2"/>
    <w:rsid w:val="00430F6E"/>
    <w:rsid w:val="00433126"/>
    <w:rsid w:val="00474EF8"/>
    <w:rsid w:val="00491B43"/>
    <w:rsid w:val="00495979"/>
    <w:rsid w:val="0050595E"/>
    <w:rsid w:val="005117BA"/>
    <w:rsid w:val="005935DA"/>
    <w:rsid w:val="00593F12"/>
    <w:rsid w:val="005A0D54"/>
    <w:rsid w:val="005A283E"/>
    <w:rsid w:val="005A5732"/>
    <w:rsid w:val="00615498"/>
    <w:rsid w:val="00617A1A"/>
    <w:rsid w:val="00633F6F"/>
    <w:rsid w:val="00646999"/>
    <w:rsid w:val="0067707B"/>
    <w:rsid w:val="00682A92"/>
    <w:rsid w:val="006A0DCE"/>
    <w:rsid w:val="006D4AC7"/>
    <w:rsid w:val="00712848"/>
    <w:rsid w:val="00722FE7"/>
    <w:rsid w:val="00723899"/>
    <w:rsid w:val="007720D6"/>
    <w:rsid w:val="007A558E"/>
    <w:rsid w:val="007B6C38"/>
    <w:rsid w:val="007C44EA"/>
    <w:rsid w:val="007E2BE1"/>
    <w:rsid w:val="007F1DEB"/>
    <w:rsid w:val="00802F78"/>
    <w:rsid w:val="008302FA"/>
    <w:rsid w:val="00862B50"/>
    <w:rsid w:val="008B1882"/>
    <w:rsid w:val="008C49D9"/>
    <w:rsid w:val="009219A6"/>
    <w:rsid w:val="00924702"/>
    <w:rsid w:val="00967275"/>
    <w:rsid w:val="0096781D"/>
    <w:rsid w:val="00991B5B"/>
    <w:rsid w:val="009C0FBB"/>
    <w:rsid w:val="00A15350"/>
    <w:rsid w:val="00A212A3"/>
    <w:rsid w:val="00A870AD"/>
    <w:rsid w:val="00A90BB3"/>
    <w:rsid w:val="00AB2BA0"/>
    <w:rsid w:val="00B83EBF"/>
    <w:rsid w:val="00B93A60"/>
    <w:rsid w:val="00B94394"/>
    <w:rsid w:val="00BA67D2"/>
    <w:rsid w:val="00BD3B17"/>
    <w:rsid w:val="00C0430B"/>
    <w:rsid w:val="00C540B0"/>
    <w:rsid w:val="00C9025A"/>
    <w:rsid w:val="00CB5281"/>
    <w:rsid w:val="00CC4DEC"/>
    <w:rsid w:val="00CC6834"/>
    <w:rsid w:val="00CD16AC"/>
    <w:rsid w:val="00D56A79"/>
    <w:rsid w:val="00D61D18"/>
    <w:rsid w:val="00D72EC1"/>
    <w:rsid w:val="00D91AB1"/>
    <w:rsid w:val="00D956B8"/>
    <w:rsid w:val="00DF7F78"/>
    <w:rsid w:val="00E102EB"/>
    <w:rsid w:val="00E10F8D"/>
    <w:rsid w:val="00E273E3"/>
    <w:rsid w:val="00E43B85"/>
    <w:rsid w:val="00EC17B9"/>
    <w:rsid w:val="00ED2DD7"/>
    <w:rsid w:val="00EE1EFE"/>
    <w:rsid w:val="00F461E5"/>
    <w:rsid w:val="00F47BB6"/>
    <w:rsid w:val="00F53880"/>
    <w:rsid w:val="00F62459"/>
    <w:rsid w:val="00F67597"/>
    <w:rsid w:val="00F842B0"/>
    <w:rsid w:val="00FB53D6"/>
    <w:rsid w:val="00FC5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F2D27F"/>
  <w15:docId w15:val="{2ACAD0D1-4C40-4C02-BA70-5E41E49A4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uiPriority w:val="1"/>
    <w:qFormat/>
    <w:rPr>
      <w:rFonts w:ascii="Times New Roman" w:eastAsia="Times New Roman" w:hAnsi="Times New Roman" w:cs="Times New Roman"/>
    </w:rPr>
  </w:style>
  <w:style w:type="paragraph" w:styleId="Antrat1">
    <w:name w:val="heading 1"/>
    <w:basedOn w:val="prastasis"/>
    <w:link w:val="Antrat1Diagrama"/>
    <w:uiPriority w:val="9"/>
    <w:qFormat/>
    <w:rsid w:val="002A650F"/>
    <w:pPr>
      <w:spacing w:before="20"/>
      <w:ind w:left="107"/>
      <w:outlineLvl w:val="0"/>
    </w:pPr>
    <w:rPr>
      <w:b/>
      <w:b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uiPriority w:val="1"/>
    <w:qFormat/>
  </w:style>
  <w:style w:type="paragraph" w:customStyle="1" w:styleId="Heading11">
    <w:name w:val="Heading 11"/>
    <w:basedOn w:val="prastasis"/>
    <w:uiPriority w:val="1"/>
    <w:qFormat/>
    <w:pPr>
      <w:ind w:left="724" w:hanging="567"/>
      <w:outlineLvl w:val="1"/>
    </w:pPr>
    <w:rPr>
      <w:b/>
      <w:bCs/>
    </w:rPr>
  </w:style>
  <w:style w:type="paragraph" w:customStyle="1" w:styleId="Heading21">
    <w:name w:val="Heading 21"/>
    <w:basedOn w:val="prastasis"/>
    <w:uiPriority w:val="1"/>
    <w:qFormat/>
    <w:pPr>
      <w:ind w:left="724" w:hanging="567"/>
      <w:outlineLvl w:val="2"/>
    </w:pPr>
    <w:rPr>
      <w:b/>
      <w:bCs/>
    </w:rPr>
  </w:style>
  <w:style w:type="paragraph" w:styleId="Sraopastraipa">
    <w:name w:val="List Paragraph"/>
    <w:basedOn w:val="prastasis"/>
    <w:uiPriority w:val="1"/>
    <w:qFormat/>
    <w:pPr>
      <w:ind w:left="724" w:hanging="567"/>
    </w:pPr>
  </w:style>
  <w:style w:type="paragraph" w:customStyle="1" w:styleId="TableParagraph">
    <w:name w:val="Table Paragraph"/>
    <w:basedOn w:val="prastasis"/>
    <w:uiPriority w:val="1"/>
    <w:qFormat/>
    <w:pPr>
      <w:spacing w:line="228" w:lineRule="exact"/>
    </w:pPr>
  </w:style>
  <w:style w:type="character" w:styleId="Hipersaitas">
    <w:name w:val="Hyperlink"/>
    <w:basedOn w:val="Numatytasispastraiposriftas"/>
    <w:uiPriority w:val="99"/>
    <w:semiHidden/>
    <w:unhideWhenUsed/>
    <w:rsid w:val="002405D2"/>
    <w:rPr>
      <w:color w:val="0000FF"/>
      <w:u w:val="single"/>
    </w:rPr>
  </w:style>
  <w:style w:type="character" w:customStyle="1" w:styleId="Antrat1Diagrama">
    <w:name w:val="Antraštė 1 Diagrama"/>
    <w:basedOn w:val="Numatytasispastraiposriftas"/>
    <w:link w:val="Antrat1"/>
    <w:uiPriority w:val="9"/>
    <w:rsid w:val="002A650F"/>
    <w:rPr>
      <w:rFonts w:ascii="Times New Roman" w:eastAsia="Times New Roman" w:hAnsi="Times New Roman" w:cs="Times New Roman"/>
      <w:b/>
      <w:bCs/>
    </w:rPr>
  </w:style>
  <w:style w:type="paragraph" w:styleId="Debesliotekstas">
    <w:name w:val="Balloon Text"/>
    <w:basedOn w:val="prastasis"/>
    <w:link w:val="DebesliotekstasDiagrama"/>
    <w:uiPriority w:val="99"/>
    <w:semiHidden/>
    <w:unhideWhenUsed/>
    <w:rsid w:val="006D4AC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6D4AC7"/>
    <w:rPr>
      <w:rFonts w:ascii="Segoe UI" w:eastAsia="Times New Roman" w:hAnsi="Segoe UI" w:cs="Segoe UI"/>
      <w:sz w:val="18"/>
      <w:szCs w:val="18"/>
      <w:lang w:val="lt-LT"/>
    </w:rPr>
  </w:style>
  <w:style w:type="character" w:styleId="Komentaronuoroda">
    <w:name w:val="annotation reference"/>
    <w:basedOn w:val="Numatytasispastraiposriftas"/>
    <w:uiPriority w:val="99"/>
    <w:semiHidden/>
    <w:unhideWhenUsed/>
    <w:rsid w:val="009C0FBB"/>
    <w:rPr>
      <w:sz w:val="16"/>
      <w:szCs w:val="16"/>
    </w:rPr>
  </w:style>
  <w:style w:type="paragraph" w:styleId="Komentarotekstas">
    <w:name w:val="annotation text"/>
    <w:basedOn w:val="prastasis"/>
    <w:link w:val="KomentarotekstasDiagrama"/>
    <w:uiPriority w:val="99"/>
    <w:unhideWhenUsed/>
    <w:rsid w:val="009C0FBB"/>
    <w:rPr>
      <w:sz w:val="20"/>
      <w:szCs w:val="20"/>
    </w:rPr>
  </w:style>
  <w:style w:type="character" w:customStyle="1" w:styleId="KomentarotekstasDiagrama">
    <w:name w:val="Komentaro tekstas Diagrama"/>
    <w:basedOn w:val="Numatytasispastraiposriftas"/>
    <w:link w:val="Komentarotekstas"/>
    <w:uiPriority w:val="99"/>
    <w:rsid w:val="009C0FBB"/>
    <w:rPr>
      <w:rFonts w:ascii="Times New Roman" w:eastAsia="Times New Roman" w:hAnsi="Times New Roman" w:cs="Times New Roman"/>
      <w:sz w:val="20"/>
      <w:szCs w:val="20"/>
      <w:lang w:val="lt-LT"/>
    </w:rPr>
  </w:style>
  <w:style w:type="paragraph" w:styleId="Pataisymai">
    <w:name w:val="Revision"/>
    <w:hidden/>
    <w:uiPriority w:val="99"/>
    <w:semiHidden/>
    <w:rsid w:val="00C540B0"/>
    <w:pPr>
      <w:widowControl/>
      <w:autoSpaceDE/>
      <w:autoSpaceDN/>
    </w:pPr>
    <w:rPr>
      <w:rFonts w:ascii="Times New Roman" w:eastAsia="Times New Roman" w:hAnsi="Times New Roman" w:cs="Times New Roman"/>
    </w:rPr>
  </w:style>
  <w:style w:type="paragraph" w:styleId="Komentarotema">
    <w:name w:val="annotation subject"/>
    <w:basedOn w:val="Komentarotekstas"/>
    <w:next w:val="Komentarotekstas"/>
    <w:link w:val="KomentarotemaDiagrama"/>
    <w:uiPriority w:val="99"/>
    <w:semiHidden/>
    <w:unhideWhenUsed/>
    <w:rsid w:val="00C540B0"/>
    <w:rPr>
      <w:b/>
      <w:bCs/>
    </w:rPr>
  </w:style>
  <w:style w:type="character" w:customStyle="1" w:styleId="KomentarotemaDiagrama">
    <w:name w:val="Komentaro tema Diagrama"/>
    <w:basedOn w:val="KomentarotekstasDiagrama"/>
    <w:link w:val="Komentarotema"/>
    <w:uiPriority w:val="99"/>
    <w:semiHidden/>
    <w:rsid w:val="00C540B0"/>
    <w:rPr>
      <w:rFonts w:ascii="Times New Roman" w:eastAsia="Times New Roman" w:hAnsi="Times New Roman" w:cs="Times New Roman"/>
      <w:b/>
      <w:bCs/>
      <w:sz w:val="20"/>
      <w:szCs w:val="20"/>
      <w:lang w:val="lt-LT"/>
    </w:rPr>
  </w:style>
  <w:style w:type="character" w:customStyle="1" w:styleId="PagrindinistekstasDiagrama">
    <w:name w:val="Pagrindinis tekstas Diagrama"/>
    <w:basedOn w:val="Numatytasispastraiposriftas"/>
    <w:link w:val="Pagrindinistekstas"/>
    <w:uiPriority w:val="1"/>
    <w:rsid w:val="00FB53D6"/>
    <w:rPr>
      <w:rFonts w:ascii="Times New Roman" w:eastAsia="Times New Roman" w:hAnsi="Times New Roman" w:cs="Times New Roman"/>
    </w:rPr>
  </w:style>
  <w:style w:type="paragraph" w:styleId="Antrats">
    <w:name w:val="header"/>
    <w:basedOn w:val="prastasis"/>
    <w:link w:val="AntratsDiagrama"/>
    <w:uiPriority w:val="99"/>
    <w:unhideWhenUsed/>
    <w:rsid w:val="00036B2D"/>
    <w:pPr>
      <w:tabs>
        <w:tab w:val="center" w:pos="4819"/>
        <w:tab w:val="right" w:pos="9638"/>
      </w:tabs>
    </w:pPr>
  </w:style>
  <w:style w:type="character" w:customStyle="1" w:styleId="AntratsDiagrama">
    <w:name w:val="Antraštės Diagrama"/>
    <w:basedOn w:val="Numatytasispastraiposriftas"/>
    <w:link w:val="Antrats"/>
    <w:uiPriority w:val="99"/>
    <w:rsid w:val="00036B2D"/>
    <w:rPr>
      <w:rFonts w:ascii="Times New Roman" w:eastAsia="Times New Roman" w:hAnsi="Times New Roman" w:cs="Times New Roman"/>
    </w:rPr>
  </w:style>
  <w:style w:type="paragraph" w:styleId="Porat">
    <w:name w:val="footer"/>
    <w:basedOn w:val="prastasis"/>
    <w:link w:val="PoratDiagrama"/>
    <w:uiPriority w:val="99"/>
    <w:unhideWhenUsed/>
    <w:rsid w:val="00036B2D"/>
    <w:pPr>
      <w:tabs>
        <w:tab w:val="center" w:pos="4819"/>
        <w:tab w:val="right" w:pos="9638"/>
      </w:tabs>
    </w:pPr>
  </w:style>
  <w:style w:type="character" w:customStyle="1" w:styleId="PoratDiagrama">
    <w:name w:val="Poraštė Diagrama"/>
    <w:basedOn w:val="Numatytasispastraiposriftas"/>
    <w:link w:val="Porat"/>
    <w:uiPriority w:val="99"/>
    <w:rsid w:val="00036B2D"/>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868954">
      <w:bodyDiv w:val="1"/>
      <w:marLeft w:val="0"/>
      <w:marRight w:val="0"/>
      <w:marTop w:val="0"/>
      <w:marBottom w:val="0"/>
      <w:divBdr>
        <w:top w:val="none" w:sz="0" w:space="0" w:color="auto"/>
        <w:left w:val="none" w:sz="0" w:space="0" w:color="auto"/>
        <w:bottom w:val="none" w:sz="0" w:space="0" w:color="auto"/>
        <w:right w:val="none" w:sz="0" w:space="0" w:color="auto"/>
      </w:divBdr>
    </w:div>
    <w:div w:id="354159297">
      <w:bodyDiv w:val="1"/>
      <w:marLeft w:val="0"/>
      <w:marRight w:val="0"/>
      <w:marTop w:val="0"/>
      <w:marBottom w:val="0"/>
      <w:divBdr>
        <w:top w:val="none" w:sz="0" w:space="0" w:color="auto"/>
        <w:left w:val="none" w:sz="0" w:space="0" w:color="auto"/>
        <w:bottom w:val="none" w:sz="0" w:space="0" w:color="auto"/>
        <w:right w:val="none" w:sz="0" w:space="0" w:color="auto"/>
      </w:divBdr>
    </w:div>
    <w:div w:id="472258428">
      <w:bodyDiv w:val="1"/>
      <w:marLeft w:val="0"/>
      <w:marRight w:val="0"/>
      <w:marTop w:val="0"/>
      <w:marBottom w:val="0"/>
      <w:divBdr>
        <w:top w:val="none" w:sz="0" w:space="0" w:color="auto"/>
        <w:left w:val="none" w:sz="0" w:space="0" w:color="auto"/>
        <w:bottom w:val="none" w:sz="0" w:space="0" w:color="auto"/>
        <w:right w:val="none" w:sz="0" w:space="0" w:color="auto"/>
      </w:divBdr>
    </w:div>
    <w:div w:id="507065136">
      <w:bodyDiv w:val="1"/>
      <w:marLeft w:val="0"/>
      <w:marRight w:val="0"/>
      <w:marTop w:val="0"/>
      <w:marBottom w:val="0"/>
      <w:divBdr>
        <w:top w:val="none" w:sz="0" w:space="0" w:color="auto"/>
        <w:left w:val="none" w:sz="0" w:space="0" w:color="auto"/>
        <w:bottom w:val="none" w:sz="0" w:space="0" w:color="auto"/>
        <w:right w:val="none" w:sz="0" w:space="0" w:color="auto"/>
      </w:divBdr>
    </w:div>
    <w:div w:id="702828171">
      <w:bodyDiv w:val="1"/>
      <w:marLeft w:val="0"/>
      <w:marRight w:val="0"/>
      <w:marTop w:val="0"/>
      <w:marBottom w:val="0"/>
      <w:divBdr>
        <w:top w:val="none" w:sz="0" w:space="0" w:color="auto"/>
        <w:left w:val="none" w:sz="0" w:space="0" w:color="auto"/>
        <w:bottom w:val="none" w:sz="0" w:space="0" w:color="auto"/>
        <w:right w:val="none" w:sz="0" w:space="0" w:color="auto"/>
      </w:divBdr>
    </w:div>
    <w:div w:id="1101267260">
      <w:bodyDiv w:val="1"/>
      <w:marLeft w:val="0"/>
      <w:marRight w:val="0"/>
      <w:marTop w:val="0"/>
      <w:marBottom w:val="0"/>
      <w:divBdr>
        <w:top w:val="none" w:sz="0" w:space="0" w:color="auto"/>
        <w:left w:val="none" w:sz="0" w:space="0" w:color="auto"/>
        <w:bottom w:val="none" w:sz="0" w:space="0" w:color="auto"/>
        <w:right w:val="none" w:sz="0" w:space="0" w:color="auto"/>
      </w:divBdr>
    </w:div>
    <w:div w:id="20655207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vkt.lt/index.php?400428648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vapris.vvkt.lt/vvkt-web/public/nr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vapris.vvkt.lt/vvkt-web/public/medications" TargetMode="External"/><Relationship Id="rId4" Type="http://schemas.openxmlformats.org/officeDocument/2006/relationships/webSettings" Target="webSettings.xml"/><Relationship Id="rId9" Type="http://schemas.openxmlformats.org/officeDocument/2006/relationships/hyperlink" Target="mailto:NepageidaujamaR@vvkt.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0712</Words>
  <Characters>6107</Characters>
  <Application>Microsoft Office Word</Application>
  <DocSecurity>0</DocSecurity>
  <Lines>50</Lines>
  <Paragraphs>33</Paragraphs>
  <ScaleCrop>false</ScaleCrop>
  <HeadingPairs>
    <vt:vector size="8" baseType="variant">
      <vt:variant>
        <vt:lpstr>Title</vt:lpstr>
      </vt:variant>
      <vt:variant>
        <vt:i4>1</vt:i4>
      </vt:variant>
      <vt:variant>
        <vt:lpstr>Headings</vt:lpstr>
      </vt:variant>
      <vt:variant>
        <vt:i4>100</vt:i4>
      </vt:variant>
      <vt:variant>
        <vt:lpstr>Tytuł</vt:lpstr>
      </vt:variant>
      <vt:variant>
        <vt:i4>1</vt:i4>
      </vt:variant>
      <vt:variant>
        <vt:lpstr>Pavadinimas</vt:lpstr>
      </vt:variant>
      <vt:variant>
        <vt:i4>1</vt:i4>
      </vt:variant>
    </vt:vector>
  </HeadingPairs>
  <TitlesOfParts>
    <vt:vector size="103" baseType="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I PRIEDAS</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KOKYBINĖ IR KIEKYBINĖ SUDĖTIS</vt:lpstr>
      <vt:lpstr>    FARMACINĖ FORMA</vt:lpstr>
      <vt:lpstr>    KLINIKINĖ INFORMACIJA</vt:lpstr>
      <vt:lpstr>        Terapinės indikacijos</vt:lpstr>
      <vt:lpstr>        </vt:lpstr>
      <vt:lpstr>        Dozavimas ir vartojimo metodas</vt:lpstr>
      <vt:lpstr>        Kontraindikacijos</vt:lpstr>
      <vt:lpstr>        Specialūs įspėjimai ir atsargumo priemonės</vt:lpstr>
      <vt:lpstr>        Sąveika su kitais vaistiniais preparatais ir kitokia sąveika</vt:lpstr>
      <vt:lpstr>        Vaisingumas, nėštumo ir žindymo laikotarpis</vt:lpstr>
      <vt:lpstr>        Poveikis gebėjimui vairuoti ir valdyti mechanizmus</vt:lpstr>
      <vt:lpstr>        Nepageidaujamas poveikis</vt:lpstr>
      <vt:lpstr>        Perdozavimas</vt:lpstr>
      <vt:lpstr>    FARMAKOLOGINĖS SAVYBĖS</vt:lpstr>
      <vt:lpstr>        Farmakodinaminės savybės</vt:lpstr>
      <vt:lpstr>        Farmakokinetinės savybės</vt:lpstr>
      <vt:lpstr>        Ikiklinikinių saugumo tyrimų duomenys</vt:lpstr>
      <vt:lpstr>    FARMACINĖ INFORMACIJA</vt:lpstr>
      <vt:lpstr>        6.1	Pagalbinių medžiagų sąrašas</vt:lpstr>
      <vt:lpstr>        Nesuderinamumas</vt:lpstr>
      <vt:lpstr>        Tinkamumo laikas</vt:lpstr>
      <vt:lpstr>        Specialios laikymo sąlygos</vt:lpstr>
      <vt:lpstr>        Talpyklės pobūdis ir jos turinys</vt:lpstr>
      <vt:lpstr>        Specialūs reikalavimai atliekoms tvarkyti</vt:lpstr>
      <vt:lpstr>    REGISTRUOTOJAS</vt:lpstr>
      <vt:lpstr>    REGISTRACIJOS PAŽYMĖJIMO NUMERIS (-IAI)</vt:lpstr>
      <vt:lpstr/>
      <vt:lpstr>{Polfarmex S.A. logotipas}</vt:lpstr>
      <vt:lpstr/>
      <vt:lpstr>/</vt:lpstr>
      <vt:lpstr>B. PAKUOTĖS LAPELIS</vt:lpstr>
      <vt:lpstr>Atidžiai perskaitykite visą šį lapelį, prieš pradėdami vartoti vaistą, nes jame </vt:lpstr>
      <vt:lpstr>Apie ką rašoma šiame lapelyje?</vt:lpstr>
      <vt:lpstr>    Kas yra Torasemide Polfarmex ir kam jis vartojamas</vt:lpstr>
      <vt:lpstr>    Kas žinotina prieš vartojant Torasemide Polfarmex</vt:lpstr>
      <vt:lpstr/>
      <vt:lpstr>Torasemide Polfarmex vartoti draudžiama:</vt:lpstr>
      <vt:lpstr>    Įspėjimai ir atsargumo priemonės</vt:lpstr>
      <vt:lpstr>    Kiti vaistai ir Torasemide Polfarmex</vt:lpstr>
      <vt:lpstr/>
      <vt:lpstr>    Nėštumas ir žindymo laikotarpis</vt:lpstr>
      <vt:lpstr>    Torasemide Polfarmex sudėtyje yra laktozės</vt:lpstr>
      <vt:lpstr>    Kaip vartoti Torasemide Polfarmex</vt:lpstr>
      <vt:lpstr>    </vt:lpstr>
      <vt:lpstr>    Visada vartokite šį vaistą tiksliai kaip nurodė gydytojas. Jeigu abejojate, krei</vt:lpstr>
      <vt:lpstr>    Ką daryti pavartojus per didelę Torasemide Polfarmex dozę?</vt:lpstr>
      <vt:lpstr>    Pamiršus pavartoti Torasemide Polfarmex</vt:lpstr>
      <vt:lpstr>    Nustojus vartoti Torasemide Polfarmex</vt:lpstr>
      <vt:lpstr>    Galimas šalutinis poveikis</vt:lpstr>
      <vt:lpstr>    </vt:lpstr>
      <vt:lpstr>    Galimas nepageidaujamas poveikis</vt:lpstr>
      <vt:lpstr/>
      <vt:lpstr/>
    </vt:vector>
  </TitlesOfParts>
  <Company>Medapharma</Company>
  <LinksUpToDate>false</LinksUpToDate>
  <CharactersWithSpaces>1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trup_Horst</dc:creator>
  <cp:lastModifiedBy>Birutė Valkauskaitė</cp:lastModifiedBy>
  <cp:revision>2</cp:revision>
  <dcterms:created xsi:type="dcterms:W3CDTF">2023-11-22T11:39:00Z</dcterms:created>
  <dcterms:modified xsi:type="dcterms:W3CDTF">2023-11-22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5T00:00:00Z</vt:filetime>
  </property>
  <property fmtid="{D5CDD505-2E9C-101B-9397-08002B2CF9AE}" pid="3" name="Creator">
    <vt:lpwstr>Acrobat PDFMaker 19 für Word</vt:lpwstr>
  </property>
  <property fmtid="{D5CDD505-2E9C-101B-9397-08002B2CF9AE}" pid="4" name="LastSaved">
    <vt:filetime>2022-08-01T00:00:00Z</vt:filetime>
  </property>
  <property fmtid="{D5CDD505-2E9C-101B-9397-08002B2CF9AE}" pid="5" name="Producer">
    <vt:lpwstr>Adobe PDF Library 19.10.123</vt:lpwstr>
  </property>
  <property fmtid="{D5CDD505-2E9C-101B-9397-08002B2CF9AE}" pid="6" name="SourceModified">
    <vt:lpwstr>D:20200929124453</vt:lpwstr>
  </property>
</Properties>
</file>